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DCA9E" w14:textId="1ECF2D47" w:rsidR="00901CB4" w:rsidRPr="00336324" w:rsidRDefault="00B93041" w:rsidP="00796F30">
      <w:pPr>
        <w:jc w:val="center"/>
        <w:rPr>
          <w:rFonts w:ascii="Arial Nova" w:hAnsi="Arial Nova" w:cs="Iskoola Pota"/>
          <w:b/>
        </w:rPr>
      </w:pPr>
      <w:r w:rsidRPr="00336324">
        <w:rPr>
          <w:rFonts w:ascii="Arial Nova" w:hAnsi="Arial Nova" w:cs="Iskoola Pota"/>
          <w:b/>
        </w:rPr>
        <w:t>P</w:t>
      </w:r>
      <w:r w:rsidR="003C5B93" w:rsidRPr="00336324">
        <w:rPr>
          <w:rFonts w:ascii="Arial Nova" w:hAnsi="Arial Nova" w:cs="Iskoola Pota"/>
          <w:b/>
        </w:rPr>
        <w:t>roxicane</w:t>
      </w:r>
      <w:r w:rsidRPr="00336324">
        <w:rPr>
          <w:rFonts w:ascii="Arial Nova" w:hAnsi="Arial Nova" w:cs="Iskoola Pota"/>
          <w:b/>
        </w:rPr>
        <w:t>:</w:t>
      </w:r>
      <w:r w:rsidR="008E2B70" w:rsidRPr="00336324">
        <w:rPr>
          <w:rFonts w:ascii="Arial Nova" w:hAnsi="Arial Nova" w:cs="Iskoola Pota"/>
          <w:b/>
        </w:rPr>
        <w:t xml:space="preserve"> a concept of a</w:t>
      </w:r>
      <w:r w:rsidRPr="00336324">
        <w:rPr>
          <w:rFonts w:ascii="Arial Nova" w:hAnsi="Arial Nova" w:cs="Iskoola Pota"/>
          <w:b/>
        </w:rPr>
        <w:t xml:space="preserve"> low cost, open source, wearable, obstacle avoidance system for blind/partially sighted users.</w:t>
      </w:r>
      <w:r w:rsidR="00A4011A" w:rsidRPr="00336324">
        <w:rPr>
          <w:rFonts w:ascii="Arial Nova" w:hAnsi="Arial Nova" w:cs="Iskoola Pota"/>
          <w:b/>
        </w:rPr>
        <w:t xml:space="preserve"> (text first then diagrams/images)</w:t>
      </w:r>
    </w:p>
    <w:p w14:paraId="41F030F5" w14:textId="77777777" w:rsidR="00796F30" w:rsidRPr="00336324" w:rsidRDefault="001D379A">
      <w:pPr>
        <w:rPr>
          <w:rFonts w:ascii="Arial Nova" w:hAnsi="Arial Nova" w:cs="Iskoola Pota"/>
        </w:rPr>
      </w:pPr>
      <w:r w:rsidRPr="00336324">
        <w:rPr>
          <w:rFonts w:ascii="Arial Nova" w:hAnsi="Arial Nova" w:cs="Iskoola Pota"/>
        </w:rPr>
        <w:t>[explain what your project is</w:t>
      </w:r>
      <w:r w:rsidR="00E6409E" w:rsidRPr="00336324">
        <w:rPr>
          <w:rFonts w:ascii="Arial Nova" w:hAnsi="Arial Nova" w:cs="Iskoola Pota"/>
        </w:rPr>
        <w:t xml:space="preserve"> – explain how blind people use canes/</w:t>
      </w:r>
      <w:r w:rsidR="00901CB4" w:rsidRPr="00336324">
        <w:rPr>
          <w:rFonts w:ascii="Arial Nova" w:hAnsi="Arial Nova" w:cs="Iskoola Pota"/>
        </w:rPr>
        <w:t xml:space="preserve"> why </w:t>
      </w:r>
      <w:r w:rsidR="00E6409E" w:rsidRPr="00336324">
        <w:rPr>
          <w:rFonts w:ascii="Arial Nova" w:hAnsi="Arial Nova" w:cs="Iskoola Pota"/>
        </w:rPr>
        <w:t>your solution is better</w:t>
      </w:r>
      <w:r w:rsidRPr="00336324">
        <w:rPr>
          <w:rFonts w:ascii="Arial Nova" w:hAnsi="Arial Nova" w:cs="Iskoola Pota"/>
        </w:rPr>
        <w:t>]</w:t>
      </w:r>
    </w:p>
    <w:p w14:paraId="7E3C6008" w14:textId="371AA3DC" w:rsidR="006006BD" w:rsidRPr="00336324" w:rsidRDefault="00796F30">
      <w:pPr>
        <w:rPr>
          <w:rFonts w:ascii="Arial Nova" w:hAnsi="Arial Nova" w:cs="Iskoola Pota"/>
        </w:rPr>
      </w:pPr>
      <w:r w:rsidRPr="00336324">
        <w:rPr>
          <w:rFonts w:ascii="Arial Nova" w:hAnsi="Arial Nova" w:cs="Iskoola Pota"/>
        </w:rPr>
        <w:t>[replacement of the cane]</w:t>
      </w:r>
    </w:p>
    <w:p w14:paraId="72318627" w14:textId="5027981D" w:rsidR="00F075AC" w:rsidRPr="00336324" w:rsidRDefault="00796F30">
      <w:pPr>
        <w:rPr>
          <w:rFonts w:ascii="Arial Nova" w:hAnsi="Arial Nova"/>
        </w:rPr>
      </w:pPr>
      <w:r w:rsidRPr="00336324">
        <w:rPr>
          <w:rFonts w:ascii="Arial Nova" w:hAnsi="Arial Nova" w:cs="Iskoola Pota"/>
        </w:rPr>
        <w:t>Normally</w:t>
      </w:r>
      <w:r w:rsidR="00A2473A" w:rsidRPr="00336324">
        <w:rPr>
          <w:rFonts w:ascii="Arial Nova" w:hAnsi="Arial Nova" w:cs="Iskoola Pota"/>
        </w:rPr>
        <w:t>,</w:t>
      </w:r>
      <w:r w:rsidRPr="00336324">
        <w:rPr>
          <w:rFonts w:ascii="Arial Nova" w:hAnsi="Arial Nova" w:cs="Iskoola Pota"/>
        </w:rPr>
        <w:t xml:space="preserve"> blind/partially sighted person </w:t>
      </w:r>
      <w:r w:rsidR="00A2473A" w:rsidRPr="00336324">
        <w:rPr>
          <w:rFonts w:ascii="Arial Nova" w:hAnsi="Arial Nova" w:cs="Iskoola Pota"/>
        </w:rPr>
        <w:t>would use a cane to avoid obstacles while navigating</w:t>
      </w:r>
      <w:r w:rsidR="008E2B70" w:rsidRPr="00336324">
        <w:rPr>
          <w:rFonts w:ascii="Arial Nova" w:hAnsi="Arial Nova" w:cs="Iskoola Pota"/>
        </w:rPr>
        <w:t xml:space="preserve"> a built environment. </w:t>
      </w:r>
      <w:r w:rsidR="008E2B70" w:rsidRPr="00336324">
        <w:rPr>
          <w:rFonts w:ascii="Arial Nova" w:hAnsi="Arial Nova"/>
        </w:rPr>
        <w:t xml:space="preserve">Depending on the level of impairment different types of canes are used. All are visible and require the user to constantly move the cane as they walk. Proxicane, is an alternative to using the cane, </w:t>
      </w:r>
      <w:r w:rsidR="00542A35" w:rsidRPr="00336324">
        <w:rPr>
          <w:rFonts w:ascii="Arial Nova" w:hAnsi="Arial Nova"/>
        </w:rPr>
        <w:t xml:space="preserve">it uses haptic feedback and ultrasound sensors to alert the user when they are near </w:t>
      </w:r>
      <w:proofErr w:type="spellStart"/>
      <w:proofErr w:type="gramStart"/>
      <w:r w:rsidR="00542A35" w:rsidRPr="00336324">
        <w:rPr>
          <w:rFonts w:ascii="Arial Nova" w:hAnsi="Arial Nova"/>
        </w:rPr>
        <w:t>a</w:t>
      </w:r>
      <w:proofErr w:type="spellEnd"/>
      <w:proofErr w:type="gramEnd"/>
      <w:r w:rsidR="00542A35" w:rsidRPr="00336324">
        <w:rPr>
          <w:rFonts w:ascii="Arial Nova" w:hAnsi="Arial Nova"/>
        </w:rPr>
        <w:t xml:space="preserve"> obstacle, lowering the cognitive load of the user, </w:t>
      </w:r>
      <w:r w:rsidR="00950CB6" w:rsidRPr="00336324">
        <w:rPr>
          <w:rFonts w:ascii="Arial Nova" w:hAnsi="Arial Nova"/>
        </w:rPr>
        <w:t xml:space="preserve">thus the user is </w:t>
      </w:r>
      <w:r w:rsidR="00542A35" w:rsidRPr="00336324">
        <w:rPr>
          <w:rFonts w:ascii="Arial Nova" w:hAnsi="Arial Nova"/>
        </w:rPr>
        <w:t>more able to focus on their environment. Proxicane, although a concept</w:t>
      </w:r>
      <w:r w:rsidR="00950CB6" w:rsidRPr="00336324">
        <w:rPr>
          <w:rFonts w:ascii="Arial Nova" w:hAnsi="Arial Nova"/>
        </w:rPr>
        <w:t>,</w:t>
      </w:r>
      <w:r w:rsidR="00542A35" w:rsidRPr="00336324">
        <w:rPr>
          <w:rFonts w:ascii="Arial Nova" w:hAnsi="Arial Nova"/>
        </w:rPr>
        <w:t xml:space="preserve"> if mass manufactured and </w:t>
      </w:r>
      <w:r w:rsidR="001741DC" w:rsidRPr="00336324">
        <w:rPr>
          <w:rFonts w:ascii="Arial Nova" w:hAnsi="Arial Nova"/>
        </w:rPr>
        <w:t>reengineered</w:t>
      </w:r>
      <w:r w:rsidR="00542A35" w:rsidRPr="00336324">
        <w:rPr>
          <w:rFonts w:ascii="Arial Nova" w:hAnsi="Arial Nova"/>
        </w:rPr>
        <w:t xml:space="preserve"> commercially could provide a blind user </w:t>
      </w:r>
      <w:r w:rsidR="00950CB6" w:rsidRPr="00336324">
        <w:rPr>
          <w:rFonts w:ascii="Arial Nova" w:hAnsi="Arial Nova"/>
        </w:rPr>
        <w:t xml:space="preserve">the independence to navigate a built environment </w:t>
      </w:r>
      <w:r w:rsidR="009F5CB9" w:rsidRPr="00336324">
        <w:rPr>
          <w:rFonts w:ascii="Arial Nova" w:hAnsi="Arial Nova"/>
        </w:rPr>
        <w:t xml:space="preserve">without a need </w:t>
      </w:r>
      <w:r w:rsidR="00A4011A" w:rsidRPr="00336324">
        <w:rPr>
          <w:rFonts w:ascii="Arial Nova" w:hAnsi="Arial Nova"/>
        </w:rPr>
        <w:t xml:space="preserve">to actively interact with the built environment, they could move discretely and confidently. </w:t>
      </w:r>
    </w:p>
    <w:p w14:paraId="2A1C3D26" w14:textId="6973EF39" w:rsidR="00F729D4" w:rsidRPr="00336324" w:rsidRDefault="00F729D4">
      <w:pPr>
        <w:rPr>
          <w:rFonts w:ascii="Arial Nova" w:hAnsi="Arial Nova"/>
        </w:rPr>
      </w:pPr>
      <w:r w:rsidRPr="00336324">
        <w:rPr>
          <w:rFonts w:ascii="Arial Nova" w:hAnsi="Arial Nova"/>
        </w:rPr>
        <w:t>(</w:t>
      </w:r>
      <w:hyperlink r:id="rId6" w:history="1">
        <w:r w:rsidRPr="00336324">
          <w:rPr>
            <w:rStyle w:val="Hyperlink"/>
            <w:rFonts w:ascii="Arial Nova" w:hAnsi="Arial Nova"/>
          </w:rPr>
          <w:t>https://www.rnib.org.uk/cane-explained</w:t>
        </w:r>
      </w:hyperlink>
      <w:r w:rsidRPr="00336324">
        <w:rPr>
          <w:rFonts w:ascii="Arial Nova" w:hAnsi="Arial Nova"/>
        </w:rPr>
        <w:t xml:space="preserve"> show diagrams of current cane/compare pictures to yours)</w:t>
      </w:r>
    </w:p>
    <w:p w14:paraId="478F7604" w14:textId="4D56945E" w:rsidR="00A4011A" w:rsidRPr="00336324" w:rsidRDefault="00950CB6">
      <w:pPr>
        <w:rPr>
          <w:rFonts w:ascii="Arial Nova" w:hAnsi="Arial Nova" w:cs="Iskoola Pota"/>
        </w:rPr>
      </w:pPr>
      <w:r w:rsidRPr="00336324">
        <w:rPr>
          <w:rFonts w:ascii="Arial Nova" w:hAnsi="Arial Nova" w:cs="Iskoola Pota"/>
        </w:rPr>
        <w:t xml:space="preserve">(insert labelled picture of finished </w:t>
      </w:r>
      <w:r w:rsidR="009F7947" w:rsidRPr="00336324">
        <w:rPr>
          <w:rFonts w:ascii="Arial Nova" w:hAnsi="Arial Nova" w:cs="Iskoola Pota"/>
        </w:rPr>
        <w:t>Proxicane</w:t>
      </w:r>
      <w:r w:rsidRPr="00336324">
        <w:rPr>
          <w:rFonts w:ascii="Arial Nova" w:hAnsi="Arial Nova" w:cs="Iskoola Pota"/>
        </w:rPr>
        <w:t>)</w:t>
      </w:r>
    </w:p>
    <w:p w14:paraId="19C74B84" w14:textId="0521EA08" w:rsidR="00997CF5" w:rsidRPr="00336324" w:rsidRDefault="00997CF5">
      <w:pPr>
        <w:rPr>
          <w:rFonts w:ascii="Arial Nova" w:hAnsi="Arial Nova" w:cs="Iskoola Pota"/>
        </w:rPr>
      </w:pPr>
      <w:r w:rsidRPr="00336324">
        <w:rPr>
          <w:rFonts w:ascii="Arial Nova" w:hAnsi="Arial Nova" w:cs="Iskoola Pota"/>
        </w:rPr>
        <w:t xml:space="preserve">A similar project that has inspired me is an echolocation device mounted to the arm rather than the leg </w:t>
      </w:r>
      <w:hyperlink r:id="rId7" w:history="1">
        <w:r w:rsidRPr="00336324">
          <w:rPr>
            <w:rStyle w:val="Hyperlink"/>
            <w:rFonts w:ascii="Arial Nova" w:hAnsi="Arial Nova"/>
          </w:rPr>
          <w:t>https://challenges.openideo.com/challenge/refugee-education/ideas/the-world-s-first-fab-lab-in-a-refugee-camp/comments</w:t>
        </w:r>
      </w:hyperlink>
    </w:p>
    <w:p w14:paraId="25466E7F" w14:textId="48B4D622" w:rsidR="006006BD" w:rsidRPr="00336324" w:rsidRDefault="006006BD">
      <w:pPr>
        <w:rPr>
          <w:rFonts w:ascii="Arial Nova" w:hAnsi="Arial Nova" w:cs="Iskoola Pota"/>
          <w:b/>
        </w:rPr>
      </w:pPr>
      <w:r w:rsidRPr="00336324">
        <w:rPr>
          <w:rFonts w:ascii="Arial Nova" w:hAnsi="Arial Nova" w:cs="Iskoola Pota"/>
          <w:b/>
        </w:rPr>
        <w:t>How does Prox</w:t>
      </w:r>
      <w:r w:rsidR="009F7947" w:rsidRPr="00336324">
        <w:rPr>
          <w:rFonts w:ascii="Arial Nova" w:hAnsi="Arial Nova" w:cs="Iskoola Pota"/>
          <w:b/>
        </w:rPr>
        <w:t>i</w:t>
      </w:r>
      <w:r w:rsidRPr="00336324">
        <w:rPr>
          <w:rFonts w:ascii="Arial Nova" w:hAnsi="Arial Nova" w:cs="Iskoola Pota"/>
          <w:b/>
        </w:rPr>
        <w:t>cane Work?</w:t>
      </w:r>
    </w:p>
    <w:p w14:paraId="6AE34F59" w14:textId="44FC6712" w:rsidR="006006BD" w:rsidRPr="00336324" w:rsidRDefault="009F7947">
      <w:pPr>
        <w:rPr>
          <w:rFonts w:ascii="Arial Nova" w:hAnsi="Arial Nova" w:cs="Iskoola Pota"/>
        </w:rPr>
      </w:pPr>
      <w:r w:rsidRPr="00336324">
        <w:rPr>
          <w:rFonts w:ascii="Arial Nova" w:hAnsi="Arial Nova" w:cs="Iskoola Pota"/>
        </w:rPr>
        <w:t xml:space="preserve">An 9v battery powered Arduino </w:t>
      </w:r>
      <w:r w:rsidR="002131B3" w:rsidRPr="00336324">
        <w:rPr>
          <w:rFonts w:ascii="Arial Nova" w:hAnsi="Arial Nova" w:cs="Iskoola Pota"/>
        </w:rPr>
        <w:t xml:space="preserve">has </w:t>
      </w:r>
      <w:proofErr w:type="gramStart"/>
      <w:r w:rsidR="002131B3" w:rsidRPr="00336324">
        <w:rPr>
          <w:rFonts w:ascii="Arial Nova" w:hAnsi="Arial Nova" w:cs="Iskoola Pota"/>
        </w:rPr>
        <w:t>a</w:t>
      </w:r>
      <w:proofErr w:type="gramEnd"/>
      <w:r w:rsidR="002131B3" w:rsidRPr="00336324">
        <w:rPr>
          <w:rFonts w:ascii="Arial Nova" w:hAnsi="Arial Nova" w:cs="Iskoola Pota"/>
        </w:rPr>
        <w:t xml:space="preserve"> ultrasound sensor connected to it and a detachable coin cell sized vibration motor. Both the vibration motor has a Velcro fastening and a Velcro strap, the Arduino also has its own Velcro strap. This consists of one Proxicane unit.</w:t>
      </w:r>
    </w:p>
    <w:p w14:paraId="17E061E9" w14:textId="77777777" w:rsidR="005513C4" w:rsidRPr="00336324" w:rsidRDefault="002131B3">
      <w:pPr>
        <w:rPr>
          <w:rFonts w:ascii="Arial Nova" w:hAnsi="Arial Nova" w:cs="Iskoola Pota"/>
        </w:rPr>
      </w:pPr>
      <w:r w:rsidRPr="00336324">
        <w:rPr>
          <w:rFonts w:ascii="Arial Nova" w:hAnsi="Arial Nova" w:cs="Iskoola Pota"/>
        </w:rPr>
        <w:t xml:space="preserve">For each leg, only 2 </w:t>
      </w:r>
      <w:r w:rsidR="00EF7BE0" w:rsidRPr="00336324">
        <w:rPr>
          <w:rFonts w:ascii="Arial Nova" w:hAnsi="Arial Nova" w:cs="Iskoola Pota"/>
        </w:rPr>
        <w:t>Proxicane</w:t>
      </w:r>
      <w:r w:rsidRPr="00336324">
        <w:rPr>
          <w:rFonts w:ascii="Arial Nova" w:hAnsi="Arial Nova" w:cs="Iskoola Pota"/>
        </w:rPr>
        <w:t xml:space="preserve"> units are required. </w:t>
      </w:r>
      <w:r w:rsidR="00EF7BE0" w:rsidRPr="00336324">
        <w:rPr>
          <w:rFonts w:ascii="Arial Nova" w:hAnsi="Arial Nova" w:cs="Iskoola Pota"/>
        </w:rPr>
        <w:t xml:space="preserve">One unit faces </w:t>
      </w:r>
      <w:r w:rsidR="005513C4" w:rsidRPr="00336324">
        <w:rPr>
          <w:rFonts w:ascii="Arial Nova" w:hAnsi="Arial Nova" w:cs="Iskoola Pota"/>
        </w:rPr>
        <w:t>forward,</w:t>
      </w:r>
      <w:r w:rsidR="00EF7BE0" w:rsidRPr="00336324">
        <w:rPr>
          <w:rFonts w:ascii="Arial Nova" w:hAnsi="Arial Nova" w:cs="Iskoola Pota"/>
        </w:rPr>
        <w:t xml:space="preserve"> and another unit will face 90 degrees to the side of the user. </w:t>
      </w:r>
    </w:p>
    <w:p w14:paraId="544979E8" w14:textId="60CD85B6" w:rsidR="002131B3" w:rsidRPr="00336324" w:rsidRDefault="00EF7BE0">
      <w:pPr>
        <w:rPr>
          <w:rFonts w:ascii="Arial Nova" w:hAnsi="Arial Nova" w:cs="Iskoola Pota"/>
        </w:rPr>
      </w:pPr>
      <w:r w:rsidRPr="00336324">
        <w:rPr>
          <w:rFonts w:ascii="Arial Nova" w:hAnsi="Arial Nova" w:cs="Iskoola Pota"/>
        </w:rPr>
        <w:t xml:space="preserve">[show in diagram – makes it </w:t>
      </w:r>
      <w:r w:rsidR="00B90EA2" w:rsidRPr="00336324">
        <w:rPr>
          <w:rFonts w:ascii="Arial Nova" w:hAnsi="Arial Nova" w:cs="Iskoola Pota"/>
        </w:rPr>
        <w:t>clearer</w:t>
      </w:r>
      <w:r w:rsidRPr="00336324">
        <w:rPr>
          <w:rFonts w:ascii="Arial Nova" w:hAnsi="Arial Nova" w:cs="Iskoola Pota"/>
        </w:rPr>
        <w:t>]</w:t>
      </w:r>
    </w:p>
    <w:p w14:paraId="6709A05C" w14:textId="77777777" w:rsidR="005513C4" w:rsidRPr="00336324" w:rsidRDefault="005513C4" w:rsidP="005513C4">
      <w:pPr>
        <w:rPr>
          <w:rFonts w:ascii="Arial Nova" w:hAnsi="Arial Nova" w:cs="Iskoola Pota"/>
        </w:rPr>
      </w:pPr>
      <w:r w:rsidRPr="00336324">
        <w:rPr>
          <w:rFonts w:ascii="Arial Nova" w:hAnsi="Arial Nova" w:cs="Iskoola Pota"/>
        </w:rPr>
        <w:t>[labelled diagrams showing Proxicane near a wall- vibrating]</w:t>
      </w:r>
    </w:p>
    <w:p w14:paraId="2EB68350" w14:textId="7DCDFFD7" w:rsidR="00EF7BE0" w:rsidRPr="00336324" w:rsidRDefault="00EF7BE0">
      <w:pPr>
        <w:rPr>
          <w:rFonts w:ascii="Arial Nova" w:hAnsi="Arial Nova" w:cs="Iskoola Pota"/>
        </w:rPr>
      </w:pPr>
      <w:r w:rsidRPr="00336324">
        <w:rPr>
          <w:rFonts w:ascii="Arial Nova" w:hAnsi="Arial Nova" w:cs="Iskoola Pota"/>
        </w:rPr>
        <w:t>When a user move</w:t>
      </w:r>
      <w:r w:rsidR="007E26AF" w:rsidRPr="00336324">
        <w:rPr>
          <w:rFonts w:ascii="Arial Nova" w:hAnsi="Arial Nova" w:cs="Iskoola Pota"/>
        </w:rPr>
        <w:t>s a set distance</w:t>
      </w:r>
      <w:r w:rsidRPr="00336324">
        <w:rPr>
          <w:rFonts w:ascii="Arial Nova" w:hAnsi="Arial Nova" w:cs="Iskoola Pota"/>
        </w:rPr>
        <w:t xml:space="preserve"> </w:t>
      </w:r>
      <w:r w:rsidR="007E26AF" w:rsidRPr="00336324">
        <w:rPr>
          <w:rFonts w:ascii="Arial Nova" w:hAnsi="Arial Nova" w:cs="Iskoola Pota"/>
        </w:rPr>
        <w:t>near</w:t>
      </w:r>
      <w:r w:rsidRPr="00336324">
        <w:rPr>
          <w:rFonts w:ascii="Arial Nova" w:hAnsi="Arial Nova" w:cs="Iskoola Pota"/>
        </w:rPr>
        <w:t xml:space="preserve"> an obstacle (which is any hard/soft surface) </w:t>
      </w:r>
      <w:r w:rsidR="00B90EA2" w:rsidRPr="00336324">
        <w:rPr>
          <w:rFonts w:ascii="Arial Nova" w:hAnsi="Arial Nova" w:cs="Iskoola Pota"/>
        </w:rPr>
        <w:t xml:space="preserve">the Arduino turns the vibration motor on, which vibrates letting the user know that they are near an obstacle and if they move any further to </w:t>
      </w:r>
      <w:r w:rsidR="00E16C15" w:rsidRPr="00336324">
        <w:rPr>
          <w:rFonts w:ascii="Arial Nova" w:hAnsi="Arial Nova" w:cs="Iskoola Pota"/>
        </w:rPr>
        <w:t>it,</w:t>
      </w:r>
      <w:r w:rsidR="00B90EA2" w:rsidRPr="00336324">
        <w:rPr>
          <w:rFonts w:ascii="Arial Nova" w:hAnsi="Arial Nova" w:cs="Iskoola Pota"/>
        </w:rPr>
        <w:t xml:space="preserve"> they may collide.</w:t>
      </w:r>
    </w:p>
    <w:p w14:paraId="1ABA963C" w14:textId="6A4AA52A" w:rsidR="005513C4" w:rsidRPr="00336324" w:rsidRDefault="005513C4">
      <w:pPr>
        <w:rPr>
          <w:rFonts w:ascii="Arial Nova" w:hAnsi="Arial Nova" w:cs="Iskoola Pota"/>
        </w:rPr>
      </w:pPr>
      <w:r w:rsidRPr="00336324">
        <w:rPr>
          <w:rFonts w:ascii="Arial Nova" w:hAnsi="Arial Nova" w:cs="Iskoola Pota"/>
        </w:rPr>
        <w:t xml:space="preserve">The Arduino is constantly measuring the surrounding distance via the connected ultrasound sensor. </w:t>
      </w:r>
    </w:p>
    <w:p w14:paraId="675B8669" w14:textId="0D7596F4" w:rsidR="005513C4" w:rsidRPr="00336324" w:rsidRDefault="005513C4">
      <w:pPr>
        <w:rPr>
          <w:rFonts w:ascii="Arial Nova" w:hAnsi="Arial Nova" w:cs="Iskoola Pota"/>
        </w:rPr>
      </w:pPr>
      <w:r w:rsidRPr="00336324">
        <w:rPr>
          <w:rFonts w:ascii="Arial Nova" w:hAnsi="Arial Nova" w:cs="Iskoola Pota"/>
        </w:rPr>
        <w:t>If the user moves more than a set distance (adjustable by the user) from an obstacle the Arduino switches off the vibration motor, thus the user knows they are not going to collide.</w:t>
      </w:r>
    </w:p>
    <w:p w14:paraId="1867EBFA" w14:textId="77777777" w:rsidR="004B7C79" w:rsidRPr="00336324" w:rsidRDefault="005513C4">
      <w:pPr>
        <w:rPr>
          <w:rFonts w:ascii="Arial Nova" w:hAnsi="Arial Nova" w:cs="Iskoola Pota"/>
        </w:rPr>
      </w:pPr>
      <w:r w:rsidRPr="00336324">
        <w:rPr>
          <w:rFonts w:ascii="Arial Nova" w:hAnsi="Arial Nova" w:cs="Iskoola Pota"/>
        </w:rPr>
        <w:t xml:space="preserve">The detection distance is currently set at </w:t>
      </w:r>
      <w:proofErr w:type="gramStart"/>
      <w:r w:rsidRPr="00336324">
        <w:rPr>
          <w:rFonts w:ascii="Arial Nova" w:hAnsi="Arial Nova" w:cs="Iskoola Pota"/>
        </w:rPr>
        <w:t>30cm</w:t>
      </w:r>
      <w:proofErr w:type="gramEnd"/>
      <w:r w:rsidRPr="00336324">
        <w:rPr>
          <w:rFonts w:ascii="Arial Nova" w:hAnsi="Arial Nova" w:cs="Iskoola Pota"/>
        </w:rPr>
        <w:t xml:space="preserve"> but this can easily be modified by plugging the Arduino into any computer via a USB cable and changing the </w:t>
      </w:r>
      <w:proofErr w:type="spellStart"/>
      <w:r w:rsidRPr="00336324">
        <w:rPr>
          <w:rFonts w:ascii="Arial Nova" w:hAnsi="Arial Nova" w:cs="Iskoola Pota"/>
          <w:i/>
        </w:rPr>
        <w:t>collision_distance</w:t>
      </w:r>
      <w:proofErr w:type="spellEnd"/>
      <w:r w:rsidRPr="00336324">
        <w:rPr>
          <w:rFonts w:ascii="Arial Nova" w:hAnsi="Arial Nova" w:cs="Iskoola Pota"/>
        </w:rPr>
        <w:t xml:space="preserve"> variable, the program code is provided and is fully open-source.</w:t>
      </w:r>
    </w:p>
    <w:p w14:paraId="245EA3EB" w14:textId="77777777" w:rsidR="00F10A69" w:rsidRPr="00336324" w:rsidRDefault="00F10A69">
      <w:pPr>
        <w:rPr>
          <w:rFonts w:ascii="Arial Nova" w:hAnsi="Arial Nova" w:cs="Iskoola Pota"/>
          <w:b/>
        </w:rPr>
      </w:pPr>
    </w:p>
    <w:p w14:paraId="656C8F8B" w14:textId="6E4C78CD" w:rsidR="00145FA6" w:rsidRPr="00336324" w:rsidRDefault="009F7947">
      <w:pPr>
        <w:rPr>
          <w:rFonts w:ascii="Arial Nova" w:hAnsi="Arial Nova" w:cs="Iskoola Pota"/>
        </w:rPr>
      </w:pPr>
      <w:r w:rsidRPr="00336324">
        <w:rPr>
          <w:rFonts w:ascii="Arial Nova" w:hAnsi="Arial Nova" w:cs="Iskoola Pota"/>
          <w:b/>
        </w:rPr>
        <w:lastRenderedPageBreak/>
        <w:t>W</w:t>
      </w:r>
      <w:r w:rsidR="001741DC" w:rsidRPr="00336324">
        <w:rPr>
          <w:rFonts w:ascii="Arial Nova" w:hAnsi="Arial Nova" w:cs="Iskoola Pota"/>
          <w:b/>
        </w:rPr>
        <w:t xml:space="preserve">hat </w:t>
      </w:r>
      <w:r w:rsidRPr="00336324">
        <w:rPr>
          <w:rFonts w:ascii="Arial Nova" w:hAnsi="Arial Nova" w:cs="Iskoola Pota"/>
          <w:b/>
        </w:rPr>
        <w:t xml:space="preserve">is </w:t>
      </w:r>
      <w:r w:rsidR="001741DC" w:rsidRPr="00336324">
        <w:rPr>
          <w:rFonts w:ascii="Arial Nova" w:hAnsi="Arial Nova" w:cs="Iskoola Pota"/>
          <w:b/>
        </w:rPr>
        <w:t xml:space="preserve">ultrasound </w:t>
      </w:r>
      <w:r w:rsidRPr="00336324">
        <w:rPr>
          <w:rFonts w:ascii="Arial Nova" w:hAnsi="Arial Nova" w:cs="Iskoola Pota"/>
          <w:b/>
        </w:rPr>
        <w:t>and how does the ultrasound</w:t>
      </w:r>
      <w:r w:rsidR="00C50134" w:rsidRPr="00336324">
        <w:rPr>
          <w:rFonts w:ascii="Arial Nova" w:hAnsi="Arial Nova" w:cs="Iskoola Pota"/>
          <w:b/>
        </w:rPr>
        <w:t xml:space="preserve"> </w:t>
      </w:r>
      <w:r w:rsidR="00245E97" w:rsidRPr="00336324">
        <w:rPr>
          <w:rFonts w:ascii="Arial Nova" w:hAnsi="Arial Nova" w:cs="Iskoola Pota"/>
          <w:b/>
        </w:rPr>
        <w:t xml:space="preserve">sensor </w:t>
      </w:r>
      <w:r w:rsidR="00C50134" w:rsidRPr="00336324">
        <w:rPr>
          <w:rFonts w:ascii="Arial Nova" w:hAnsi="Arial Nova" w:cs="Iskoola Pota"/>
          <w:b/>
        </w:rPr>
        <w:t>work?</w:t>
      </w:r>
    </w:p>
    <w:p w14:paraId="0AC90593" w14:textId="0A76A763" w:rsidR="00997CF5" w:rsidRPr="00336324" w:rsidRDefault="00997CF5">
      <w:pPr>
        <w:rPr>
          <w:rFonts w:ascii="Arial Nova" w:hAnsi="Arial Nova" w:cs="Iskoola Pota"/>
        </w:rPr>
      </w:pPr>
      <w:r w:rsidRPr="00336324">
        <w:rPr>
          <w:rFonts w:ascii="Arial Nova" w:hAnsi="Arial Nova" w:cs="Iskoola Pota"/>
        </w:rPr>
        <w:t>[explain labelled diagram of ultrasound sensor]</w:t>
      </w:r>
    </w:p>
    <w:p w14:paraId="05003E43" w14:textId="24022493" w:rsidR="00997CF5" w:rsidRPr="00336324" w:rsidRDefault="00F10A69">
      <w:pPr>
        <w:rPr>
          <w:rFonts w:ascii="Arial Nova" w:hAnsi="Arial Nova"/>
        </w:rPr>
      </w:pPr>
      <w:r w:rsidRPr="00336324">
        <w:rPr>
          <w:rFonts w:ascii="Arial Nova" w:hAnsi="Arial Nova" w:cs="Iskoola Pota"/>
        </w:rPr>
        <w:t xml:space="preserve">[replicate diagram here: </w:t>
      </w:r>
      <w:hyperlink r:id="rId8" w:history="1">
        <w:r w:rsidRPr="00336324">
          <w:rPr>
            <w:rStyle w:val="Hyperlink"/>
            <w:rFonts w:ascii="Arial Nova" w:hAnsi="Arial Nova"/>
          </w:rPr>
          <w:t>https://randomnerdtutorials.com/complete-guide-for-ultrasonic-sensor-hc-sr04/</w:t>
        </w:r>
      </w:hyperlink>
      <w:r w:rsidRPr="00336324">
        <w:rPr>
          <w:rFonts w:ascii="Arial Nova" w:hAnsi="Arial Nova"/>
        </w:rPr>
        <w:t>]</w:t>
      </w:r>
    </w:p>
    <w:p w14:paraId="7779A190" w14:textId="329828DF" w:rsidR="00B20806" w:rsidRPr="00336324" w:rsidRDefault="000F7CDF">
      <w:pPr>
        <w:rPr>
          <w:rFonts w:ascii="Arial Nova" w:hAnsi="Arial Nova" w:cs="Iskoola Pota"/>
        </w:rPr>
      </w:pPr>
      <w:r w:rsidRPr="00336324">
        <w:rPr>
          <w:rFonts w:ascii="Arial Nova" w:hAnsi="Arial Nova" w:cs="Iskoola Pota"/>
        </w:rPr>
        <w:t xml:space="preserve">Ultrasound is </w:t>
      </w:r>
      <w:r w:rsidR="002F268D" w:rsidRPr="00336324">
        <w:rPr>
          <w:rFonts w:ascii="Arial Nova" w:hAnsi="Arial Nova" w:cs="Iskoola Pota"/>
        </w:rPr>
        <w:t xml:space="preserve">sound wave frequencies that are above 20,000 Hz which is the highest frequency audible to the human ear. </w:t>
      </w:r>
      <w:r w:rsidR="000516C1" w:rsidRPr="00336324">
        <w:rPr>
          <w:rFonts w:ascii="Arial Nova" w:hAnsi="Arial Nova" w:cs="Iskoola Pota"/>
        </w:rPr>
        <w:t xml:space="preserve">Just like sound waves, ultrasound can travel through gas, liquids and solids but not vacuums. </w:t>
      </w:r>
      <w:r w:rsidR="00245E97" w:rsidRPr="00336324">
        <w:rPr>
          <w:rFonts w:ascii="Arial Nova" w:hAnsi="Arial Nova" w:cs="Iskoola Pota"/>
        </w:rPr>
        <w:t xml:space="preserve">Most importantly Ultrasound waves travel in a very straight line (longitudinal).  When ultrasound waves hit the surface of an object </w:t>
      </w:r>
      <w:r w:rsidR="009704C6" w:rsidRPr="00336324">
        <w:rPr>
          <w:rFonts w:ascii="Arial Nova" w:hAnsi="Arial Nova" w:cs="Iskoola Pota"/>
        </w:rPr>
        <w:t xml:space="preserve">they are </w:t>
      </w:r>
      <w:proofErr w:type="gramStart"/>
      <w:r w:rsidR="009704C6" w:rsidRPr="00336324">
        <w:rPr>
          <w:rFonts w:ascii="Arial Nova" w:hAnsi="Arial Nova" w:cs="Iskoola Pota"/>
        </w:rPr>
        <w:t>reflected back</w:t>
      </w:r>
      <w:proofErr w:type="gramEnd"/>
      <w:r w:rsidR="009704C6" w:rsidRPr="00336324">
        <w:rPr>
          <w:rFonts w:ascii="Arial Nova" w:hAnsi="Arial Nova" w:cs="Iskoola Pota"/>
        </w:rPr>
        <w:t>, an ultrasonic sensor can detect the reflected wave.</w:t>
      </w:r>
    </w:p>
    <w:p w14:paraId="183A3694" w14:textId="18622AC9" w:rsidR="009704C6" w:rsidRPr="00336324" w:rsidRDefault="009704C6">
      <w:pPr>
        <w:rPr>
          <w:rFonts w:ascii="Arial Nova" w:hAnsi="Arial Nova" w:cs="Iskoola Pota"/>
        </w:rPr>
      </w:pPr>
      <w:r w:rsidRPr="00336324">
        <w:rPr>
          <w:rFonts w:ascii="Arial Nova" w:hAnsi="Arial Nova" w:cs="Iskoola Pota"/>
        </w:rPr>
        <w:t>Since ultrasound</w:t>
      </w:r>
      <w:r w:rsidR="00F05B48" w:rsidRPr="00336324">
        <w:rPr>
          <w:rFonts w:ascii="Arial Nova" w:hAnsi="Arial Nova" w:cs="Iskoola Pota"/>
        </w:rPr>
        <w:t xml:space="preserve"> travels</w:t>
      </w:r>
      <w:r w:rsidRPr="00336324">
        <w:rPr>
          <w:rFonts w:ascii="Arial Nova" w:hAnsi="Arial Nova" w:cs="Iskoola Pota"/>
        </w:rPr>
        <w:t xml:space="preserve"> at a speed of roughly 340m/s through air (at room temperature), the distance can be worked out by using the speed formula.</w:t>
      </w:r>
    </w:p>
    <w:p w14:paraId="3CF92838" w14:textId="77777777" w:rsidR="009704C6" w:rsidRPr="00336324" w:rsidRDefault="009704C6">
      <w:pPr>
        <w:rPr>
          <w:rFonts w:ascii="Arial Nova" w:hAnsi="Arial Nova" w:cs="Iskoola Pota"/>
        </w:rPr>
      </w:pPr>
      <w:r w:rsidRPr="00336324">
        <w:rPr>
          <w:rFonts w:ascii="Arial Nova" w:hAnsi="Arial Nova" w:cs="Iskoola Pota"/>
        </w:rPr>
        <w:t>[insert speed diagram]</w:t>
      </w:r>
    </w:p>
    <w:p w14:paraId="0DC266B4" w14:textId="3A41A079" w:rsidR="009704C6" w:rsidRPr="00336324" w:rsidRDefault="00983498">
      <w:pPr>
        <w:rPr>
          <w:rFonts w:ascii="Arial Nova" w:hAnsi="Arial Nova" w:cs="Iskoola Pota"/>
        </w:rPr>
      </w:pPr>
      <w:r w:rsidRPr="00336324">
        <w:rPr>
          <w:rFonts w:ascii="Arial Nova" w:hAnsi="Arial Nova" w:cs="Iskoola Pota"/>
        </w:rPr>
        <w:t xml:space="preserve">Therefore, </w:t>
      </w:r>
      <w:r w:rsidR="009704C6" w:rsidRPr="00336324">
        <w:rPr>
          <w:rFonts w:ascii="Arial Nova" w:hAnsi="Arial Nova" w:cs="Iskoola Pota"/>
          <w:i/>
        </w:rPr>
        <w:t xml:space="preserve">Distance(m) = speed(m/s) × time(s)  </w:t>
      </w:r>
    </w:p>
    <w:p w14:paraId="29624E1A" w14:textId="5CDB516C" w:rsidR="00B20806" w:rsidRPr="00336324" w:rsidRDefault="00F05B48" w:rsidP="00F05B48">
      <w:pPr>
        <w:spacing w:before="240"/>
        <w:rPr>
          <w:rFonts w:ascii="Arial Nova" w:hAnsi="Arial Nova" w:cs="Iskoola Pota"/>
        </w:rPr>
      </w:pPr>
      <w:r w:rsidRPr="00336324">
        <w:rPr>
          <w:rFonts w:ascii="Arial Nova" w:hAnsi="Arial Nova" w:cs="Iskoola Pota"/>
        </w:rPr>
        <w:t>An ultrasound sensor such as the HC–SR04 (</w:t>
      </w:r>
      <w:hyperlink r:id="rId9" w:history="1">
        <w:r w:rsidRPr="00336324">
          <w:rPr>
            <w:rStyle w:val="Hyperlink"/>
            <w:rFonts w:ascii="Arial Nova" w:hAnsi="Arial Nova"/>
          </w:rPr>
          <w:t>https://www.piborg.org/sensors-1136/hc-sr04</w:t>
        </w:r>
      </w:hyperlink>
      <w:r w:rsidRPr="00336324">
        <w:rPr>
          <w:rFonts w:ascii="Arial Nova" w:hAnsi="Arial Nova"/>
        </w:rPr>
        <w:t xml:space="preserve">) can using </w:t>
      </w:r>
      <w:r w:rsidR="00BD0AF6" w:rsidRPr="00336324">
        <w:rPr>
          <w:rFonts w:ascii="Arial Nova" w:hAnsi="Arial Nova"/>
        </w:rPr>
        <w:t xml:space="preserve">its two speakers which act as </w:t>
      </w:r>
      <w:r w:rsidR="00B05E86" w:rsidRPr="00336324">
        <w:rPr>
          <w:rFonts w:ascii="Arial Nova" w:hAnsi="Arial Nova"/>
        </w:rPr>
        <w:t xml:space="preserve">a </w:t>
      </w:r>
      <w:r w:rsidR="00BD0AF6" w:rsidRPr="00336324">
        <w:rPr>
          <w:rFonts w:ascii="Arial Nova" w:hAnsi="Arial Nova"/>
        </w:rPr>
        <w:t>transmitter</w:t>
      </w:r>
      <w:r w:rsidR="00B05E86" w:rsidRPr="00336324">
        <w:rPr>
          <w:rFonts w:ascii="Arial Nova" w:hAnsi="Arial Nova"/>
        </w:rPr>
        <w:t xml:space="preserve"> </w:t>
      </w:r>
      <w:r w:rsidR="00BD0AF6" w:rsidRPr="00336324">
        <w:rPr>
          <w:rFonts w:ascii="Arial Nova" w:hAnsi="Arial Nova"/>
        </w:rPr>
        <w:t>and receiver</w:t>
      </w:r>
      <w:r w:rsidR="00782709" w:rsidRPr="00336324">
        <w:rPr>
          <w:rFonts w:ascii="Arial Nova" w:hAnsi="Arial Nova"/>
        </w:rPr>
        <w:t xml:space="preserve"> calculate the time it takes </w:t>
      </w:r>
      <w:r w:rsidR="00B05E86" w:rsidRPr="00336324">
        <w:rPr>
          <w:rFonts w:ascii="Arial Nova" w:hAnsi="Arial Nova"/>
        </w:rPr>
        <w:t xml:space="preserve">for </w:t>
      </w:r>
      <w:r w:rsidR="00782709" w:rsidRPr="00336324">
        <w:rPr>
          <w:rFonts w:ascii="Arial Nova" w:hAnsi="Arial Nova"/>
        </w:rPr>
        <w:t xml:space="preserve">a single pulse of ultrasound waves to be </w:t>
      </w:r>
      <w:r w:rsidR="00B05E86" w:rsidRPr="00336324">
        <w:rPr>
          <w:rFonts w:ascii="Arial Nova" w:hAnsi="Arial Nova"/>
        </w:rPr>
        <w:t xml:space="preserve">transmitted and received. With time </w:t>
      </w:r>
      <w:r w:rsidR="00B14EC8" w:rsidRPr="00336324">
        <w:rPr>
          <w:rFonts w:ascii="Arial Nova" w:hAnsi="Arial Nova"/>
        </w:rPr>
        <w:t>calculated</w:t>
      </w:r>
      <w:r w:rsidR="00B05E86" w:rsidRPr="00336324">
        <w:rPr>
          <w:rFonts w:ascii="Arial Nova" w:hAnsi="Arial Nova"/>
        </w:rPr>
        <w:t xml:space="preserve"> by the sensor (the sensor has onboard circuits</w:t>
      </w:r>
      <w:r w:rsidR="00B14EC8" w:rsidRPr="00336324">
        <w:rPr>
          <w:rFonts w:ascii="Arial Nova" w:hAnsi="Arial Nova"/>
        </w:rPr>
        <w:t xml:space="preserve"> that are designed for this)</w:t>
      </w:r>
      <w:r w:rsidR="00B05E86" w:rsidRPr="00336324">
        <w:rPr>
          <w:rFonts w:ascii="Arial Nova" w:hAnsi="Arial Nova"/>
        </w:rPr>
        <w:t>, the distance can</w:t>
      </w:r>
      <w:r w:rsidR="00B14EC8" w:rsidRPr="00336324">
        <w:rPr>
          <w:rFonts w:ascii="Arial Nova" w:hAnsi="Arial Nova"/>
        </w:rPr>
        <w:t xml:space="preserve"> therefore</w:t>
      </w:r>
      <w:r w:rsidR="00B05E86" w:rsidRPr="00336324">
        <w:rPr>
          <w:rFonts w:ascii="Arial Nova" w:hAnsi="Arial Nova"/>
        </w:rPr>
        <w:t xml:space="preserve"> be </w:t>
      </w:r>
      <w:r w:rsidR="00B14EC8" w:rsidRPr="00336324">
        <w:rPr>
          <w:rFonts w:ascii="Arial Nova" w:hAnsi="Arial Nova"/>
        </w:rPr>
        <w:t>calculated</w:t>
      </w:r>
      <w:r w:rsidR="00B05E86" w:rsidRPr="00336324">
        <w:rPr>
          <w:rFonts w:ascii="Arial Nova" w:hAnsi="Arial Nova"/>
        </w:rPr>
        <w:t xml:space="preserve"> by the Arduino. </w:t>
      </w:r>
    </w:p>
    <w:p w14:paraId="0F0D1928" w14:textId="06E63C8D" w:rsidR="00C50134" w:rsidRPr="00336324" w:rsidRDefault="00C50134">
      <w:pPr>
        <w:rPr>
          <w:rFonts w:ascii="Arial Nova" w:hAnsi="Arial Nova" w:cs="Iskoola Pota"/>
          <w:b/>
        </w:rPr>
      </w:pPr>
      <w:r w:rsidRPr="00336324">
        <w:rPr>
          <w:rFonts w:ascii="Arial Nova" w:hAnsi="Arial Nova" w:cs="Iskoola Pota"/>
          <w:b/>
        </w:rPr>
        <w:t xml:space="preserve">What is the </w:t>
      </w:r>
      <w:r w:rsidR="001741DC" w:rsidRPr="00336324">
        <w:rPr>
          <w:rFonts w:ascii="Arial Nova" w:hAnsi="Arial Nova" w:cs="Iskoola Pota"/>
          <w:b/>
        </w:rPr>
        <w:t xml:space="preserve">coin cell vibration motor </w:t>
      </w:r>
      <w:r w:rsidRPr="00336324">
        <w:rPr>
          <w:rFonts w:ascii="Arial Nova" w:hAnsi="Arial Nova" w:cs="Iskoola Pota"/>
          <w:b/>
        </w:rPr>
        <w:t xml:space="preserve">and how does it </w:t>
      </w:r>
      <w:r w:rsidR="001741DC" w:rsidRPr="00336324">
        <w:rPr>
          <w:rFonts w:ascii="Arial Nova" w:hAnsi="Arial Nova" w:cs="Iskoola Pota"/>
          <w:b/>
        </w:rPr>
        <w:t>work</w:t>
      </w:r>
      <w:r w:rsidRPr="00336324">
        <w:rPr>
          <w:rFonts w:ascii="Arial Nova" w:hAnsi="Arial Nova" w:cs="Iskoola Pota"/>
          <w:b/>
        </w:rPr>
        <w:t>?</w:t>
      </w:r>
    </w:p>
    <w:p w14:paraId="49AD95D5" w14:textId="289D0743" w:rsidR="00A95F70" w:rsidRPr="00336324" w:rsidRDefault="00A95F70">
      <w:pPr>
        <w:rPr>
          <w:rFonts w:ascii="Arial Nova" w:hAnsi="Arial Nova" w:cs="Iskoola Pota"/>
        </w:rPr>
      </w:pPr>
      <w:r w:rsidRPr="00336324">
        <w:rPr>
          <w:rFonts w:ascii="Arial Nova" w:hAnsi="Arial Nova" w:cs="Iskoola Pota"/>
        </w:rPr>
        <w:t xml:space="preserve">The coin cell vibration motor used in Proxicane is the same </w:t>
      </w:r>
      <w:r w:rsidR="003F0484" w:rsidRPr="00336324">
        <w:rPr>
          <w:rFonts w:ascii="Arial Nova" w:hAnsi="Arial Nova" w:cs="Iskoola Pota"/>
        </w:rPr>
        <w:t xml:space="preserve">type of </w:t>
      </w:r>
      <w:r w:rsidR="001D2D50" w:rsidRPr="00336324">
        <w:rPr>
          <w:rFonts w:ascii="Arial Nova" w:hAnsi="Arial Nova" w:cs="Iskoola Pota"/>
        </w:rPr>
        <w:t xml:space="preserve">low-cost </w:t>
      </w:r>
      <w:r w:rsidR="003F0484" w:rsidRPr="00336324">
        <w:rPr>
          <w:rFonts w:ascii="Arial Nova" w:hAnsi="Arial Nova" w:cs="Iskoola Pota"/>
        </w:rPr>
        <w:t>vibration m</w:t>
      </w:r>
      <w:r w:rsidR="001D2D50" w:rsidRPr="00336324">
        <w:rPr>
          <w:rFonts w:ascii="Arial Nova" w:hAnsi="Arial Nova" w:cs="Iskoola Pota"/>
        </w:rPr>
        <w:t xml:space="preserve">otor normally found in modern smartphones. </w:t>
      </w:r>
    </w:p>
    <w:p w14:paraId="7C2186AD" w14:textId="4BA79D2C" w:rsidR="00D105C0" w:rsidRPr="00336324" w:rsidRDefault="0038334E">
      <w:pPr>
        <w:rPr>
          <w:rFonts w:ascii="Arial Nova" w:hAnsi="Arial Nova" w:cs="Iskoola Pota"/>
        </w:rPr>
      </w:pPr>
      <w:r w:rsidRPr="00336324">
        <w:rPr>
          <w:rFonts w:ascii="Arial Nova" w:hAnsi="Arial Nova" w:cs="Iskoola Pota"/>
        </w:rPr>
        <w:t>Coin cell vibration motors are</w:t>
      </w:r>
      <w:r w:rsidR="00FA5D2A" w:rsidRPr="00336324">
        <w:rPr>
          <w:rFonts w:ascii="Arial Nova" w:hAnsi="Arial Nova" w:cs="Iskoola Pota"/>
        </w:rPr>
        <w:t xml:space="preserve"> </w:t>
      </w:r>
      <w:r w:rsidR="00A86198" w:rsidRPr="00336324">
        <w:rPr>
          <w:rFonts w:ascii="Arial Nova" w:hAnsi="Arial Nova" w:cs="Iskoola Pota"/>
        </w:rPr>
        <w:t>miniature DC</w:t>
      </w:r>
      <w:r w:rsidRPr="00336324">
        <w:rPr>
          <w:rFonts w:ascii="Arial Nova" w:hAnsi="Arial Nova" w:cs="Iskoola Pota"/>
        </w:rPr>
        <w:t xml:space="preserve"> motors </w:t>
      </w:r>
      <w:r w:rsidR="00D105C0" w:rsidRPr="00336324">
        <w:rPr>
          <w:rFonts w:ascii="Arial Nova" w:hAnsi="Arial Nova" w:cs="Iskoola Pota"/>
        </w:rPr>
        <w:t xml:space="preserve">that spin </w:t>
      </w:r>
      <w:proofErr w:type="gramStart"/>
      <w:r w:rsidR="00D105C0" w:rsidRPr="00336324">
        <w:rPr>
          <w:rFonts w:ascii="Arial Nova" w:hAnsi="Arial Nova" w:cs="Iskoola Pota"/>
        </w:rPr>
        <w:t>a</w:t>
      </w:r>
      <w:proofErr w:type="gramEnd"/>
      <w:r w:rsidR="00D105C0" w:rsidRPr="00336324">
        <w:rPr>
          <w:rFonts w:ascii="Arial Nova" w:hAnsi="Arial Nova" w:cs="Iskoola Pota"/>
        </w:rPr>
        <w:t xml:space="preserve"> unbalanced weight. Spinning the weight creates vibrations that can be felt by the user. This one of the cheapest </w:t>
      </w:r>
      <w:r w:rsidR="003A6E21" w:rsidRPr="00336324">
        <w:rPr>
          <w:rFonts w:ascii="Arial Nova" w:hAnsi="Arial Nova" w:cs="Iskoola Pota"/>
        </w:rPr>
        <w:t>methods</w:t>
      </w:r>
      <w:r w:rsidR="00D105C0" w:rsidRPr="00336324">
        <w:rPr>
          <w:rFonts w:ascii="Arial Nova" w:hAnsi="Arial Nova" w:cs="Iskoola Pota"/>
        </w:rPr>
        <w:t xml:space="preserve"> to achieve haptic feedback. </w:t>
      </w:r>
    </w:p>
    <w:p w14:paraId="2B2C4B24" w14:textId="784578DF" w:rsidR="000E2EE2" w:rsidRPr="00336324" w:rsidRDefault="00D105C0">
      <w:pPr>
        <w:rPr>
          <w:rFonts w:ascii="Arial Nova" w:hAnsi="Arial Nova" w:cs="Iskoola Pota"/>
        </w:rPr>
      </w:pPr>
      <w:r w:rsidRPr="00336324">
        <w:rPr>
          <w:rFonts w:ascii="Arial Nova" w:hAnsi="Arial Nova" w:cs="Iskoola Pota"/>
        </w:rPr>
        <w:t xml:space="preserve">[insert diagram explaining this]  </w:t>
      </w:r>
    </w:p>
    <w:p w14:paraId="21467901" w14:textId="4DC55CBE" w:rsidR="001741DC" w:rsidRPr="00336324" w:rsidRDefault="00F363F3">
      <w:pPr>
        <w:rPr>
          <w:rFonts w:ascii="Arial Nova" w:hAnsi="Arial Nova"/>
          <w:color w:val="0000FF"/>
          <w:u w:val="single"/>
        </w:rPr>
      </w:pPr>
      <w:r w:rsidRPr="00336324">
        <w:rPr>
          <w:rFonts w:ascii="Arial Nova" w:hAnsi="Arial Nova"/>
        </w:rPr>
        <w:t>[</w:t>
      </w:r>
      <w:hyperlink r:id="rId10" w:history="1">
        <w:r w:rsidRPr="00336324">
          <w:rPr>
            <w:rStyle w:val="Hyperlink"/>
            <w:rFonts w:ascii="Arial Nova" w:hAnsi="Arial Nova"/>
          </w:rPr>
          <w:t>https://www.precisionmicrodrives.com/vibration-motors/coin-vibration-motors/</w:t>
        </w:r>
      </w:hyperlink>
      <w:r w:rsidR="001741DC" w:rsidRPr="00336324">
        <w:rPr>
          <w:rFonts w:ascii="Arial Nova" w:hAnsi="Arial Nova"/>
        </w:rPr>
        <w:t>]</w:t>
      </w:r>
      <w:r w:rsidR="000E2EE2" w:rsidRPr="00336324">
        <w:rPr>
          <w:rFonts w:ascii="Arial Nova" w:hAnsi="Arial Nova"/>
        </w:rPr>
        <w:t>[explains in high detail how a coin vibration motor works]</w:t>
      </w:r>
    </w:p>
    <w:p w14:paraId="4897A24D" w14:textId="23D15230" w:rsidR="00C50134" w:rsidRPr="00336324" w:rsidRDefault="00C50134">
      <w:pPr>
        <w:rPr>
          <w:rFonts w:ascii="Arial Nova" w:hAnsi="Arial Nova"/>
        </w:rPr>
      </w:pPr>
      <w:r w:rsidRPr="00336324">
        <w:rPr>
          <w:rFonts w:ascii="Arial Nova" w:hAnsi="Arial Nova"/>
          <w:b/>
        </w:rPr>
        <w:t>Why was haptic feedback used instead of sound or other outputs</w:t>
      </w:r>
      <w:r w:rsidRPr="00336324">
        <w:rPr>
          <w:rFonts w:ascii="Arial Nova" w:hAnsi="Arial Nova"/>
        </w:rPr>
        <w:t>?</w:t>
      </w:r>
    </w:p>
    <w:p w14:paraId="304ABCB4" w14:textId="53CC8E7E" w:rsidR="00306ED9" w:rsidRPr="00336324" w:rsidRDefault="00306ED9">
      <w:pPr>
        <w:rPr>
          <w:rFonts w:ascii="Arial Nova" w:hAnsi="Arial Nova"/>
        </w:rPr>
      </w:pPr>
      <w:r w:rsidRPr="00336324">
        <w:rPr>
          <w:rFonts w:ascii="Arial Nova" w:hAnsi="Arial Nova"/>
        </w:rPr>
        <w:t xml:space="preserve">[explain what </w:t>
      </w:r>
      <w:proofErr w:type="gramStart"/>
      <w:r w:rsidRPr="00336324">
        <w:rPr>
          <w:rFonts w:ascii="Arial Nova" w:hAnsi="Arial Nova"/>
        </w:rPr>
        <w:t>is haptic feedback</w:t>
      </w:r>
      <w:proofErr w:type="gramEnd"/>
      <w:r w:rsidRPr="00336324">
        <w:rPr>
          <w:rFonts w:ascii="Arial Nova" w:hAnsi="Arial Nova"/>
        </w:rPr>
        <w:t>]</w:t>
      </w:r>
    </w:p>
    <w:p w14:paraId="139BC6A8" w14:textId="174A3BF8" w:rsidR="007306B0" w:rsidRPr="00336324" w:rsidRDefault="00C51548">
      <w:pPr>
        <w:rPr>
          <w:rFonts w:ascii="Arial Nova" w:hAnsi="Arial Nova"/>
        </w:rPr>
      </w:pPr>
      <w:r w:rsidRPr="00336324">
        <w:rPr>
          <w:rFonts w:ascii="Arial Nova" w:hAnsi="Arial Nova"/>
        </w:rPr>
        <w:t xml:space="preserve">Sound was considered as a feedback to the user if they were near collision, however there </w:t>
      </w:r>
      <w:r w:rsidR="00A475DA" w:rsidRPr="00336324">
        <w:rPr>
          <w:rFonts w:ascii="Arial Nova" w:hAnsi="Arial Nova"/>
        </w:rPr>
        <w:t>is</w:t>
      </w:r>
      <w:r w:rsidR="009B717C" w:rsidRPr="00336324">
        <w:rPr>
          <w:rFonts w:ascii="Arial Nova" w:hAnsi="Arial Nova"/>
        </w:rPr>
        <w:t xml:space="preserve"> </w:t>
      </w:r>
      <w:r w:rsidRPr="00336324">
        <w:rPr>
          <w:rFonts w:ascii="Arial Nova" w:hAnsi="Arial Nova"/>
        </w:rPr>
        <w:t xml:space="preserve">an increased cognitive demand for the user because the user as well as using their hearing to already navigate their environment they would also have to focus on hearing a specific sound from the Proxicane device. By using haptic feedback </w:t>
      </w:r>
      <w:r w:rsidR="00151D64" w:rsidRPr="00336324">
        <w:rPr>
          <w:rFonts w:ascii="Arial Nova" w:hAnsi="Arial Nova"/>
        </w:rPr>
        <w:t>instead,</w:t>
      </w:r>
      <w:r w:rsidRPr="00336324">
        <w:rPr>
          <w:rFonts w:ascii="Arial Nova" w:hAnsi="Arial Nova"/>
        </w:rPr>
        <w:t xml:space="preserve"> </w:t>
      </w:r>
      <w:r w:rsidR="009B717C" w:rsidRPr="00336324">
        <w:rPr>
          <w:rFonts w:ascii="Arial Nova" w:hAnsi="Arial Nova"/>
        </w:rPr>
        <w:t xml:space="preserve">the user’s is free focus all of </w:t>
      </w:r>
      <w:proofErr w:type="gramStart"/>
      <w:r w:rsidR="009B717C" w:rsidRPr="00336324">
        <w:rPr>
          <w:rFonts w:ascii="Arial Nova" w:hAnsi="Arial Nova"/>
        </w:rPr>
        <w:t>the their</w:t>
      </w:r>
      <w:proofErr w:type="gramEnd"/>
      <w:r w:rsidR="009B717C" w:rsidRPr="00336324">
        <w:rPr>
          <w:rFonts w:ascii="Arial Nova" w:hAnsi="Arial Nova"/>
        </w:rPr>
        <w:t xml:space="preserve"> hearing on navigating a built environment </w:t>
      </w:r>
      <w:r w:rsidR="00D252D6" w:rsidRPr="00336324">
        <w:rPr>
          <w:rFonts w:ascii="Arial Nova" w:hAnsi="Arial Nova"/>
        </w:rPr>
        <w:t>(for</w:t>
      </w:r>
      <w:r w:rsidR="009B717C" w:rsidRPr="00336324">
        <w:rPr>
          <w:rFonts w:ascii="Arial Nova" w:hAnsi="Arial Nova"/>
        </w:rPr>
        <w:t xml:space="preserve"> example listening for nearby cars).</w:t>
      </w:r>
    </w:p>
    <w:p w14:paraId="55912ABD" w14:textId="7964814E" w:rsidR="009B717C" w:rsidRPr="00336324" w:rsidRDefault="009B717C">
      <w:pPr>
        <w:rPr>
          <w:rFonts w:ascii="Arial Nova" w:hAnsi="Arial Nova"/>
        </w:rPr>
      </w:pPr>
      <w:r w:rsidRPr="00336324">
        <w:rPr>
          <w:rFonts w:ascii="Arial Nova" w:hAnsi="Arial Nova"/>
        </w:rPr>
        <w:t>Also, the sound would make Proxicane less discreet for the user</w:t>
      </w:r>
      <w:r w:rsidR="00190B66" w:rsidRPr="00336324">
        <w:rPr>
          <w:rFonts w:ascii="Arial Nova" w:hAnsi="Arial Nova"/>
        </w:rPr>
        <w:t xml:space="preserve">, it would draw </w:t>
      </w:r>
      <w:r w:rsidR="00306ED9" w:rsidRPr="00336324">
        <w:rPr>
          <w:rFonts w:ascii="Arial Nova" w:hAnsi="Arial Nova"/>
        </w:rPr>
        <w:t>unnecessary</w:t>
      </w:r>
      <w:r w:rsidR="00190B66" w:rsidRPr="00336324">
        <w:rPr>
          <w:rFonts w:ascii="Arial Nova" w:hAnsi="Arial Nova"/>
        </w:rPr>
        <w:t xml:space="preserve"> attention from </w:t>
      </w:r>
      <w:r w:rsidR="007235FF" w:rsidRPr="00336324">
        <w:rPr>
          <w:rFonts w:ascii="Arial Nova" w:hAnsi="Arial Nova"/>
        </w:rPr>
        <w:t>passer-by</w:t>
      </w:r>
      <w:r w:rsidRPr="00336324">
        <w:rPr>
          <w:rFonts w:ascii="Arial Nova" w:hAnsi="Arial Nova"/>
        </w:rPr>
        <w:t xml:space="preserve">, which would reduce the </w:t>
      </w:r>
      <w:r w:rsidR="00190B66" w:rsidRPr="00336324">
        <w:rPr>
          <w:rFonts w:ascii="Arial Nova" w:hAnsi="Arial Nova"/>
        </w:rPr>
        <w:t>user’s</w:t>
      </w:r>
      <w:r w:rsidRPr="00336324">
        <w:rPr>
          <w:rFonts w:ascii="Arial Nova" w:hAnsi="Arial Nova"/>
        </w:rPr>
        <w:t xml:space="preserve"> confidence in navigating a built environment.  </w:t>
      </w:r>
    </w:p>
    <w:p w14:paraId="3F0FD42C" w14:textId="5E2BE16C" w:rsidR="00C95F6C" w:rsidRPr="00336324" w:rsidRDefault="00190B66">
      <w:pPr>
        <w:rPr>
          <w:rFonts w:ascii="Arial Nova" w:hAnsi="Arial Nova"/>
        </w:rPr>
      </w:pPr>
      <w:r w:rsidRPr="00336324">
        <w:rPr>
          <w:rFonts w:ascii="Arial Nova" w:hAnsi="Arial Nova"/>
        </w:rPr>
        <w:lastRenderedPageBreak/>
        <w:t xml:space="preserve">Moreover, a built environment is normally loud, </w:t>
      </w:r>
      <w:r w:rsidR="00123A51" w:rsidRPr="00336324">
        <w:rPr>
          <w:rFonts w:ascii="Arial Nova" w:hAnsi="Arial Nova"/>
        </w:rPr>
        <w:t>the sound output of the Proxicane would have to</w:t>
      </w:r>
      <w:r w:rsidR="00C95F6C" w:rsidRPr="00336324">
        <w:rPr>
          <w:rFonts w:ascii="Arial Nova" w:hAnsi="Arial Nova"/>
        </w:rPr>
        <w:t xml:space="preserve"> be</w:t>
      </w:r>
      <w:r w:rsidR="00123A51" w:rsidRPr="00336324">
        <w:rPr>
          <w:rFonts w:ascii="Arial Nova" w:hAnsi="Arial Nova"/>
        </w:rPr>
        <w:t xml:space="preserve"> </w:t>
      </w:r>
      <w:r w:rsidR="007235FF" w:rsidRPr="00336324">
        <w:rPr>
          <w:rFonts w:ascii="Arial Nova" w:hAnsi="Arial Nova"/>
        </w:rPr>
        <w:t xml:space="preserve">loud just for the user to hear it outdoors but then a </w:t>
      </w:r>
      <w:r w:rsidR="0039108B" w:rsidRPr="00336324">
        <w:rPr>
          <w:rFonts w:ascii="Arial Nova" w:hAnsi="Arial Nova"/>
        </w:rPr>
        <w:t>serious problem</w:t>
      </w:r>
      <w:r w:rsidR="007235FF" w:rsidRPr="00336324">
        <w:rPr>
          <w:rFonts w:ascii="Arial Nova" w:hAnsi="Arial Nova"/>
        </w:rPr>
        <w:t xml:space="preserve"> arises if the user enters a quiet indoor environment </w:t>
      </w:r>
      <w:r w:rsidR="00C95F6C" w:rsidRPr="00336324">
        <w:rPr>
          <w:rFonts w:ascii="Arial Nova" w:hAnsi="Arial Nova"/>
        </w:rPr>
        <w:t xml:space="preserve">where the loud sound from the </w:t>
      </w:r>
      <w:r w:rsidR="00C73CD9" w:rsidRPr="00336324">
        <w:rPr>
          <w:rFonts w:ascii="Arial Nova" w:hAnsi="Arial Nova"/>
        </w:rPr>
        <w:t>Proxicane</w:t>
      </w:r>
      <w:r w:rsidR="00C95F6C" w:rsidRPr="00336324">
        <w:rPr>
          <w:rFonts w:ascii="Arial Nova" w:hAnsi="Arial Nova"/>
        </w:rPr>
        <w:t xml:space="preserve"> would not be appropriate. </w:t>
      </w:r>
    </w:p>
    <w:p w14:paraId="5C28991D" w14:textId="3F69B10D" w:rsidR="00190B66" w:rsidRPr="00336324" w:rsidRDefault="00C73CD9">
      <w:pPr>
        <w:rPr>
          <w:rFonts w:ascii="Arial Nova" w:hAnsi="Arial Nova"/>
        </w:rPr>
      </w:pPr>
      <w:r w:rsidRPr="00336324">
        <w:rPr>
          <w:rFonts w:ascii="Arial Nova" w:hAnsi="Arial Nova"/>
        </w:rPr>
        <w:t xml:space="preserve">Moreover, the user in any built environment will come across many obstacles at a regular rate, a constant repeating sound to the user may be </w:t>
      </w:r>
      <w:r w:rsidR="00306ED9" w:rsidRPr="00336324">
        <w:rPr>
          <w:rFonts w:ascii="Arial Nova" w:hAnsi="Arial Nova"/>
        </w:rPr>
        <w:t>will</w:t>
      </w:r>
      <w:r w:rsidRPr="00336324">
        <w:rPr>
          <w:rFonts w:ascii="Arial Nova" w:hAnsi="Arial Nova"/>
        </w:rPr>
        <w:t xml:space="preserve"> become a nuisance</w:t>
      </w:r>
      <w:r w:rsidR="00306ED9" w:rsidRPr="00336324">
        <w:rPr>
          <w:rFonts w:ascii="Arial Nova" w:hAnsi="Arial Nova"/>
        </w:rPr>
        <w:t xml:space="preserve"> to the user.</w:t>
      </w:r>
    </w:p>
    <w:p w14:paraId="54BA24E0" w14:textId="6324AE2D" w:rsidR="00306ED9" w:rsidRPr="00336324" w:rsidRDefault="00306ED9">
      <w:pPr>
        <w:rPr>
          <w:rFonts w:ascii="Arial Nova" w:hAnsi="Arial Nova"/>
        </w:rPr>
      </w:pPr>
      <w:r w:rsidRPr="00336324">
        <w:rPr>
          <w:rFonts w:ascii="Arial Nova" w:hAnsi="Arial Nova"/>
        </w:rPr>
        <w:t xml:space="preserve">Haptic feedback avoids </w:t>
      </w:r>
      <w:r w:rsidR="00D252D6" w:rsidRPr="00336324">
        <w:rPr>
          <w:rFonts w:ascii="Arial Nova" w:hAnsi="Arial Nova"/>
        </w:rPr>
        <w:t>all</w:t>
      </w:r>
      <w:r w:rsidRPr="00336324">
        <w:rPr>
          <w:rFonts w:ascii="Arial Nova" w:hAnsi="Arial Nova"/>
        </w:rPr>
        <w:t xml:space="preserve"> these problems, the vibration alerting the user is almost inaudible, it is direct and natural (haptic feedback </w:t>
      </w:r>
      <w:r w:rsidR="00D252D6" w:rsidRPr="00336324">
        <w:rPr>
          <w:rFonts w:ascii="Arial Nova" w:hAnsi="Arial Nova"/>
        </w:rPr>
        <w:t xml:space="preserve">is </w:t>
      </w:r>
      <w:proofErr w:type="gramStart"/>
      <w:r w:rsidR="00D252D6" w:rsidRPr="00336324">
        <w:rPr>
          <w:rFonts w:ascii="Arial Nova" w:hAnsi="Arial Nova"/>
        </w:rPr>
        <w:t>similar</w:t>
      </w:r>
      <w:r w:rsidRPr="00336324">
        <w:rPr>
          <w:rFonts w:ascii="Arial Nova" w:hAnsi="Arial Nova"/>
        </w:rPr>
        <w:t xml:space="preserve"> to</w:t>
      </w:r>
      <w:proofErr w:type="gramEnd"/>
      <w:r w:rsidRPr="00336324">
        <w:rPr>
          <w:rFonts w:ascii="Arial Nova" w:hAnsi="Arial Nova"/>
        </w:rPr>
        <w:t xml:space="preserve"> being guided by another human by touch) </w:t>
      </w:r>
    </w:p>
    <w:p w14:paraId="11ABDA73" w14:textId="69C2AB9E" w:rsidR="00A51F1A" w:rsidRPr="00336324" w:rsidRDefault="00A51F1A">
      <w:pPr>
        <w:rPr>
          <w:rFonts w:ascii="Arial Nova" w:hAnsi="Arial Nova"/>
        </w:rPr>
      </w:pPr>
      <w:r w:rsidRPr="00336324">
        <w:rPr>
          <w:rFonts w:ascii="Arial Nova" w:hAnsi="Arial Nova"/>
        </w:rPr>
        <w:t xml:space="preserve">Due to the user being blind or partially sighted, </w:t>
      </w:r>
      <w:r w:rsidR="0039108B" w:rsidRPr="00336324">
        <w:rPr>
          <w:rFonts w:ascii="Arial Nova" w:hAnsi="Arial Nova"/>
        </w:rPr>
        <w:t xml:space="preserve">light feedback cannot be used. Haptic feedback is the only form of feedback suitable in a built environment or any other environment. </w:t>
      </w:r>
    </w:p>
    <w:p w14:paraId="39AA4B5D" w14:textId="178A5B57" w:rsidR="007306B0" w:rsidRPr="00336324" w:rsidRDefault="007306B0">
      <w:pPr>
        <w:rPr>
          <w:rFonts w:ascii="Arial Nova" w:hAnsi="Arial Nova"/>
          <w:b/>
        </w:rPr>
      </w:pPr>
      <w:r w:rsidRPr="00336324">
        <w:rPr>
          <w:rFonts w:ascii="Arial Nova" w:hAnsi="Arial Nova"/>
          <w:b/>
        </w:rPr>
        <w:t xml:space="preserve">Although Proxicane can be attached to any limb or even equipment, why has the lower leg been chosen? </w:t>
      </w:r>
    </w:p>
    <w:p w14:paraId="1F345A1B" w14:textId="43E8C23E" w:rsidR="00C50134" w:rsidRPr="00336324" w:rsidRDefault="00B541EC">
      <w:pPr>
        <w:rPr>
          <w:rFonts w:ascii="Arial Nova" w:hAnsi="Arial Nova" w:cs="Iskoola Pota"/>
        </w:rPr>
      </w:pPr>
      <w:r w:rsidRPr="00336324">
        <w:rPr>
          <w:rFonts w:ascii="Arial Nova" w:hAnsi="Arial Nova" w:cs="Iskoola Pota"/>
        </w:rPr>
        <w:t>Other ultrasound location devices for the blind have all focused on the device being attached to the arm</w:t>
      </w:r>
      <w:r w:rsidR="00236630" w:rsidRPr="00336324">
        <w:rPr>
          <w:rFonts w:ascii="Arial Nova" w:hAnsi="Arial Nova" w:cs="Iskoola Pota"/>
        </w:rPr>
        <w:t xml:space="preserve"> or hand. </w:t>
      </w:r>
      <w:r w:rsidR="00D54CBC" w:rsidRPr="00336324">
        <w:rPr>
          <w:rFonts w:ascii="Arial Nova" w:hAnsi="Arial Nova" w:cs="Iskoola Pota"/>
        </w:rPr>
        <w:t xml:space="preserve">Proxicane purpose is to </w:t>
      </w:r>
      <w:r w:rsidR="00D557D8" w:rsidRPr="00336324">
        <w:rPr>
          <w:rFonts w:ascii="Arial Nova" w:hAnsi="Arial Nova" w:cs="Iskoola Pota"/>
        </w:rPr>
        <w:t xml:space="preserve">replace the </w:t>
      </w:r>
      <w:r w:rsidR="00206B75" w:rsidRPr="00336324">
        <w:rPr>
          <w:rFonts w:ascii="Arial Nova" w:hAnsi="Arial Nova" w:cs="Iskoola Pota"/>
        </w:rPr>
        <w:t xml:space="preserve">cane </w:t>
      </w:r>
      <w:r w:rsidR="00134FB4" w:rsidRPr="00336324">
        <w:rPr>
          <w:rFonts w:ascii="Arial Nova" w:hAnsi="Arial Nova" w:cs="Iskoola Pota"/>
        </w:rPr>
        <w:t xml:space="preserve">so </w:t>
      </w:r>
      <w:r w:rsidR="00206B75" w:rsidRPr="00336324">
        <w:rPr>
          <w:rFonts w:ascii="Arial Nova" w:hAnsi="Arial Nova" w:cs="Iskoola Pota"/>
        </w:rPr>
        <w:t xml:space="preserve">that blind and partially blind users can navigate more discreetly and with a lower cognitive load. </w:t>
      </w:r>
    </w:p>
    <w:p w14:paraId="53709BBD" w14:textId="3FE4E858" w:rsidR="00134FB4" w:rsidRPr="00336324" w:rsidRDefault="00134FB4">
      <w:pPr>
        <w:rPr>
          <w:rFonts w:ascii="Arial Nova" w:hAnsi="Arial Nova" w:cs="Iskoola Pota"/>
        </w:rPr>
      </w:pPr>
      <w:r w:rsidRPr="00336324">
        <w:rPr>
          <w:rFonts w:ascii="Arial Nova" w:hAnsi="Arial Nova" w:cs="Iskoola Pota"/>
        </w:rPr>
        <w:t>The cane has role of sweeping what is in front of the user in a built environment</w:t>
      </w:r>
      <w:r w:rsidR="008430D6" w:rsidRPr="00336324">
        <w:rPr>
          <w:rFonts w:ascii="Arial Nova" w:hAnsi="Arial Nova" w:cs="Iskoola Pota"/>
        </w:rPr>
        <w:t>, the endpoint of the cane which hits the lower part of any environment (such as the floor or lower part of a wall)</w:t>
      </w:r>
      <w:r w:rsidR="00256284" w:rsidRPr="00336324">
        <w:rPr>
          <w:rFonts w:ascii="Arial Nova" w:hAnsi="Arial Nova" w:cs="Iskoola Pota"/>
        </w:rPr>
        <w:t xml:space="preserve"> </w:t>
      </w:r>
      <w:r w:rsidR="00866A31" w:rsidRPr="00336324">
        <w:rPr>
          <w:rFonts w:ascii="Arial Nova" w:hAnsi="Arial Nova" w:cs="Iskoola Pota"/>
        </w:rPr>
        <w:t xml:space="preserve">is what provides a haptic feedback to the user. By </w:t>
      </w:r>
      <w:r w:rsidR="00256284" w:rsidRPr="00336324">
        <w:rPr>
          <w:rFonts w:ascii="Arial Nova" w:hAnsi="Arial Nova" w:cs="Iskoola Pota"/>
        </w:rPr>
        <w:t>attachin</w:t>
      </w:r>
      <w:r w:rsidR="008430D6" w:rsidRPr="00336324">
        <w:rPr>
          <w:rFonts w:ascii="Arial Nova" w:hAnsi="Arial Nova" w:cs="Iskoola Pota"/>
        </w:rPr>
        <w:t xml:space="preserve">g </w:t>
      </w:r>
      <w:r w:rsidR="00866A31" w:rsidRPr="00336324">
        <w:rPr>
          <w:rFonts w:ascii="Arial Nova" w:hAnsi="Arial Nova" w:cs="Iskoola Pota"/>
        </w:rPr>
        <w:t xml:space="preserve">Proxicane </w:t>
      </w:r>
      <w:r w:rsidR="008430D6" w:rsidRPr="00336324">
        <w:rPr>
          <w:rFonts w:ascii="Arial Nova" w:hAnsi="Arial Nova" w:cs="Iskoola Pota"/>
        </w:rPr>
        <w:t xml:space="preserve">to the leg, the Proxicane ultrasound sensors would also replace this role. </w:t>
      </w:r>
    </w:p>
    <w:p w14:paraId="3B3B3519" w14:textId="37EBE9C2" w:rsidR="008430D6" w:rsidRPr="00336324" w:rsidRDefault="008430D6">
      <w:pPr>
        <w:rPr>
          <w:rFonts w:ascii="Arial Nova" w:hAnsi="Arial Nova" w:cs="Iskoola Pota"/>
        </w:rPr>
      </w:pPr>
      <w:r w:rsidRPr="00336324">
        <w:rPr>
          <w:rFonts w:ascii="Arial Nova" w:hAnsi="Arial Nova" w:cs="Iskoola Pota"/>
        </w:rPr>
        <w:t xml:space="preserve">Logically, majority of the obstacles a user will come across in a built environment would have to be “connected” to the ground. </w:t>
      </w:r>
      <w:r w:rsidR="00837DA1" w:rsidRPr="00336324">
        <w:rPr>
          <w:rFonts w:ascii="Arial Nova" w:hAnsi="Arial Nova" w:cs="Iskoola Pota"/>
        </w:rPr>
        <w:t>So,</w:t>
      </w:r>
      <w:r w:rsidRPr="00336324">
        <w:rPr>
          <w:rFonts w:ascii="Arial Nova" w:hAnsi="Arial Nova" w:cs="Iskoola Pota"/>
        </w:rPr>
        <w:t xml:space="preserve"> sweeping the lower part of the environment using ultrasound would be more efficient in this situation. For example, </w:t>
      </w:r>
      <w:r w:rsidR="00837DA1" w:rsidRPr="00336324">
        <w:rPr>
          <w:rFonts w:ascii="Arial Nova" w:hAnsi="Arial Nova" w:cs="Iskoola Pota"/>
        </w:rPr>
        <w:t>all chairs and tables must have a leg</w:t>
      </w:r>
      <w:r w:rsidR="0009225A" w:rsidRPr="00336324">
        <w:rPr>
          <w:rFonts w:ascii="Arial Nova" w:hAnsi="Arial Nova" w:cs="Iskoola Pota"/>
        </w:rPr>
        <w:t xml:space="preserve"> that touches the ground</w:t>
      </w:r>
      <w:r w:rsidR="00866A31" w:rsidRPr="00336324">
        <w:rPr>
          <w:rFonts w:ascii="Arial Nova" w:hAnsi="Arial Nova" w:cs="Iskoola Pota"/>
        </w:rPr>
        <w:t xml:space="preserve">, however most chairs, tables and other objects do not reach a height that is taller than an average person, </w:t>
      </w:r>
      <w:r w:rsidR="00A93557" w:rsidRPr="00336324">
        <w:rPr>
          <w:rFonts w:ascii="Arial Nova" w:hAnsi="Arial Nova" w:cs="Iskoola Pota"/>
        </w:rPr>
        <w:t xml:space="preserve">so </w:t>
      </w:r>
      <w:r w:rsidR="00751C24" w:rsidRPr="00336324">
        <w:rPr>
          <w:rFonts w:ascii="Arial Nova" w:hAnsi="Arial Nova" w:cs="Iskoola Pota"/>
        </w:rPr>
        <w:t>a user</w:t>
      </w:r>
      <w:r w:rsidR="00A93557" w:rsidRPr="00336324">
        <w:rPr>
          <w:rFonts w:ascii="Arial Nova" w:hAnsi="Arial Nova" w:cs="Iskoola Pota"/>
        </w:rPr>
        <w:t xml:space="preserve"> could not </w:t>
      </w:r>
      <w:r w:rsidR="00242A79" w:rsidRPr="00336324">
        <w:rPr>
          <w:rFonts w:ascii="Arial Nova" w:hAnsi="Arial Nova" w:cs="Iskoola Pota"/>
        </w:rPr>
        <w:t xml:space="preserve">detect a low table with a cane unless </w:t>
      </w:r>
      <w:r w:rsidR="00751C24" w:rsidRPr="00336324">
        <w:rPr>
          <w:rFonts w:ascii="Arial Nova" w:hAnsi="Arial Nova" w:cs="Iskoola Pota"/>
        </w:rPr>
        <w:t>they</w:t>
      </w:r>
      <w:r w:rsidR="00242A79" w:rsidRPr="00336324">
        <w:rPr>
          <w:rFonts w:ascii="Arial Nova" w:hAnsi="Arial Nova" w:cs="Iskoola Pota"/>
        </w:rPr>
        <w:t xml:space="preserve"> </w:t>
      </w:r>
      <w:r w:rsidR="007F7D91" w:rsidRPr="00336324">
        <w:rPr>
          <w:rFonts w:ascii="Arial Nova" w:hAnsi="Arial Nova" w:cs="Iskoola Pota"/>
        </w:rPr>
        <w:t>swept</w:t>
      </w:r>
      <w:r w:rsidR="00751C24" w:rsidRPr="00336324">
        <w:rPr>
          <w:rFonts w:ascii="Arial Nova" w:hAnsi="Arial Nova" w:cs="Iskoola Pota"/>
        </w:rPr>
        <w:t xml:space="preserve"> with a cane</w:t>
      </w:r>
      <w:r w:rsidR="00242A79" w:rsidRPr="00336324">
        <w:rPr>
          <w:rFonts w:ascii="Arial Nova" w:hAnsi="Arial Nova" w:cs="Iskoola Pota"/>
        </w:rPr>
        <w:t xml:space="preserve"> and detected the legs. </w:t>
      </w:r>
    </w:p>
    <w:p w14:paraId="611B7318" w14:textId="5EA5C348" w:rsidR="0009225A" w:rsidRPr="00336324" w:rsidRDefault="0009225A">
      <w:pPr>
        <w:rPr>
          <w:rFonts w:ascii="Arial Nova" w:hAnsi="Arial Nova" w:cs="Iskoola Pota"/>
        </w:rPr>
      </w:pPr>
      <w:r w:rsidRPr="00336324">
        <w:rPr>
          <w:rFonts w:ascii="Arial Nova" w:hAnsi="Arial Nova" w:cs="Iskoola Pota"/>
        </w:rPr>
        <w:t xml:space="preserve">Also, it is more discreet for the user and less to noticeable to others that the device is attached to the lower leg. The upper arms of the user are also </w:t>
      </w:r>
      <w:r w:rsidR="00095867" w:rsidRPr="00336324">
        <w:rPr>
          <w:rFonts w:ascii="Arial Nova" w:hAnsi="Arial Nova" w:cs="Iskoola Pota"/>
        </w:rPr>
        <w:t>free for the user to use in navigation and other activities.</w:t>
      </w:r>
    </w:p>
    <w:p w14:paraId="1D0E98D5" w14:textId="059E9A1F" w:rsidR="00B541EC" w:rsidRPr="00336324" w:rsidRDefault="00095867">
      <w:pPr>
        <w:rPr>
          <w:rFonts w:ascii="Arial Nova" w:hAnsi="Arial Nova" w:cs="Iskoola Pota"/>
        </w:rPr>
      </w:pPr>
      <w:r w:rsidRPr="00336324">
        <w:rPr>
          <w:rFonts w:ascii="Arial Nova" w:hAnsi="Arial Nova" w:cs="Iskoola Pota"/>
        </w:rPr>
        <w:t>Furthermore, the lower legs can only be used for walking or standing</w:t>
      </w:r>
      <w:r w:rsidR="00751C24" w:rsidRPr="00336324">
        <w:rPr>
          <w:rFonts w:ascii="Arial Nova" w:hAnsi="Arial Nova" w:cs="Iskoola Pota"/>
        </w:rPr>
        <w:t>-</w:t>
      </w:r>
      <w:r w:rsidR="00FC175C" w:rsidRPr="00336324">
        <w:rPr>
          <w:rFonts w:ascii="Arial Nova" w:hAnsi="Arial Nova" w:cs="Iskoola Pota"/>
        </w:rPr>
        <w:t xml:space="preserve"> </w:t>
      </w:r>
      <w:r w:rsidR="0084106D" w:rsidRPr="00336324">
        <w:rPr>
          <w:rFonts w:ascii="Arial Nova" w:hAnsi="Arial Nova" w:cs="Iskoola Pota"/>
        </w:rPr>
        <w:t>locomotion activities. Whereas the arms and especially the hands of the user are need</w:t>
      </w:r>
      <w:r w:rsidR="00801090" w:rsidRPr="00336324">
        <w:rPr>
          <w:rFonts w:ascii="Arial Nova" w:hAnsi="Arial Nova" w:cs="Iskoola Pota"/>
        </w:rPr>
        <w:t>ed</w:t>
      </w:r>
      <w:r w:rsidR="0084106D" w:rsidRPr="00336324">
        <w:rPr>
          <w:rFonts w:ascii="Arial Nova" w:hAnsi="Arial Nova" w:cs="Iskoola Pota"/>
        </w:rPr>
        <w:t xml:space="preserve"> for more finer control and touch. Proxicane being attached to the leg </w:t>
      </w:r>
      <w:r w:rsidR="00866A31" w:rsidRPr="00336324">
        <w:rPr>
          <w:rFonts w:ascii="Arial Nova" w:hAnsi="Arial Nova" w:cs="Iskoola Pota"/>
        </w:rPr>
        <w:t xml:space="preserve">allows the users hands and arms to be free to be used in other activities. </w:t>
      </w:r>
    </w:p>
    <w:p w14:paraId="308B3815" w14:textId="77777777" w:rsidR="007F7D91" w:rsidRPr="00336324" w:rsidRDefault="007F7D91">
      <w:pPr>
        <w:rPr>
          <w:rFonts w:ascii="Arial Nova" w:hAnsi="Arial Nova" w:cs="Iskoola Pota"/>
        </w:rPr>
      </w:pPr>
    </w:p>
    <w:p w14:paraId="3D6F6822" w14:textId="77777777" w:rsidR="00D548CC" w:rsidRPr="00336324" w:rsidRDefault="00D548CC">
      <w:pPr>
        <w:rPr>
          <w:rFonts w:ascii="Arial Nova" w:hAnsi="Arial Nova" w:cs="Iskoola Pota"/>
          <w:b/>
        </w:rPr>
      </w:pPr>
    </w:p>
    <w:p w14:paraId="2FB170DF" w14:textId="77777777" w:rsidR="00D548CC" w:rsidRPr="00336324" w:rsidRDefault="00D548CC">
      <w:pPr>
        <w:rPr>
          <w:rFonts w:ascii="Arial Nova" w:hAnsi="Arial Nova" w:cs="Iskoola Pota"/>
          <w:b/>
        </w:rPr>
      </w:pPr>
    </w:p>
    <w:p w14:paraId="565DD72F" w14:textId="77777777" w:rsidR="00D548CC" w:rsidRPr="00336324" w:rsidRDefault="00D548CC">
      <w:pPr>
        <w:rPr>
          <w:rFonts w:ascii="Arial Nova" w:hAnsi="Arial Nova" w:cs="Iskoola Pota"/>
          <w:b/>
        </w:rPr>
      </w:pPr>
    </w:p>
    <w:p w14:paraId="6645BEB2" w14:textId="77777777" w:rsidR="00D548CC" w:rsidRPr="00336324" w:rsidRDefault="00D548CC">
      <w:pPr>
        <w:rPr>
          <w:rFonts w:ascii="Arial Nova" w:hAnsi="Arial Nova" w:cs="Iskoola Pota"/>
          <w:b/>
        </w:rPr>
      </w:pPr>
    </w:p>
    <w:p w14:paraId="29479255" w14:textId="77777777" w:rsidR="00BF37F0" w:rsidRPr="00336324" w:rsidRDefault="00BF37F0">
      <w:pPr>
        <w:rPr>
          <w:rFonts w:ascii="Arial Nova" w:hAnsi="Arial Nova" w:cs="Iskoola Pota"/>
          <w:b/>
        </w:rPr>
      </w:pPr>
    </w:p>
    <w:p w14:paraId="24922374" w14:textId="03031BA1" w:rsidR="00BF37F0" w:rsidRPr="00336324" w:rsidRDefault="00BF37F0">
      <w:pPr>
        <w:rPr>
          <w:rFonts w:ascii="Arial Nova" w:hAnsi="Arial Nova" w:cs="Iskoola Pota"/>
          <w:b/>
        </w:rPr>
      </w:pPr>
      <w:r w:rsidRPr="00336324">
        <w:rPr>
          <w:rFonts w:ascii="Arial Nova" w:hAnsi="Arial Nova" w:cs="Iskoola Pota"/>
          <w:b/>
        </w:rPr>
        <w:lastRenderedPageBreak/>
        <w:t xml:space="preserve">Proxicane Parts list and technical specifications: </w:t>
      </w:r>
    </w:p>
    <w:p w14:paraId="0FE5799A" w14:textId="664614D6" w:rsidR="00BD27B7" w:rsidRPr="00336324" w:rsidRDefault="00550526" w:rsidP="00BD27B7">
      <w:pPr>
        <w:rPr>
          <w:rFonts w:ascii="Arial Nova" w:hAnsi="Arial Nova" w:cs="Iskoola Pota"/>
        </w:rPr>
      </w:pPr>
      <w:r w:rsidRPr="00336324">
        <w:rPr>
          <w:rFonts w:ascii="Arial Nova" w:hAnsi="Arial Nova" w:cs="Iskoola Pota"/>
        </w:rPr>
        <w:t>[include cost of the parts too]</w:t>
      </w:r>
    </w:p>
    <w:p w14:paraId="2DC81D20" w14:textId="5E60A4DD" w:rsidR="00BD27B7" w:rsidRDefault="00BD27B7" w:rsidP="00B6041D">
      <w:pPr>
        <w:pStyle w:val="ListParagraph"/>
        <w:numPr>
          <w:ilvl w:val="0"/>
          <w:numId w:val="2"/>
        </w:numPr>
        <w:rPr>
          <w:rFonts w:ascii="Arial Nova" w:hAnsi="Arial Nova" w:cs="Iskoola Pota"/>
          <w:b/>
        </w:rPr>
      </w:pPr>
      <w:proofErr w:type="spellStart"/>
      <w:r w:rsidRPr="00336324">
        <w:rPr>
          <w:rFonts w:ascii="Arial Nova" w:hAnsi="Arial Nova" w:cs="Iskoola Pota"/>
          <w:b/>
        </w:rPr>
        <w:t>Elegoo</w:t>
      </w:r>
      <w:proofErr w:type="spellEnd"/>
      <w:r w:rsidRPr="00336324">
        <w:rPr>
          <w:rFonts w:ascii="Arial Nova" w:hAnsi="Arial Nova" w:cs="Iskoola Pota"/>
          <w:b/>
        </w:rPr>
        <w:t xml:space="preserve"> UNO R3 Board (any Arduino UNO based board can also be used):</w:t>
      </w:r>
    </w:p>
    <w:p w14:paraId="3CA19245" w14:textId="0DFD35CC" w:rsidR="007E1E4D" w:rsidRDefault="007E1E4D" w:rsidP="007E1E4D">
      <w:pPr>
        <w:rPr>
          <w:rFonts w:ascii="Arial Nova" w:hAnsi="Arial Nova" w:cs="Iskoola Pota"/>
        </w:rPr>
      </w:pPr>
      <w:r>
        <w:rPr>
          <w:rFonts w:ascii="Arial Nova" w:hAnsi="Arial Nova" w:cs="Iskoola Pota"/>
        </w:rPr>
        <w:t xml:space="preserve">The Arduino project has fully open-sourced both its hardware and software, so similar cheaper boards such as the </w:t>
      </w:r>
      <w:proofErr w:type="spellStart"/>
      <w:r>
        <w:rPr>
          <w:rFonts w:ascii="Arial Nova" w:hAnsi="Arial Nova" w:cs="Iskoola Pota"/>
        </w:rPr>
        <w:t>Elegoo</w:t>
      </w:r>
      <w:proofErr w:type="spellEnd"/>
      <w:r>
        <w:rPr>
          <w:rFonts w:ascii="Arial Nova" w:hAnsi="Arial Nova" w:cs="Iskoola Pota"/>
        </w:rPr>
        <w:t xml:space="preserve"> will operate in the same manner as </w:t>
      </w:r>
      <w:proofErr w:type="spellStart"/>
      <w:proofErr w:type="gramStart"/>
      <w:r>
        <w:rPr>
          <w:rFonts w:ascii="Arial Nova" w:hAnsi="Arial Nova" w:cs="Iskoola Pota"/>
        </w:rPr>
        <w:t>a</w:t>
      </w:r>
      <w:proofErr w:type="spellEnd"/>
      <w:proofErr w:type="gramEnd"/>
      <w:r>
        <w:rPr>
          <w:rFonts w:ascii="Arial Nova" w:hAnsi="Arial Nova" w:cs="Iskoola Pota"/>
        </w:rPr>
        <w:t xml:space="preserve"> official Arduino.</w:t>
      </w:r>
    </w:p>
    <w:p w14:paraId="460586F6" w14:textId="08272D67" w:rsidR="007E1E4D" w:rsidRPr="007E1E4D" w:rsidRDefault="007E1E4D" w:rsidP="007E1E4D">
      <w:pPr>
        <w:rPr>
          <w:rFonts w:ascii="Arial Nova" w:hAnsi="Arial Nova" w:cs="Iskoola Pota"/>
        </w:rPr>
      </w:pPr>
      <w:r>
        <w:rPr>
          <w:rFonts w:ascii="Arial Nova" w:hAnsi="Arial Nova" w:cs="Iskoola Pota"/>
        </w:rPr>
        <w:t>The source code of Proxicane will work with the official Arduino Uno and other Arduino based boards</w:t>
      </w:r>
      <w:r w:rsidR="00BD30D5">
        <w:rPr>
          <w:rFonts w:ascii="Arial Nova" w:hAnsi="Arial Nova" w:cs="Iskoola Pota"/>
        </w:rPr>
        <w:t>, so the user is free to choose a</w:t>
      </w:r>
      <w:r w:rsidR="00064042">
        <w:rPr>
          <w:rFonts w:ascii="Arial Nova" w:hAnsi="Arial Nova" w:cs="Iskoola Pota"/>
        </w:rPr>
        <w:t xml:space="preserve">ny Arduino based board. </w:t>
      </w:r>
    </w:p>
    <w:p w14:paraId="28582A29" w14:textId="3C9DF398" w:rsidR="00BE2D8B" w:rsidRPr="00336324" w:rsidRDefault="008C3D97" w:rsidP="00BE2D8B">
      <w:pPr>
        <w:rPr>
          <w:rFonts w:ascii="Arial Nova" w:hAnsi="Arial Nova" w:cs="Iskoola Pota"/>
        </w:rPr>
      </w:pPr>
      <w:hyperlink r:id="rId11" w:history="1">
        <w:r w:rsidR="00240DC5" w:rsidRPr="00336324">
          <w:rPr>
            <w:rStyle w:val="Hyperlink"/>
            <w:rFonts w:ascii="Arial Nova" w:hAnsi="Arial Nova"/>
          </w:rPr>
          <w:t>https://www.elegoo.com/product/elegoo-uno-r3-board-atmega328p-atmega16u2-with-usb-cable/</w:t>
        </w:r>
      </w:hyperlink>
      <w:r w:rsidR="00240DC5" w:rsidRPr="00336324">
        <w:rPr>
          <w:rFonts w:ascii="Arial Nova" w:hAnsi="Arial Nova" w:cs="Iskoola Pota"/>
        </w:rPr>
        <w:t xml:space="preserve"> </w:t>
      </w:r>
      <w:r w:rsidR="00BE2D8B" w:rsidRPr="00336324">
        <w:rPr>
          <w:rFonts w:ascii="Arial Nova" w:hAnsi="Arial Nova" w:cs="Iskoola Pota"/>
        </w:rPr>
        <w:t>[diagram the board labelled]</w:t>
      </w:r>
    </w:p>
    <w:p w14:paraId="0F43A8EF" w14:textId="77777777" w:rsidR="00BE2D8B" w:rsidRPr="00336324" w:rsidRDefault="00BE2D8B" w:rsidP="00BE2D8B">
      <w:pPr>
        <w:rPr>
          <w:rFonts w:ascii="Arial Nova" w:hAnsi="Arial Nova" w:cs="Iskoola Pota"/>
        </w:rPr>
      </w:pPr>
      <w:r w:rsidRPr="00336324">
        <w:rPr>
          <w:rFonts w:ascii="Arial Nova" w:hAnsi="Arial Nova"/>
        </w:rPr>
        <w:t>Average cost: £7.99 to £14.99</w:t>
      </w:r>
    </w:p>
    <w:p w14:paraId="31FFDAD9" w14:textId="77777777" w:rsidR="00457A2F" w:rsidRPr="00336324" w:rsidRDefault="00457A2F">
      <w:pPr>
        <w:rPr>
          <w:rFonts w:ascii="Arial Nova" w:hAnsi="Arial Nova"/>
        </w:rPr>
      </w:pPr>
      <w:r w:rsidRPr="00336324">
        <w:rPr>
          <w:rFonts w:ascii="Arial Nova" w:hAnsi="Arial Nova"/>
        </w:rPr>
        <w:t xml:space="preserve">Microcontroller ATmega328 </w:t>
      </w:r>
    </w:p>
    <w:p w14:paraId="7F000F78" w14:textId="77777777" w:rsidR="00457A2F" w:rsidRPr="00336324" w:rsidRDefault="00457A2F">
      <w:pPr>
        <w:rPr>
          <w:rFonts w:ascii="Arial Nova" w:hAnsi="Arial Nova"/>
        </w:rPr>
      </w:pPr>
      <w:r w:rsidRPr="00336324">
        <w:rPr>
          <w:rFonts w:ascii="Arial Nova" w:hAnsi="Arial Nova"/>
        </w:rPr>
        <w:t xml:space="preserve">Operating Voltage 5V Input Voltage (recommended) 7-12V </w:t>
      </w:r>
    </w:p>
    <w:p w14:paraId="7FC23164" w14:textId="77777777" w:rsidR="00457A2F" w:rsidRPr="00336324" w:rsidRDefault="00457A2F">
      <w:pPr>
        <w:rPr>
          <w:rFonts w:ascii="Arial Nova" w:hAnsi="Arial Nova"/>
        </w:rPr>
      </w:pPr>
      <w:r w:rsidRPr="00336324">
        <w:rPr>
          <w:rFonts w:ascii="Arial Nova" w:hAnsi="Arial Nova"/>
        </w:rPr>
        <w:t xml:space="preserve">Input Voltage (limits) 6-20V </w:t>
      </w:r>
    </w:p>
    <w:p w14:paraId="56BE2A92" w14:textId="5F13CE28" w:rsidR="00457A2F" w:rsidRPr="00336324" w:rsidRDefault="00457A2F">
      <w:pPr>
        <w:rPr>
          <w:rFonts w:ascii="Arial Nova" w:hAnsi="Arial Nova"/>
        </w:rPr>
      </w:pPr>
      <w:r w:rsidRPr="00336324">
        <w:rPr>
          <w:rFonts w:ascii="Arial Nova" w:hAnsi="Arial Nova"/>
        </w:rPr>
        <w:t>Digital I/O Pins 14 (of which 6 provide P</w:t>
      </w:r>
      <w:r w:rsidR="00240DC5" w:rsidRPr="00336324">
        <w:rPr>
          <w:rFonts w:ascii="Arial Nova" w:hAnsi="Arial Nova"/>
        </w:rPr>
        <w:t xml:space="preserve">ulse </w:t>
      </w:r>
      <w:r w:rsidRPr="00336324">
        <w:rPr>
          <w:rFonts w:ascii="Arial Nova" w:hAnsi="Arial Nova"/>
        </w:rPr>
        <w:t>W</w:t>
      </w:r>
      <w:r w:rsidR="00240DC5" w:rsidRPr="00336324">
        <w:rPr>
          <w:rFonts w:ascii="Arial Nova" w:hAnsi="Arial Nova"/>
        </w:rPr>
        <w:t xml:space="preserve">idth </w:t>
      </w:r>
      <w:r w:rsidRPr="00336324">
        <w:rPr>
          <w:rFonts w:ascii="Arial Nova" w:hAnsi="Arial Nova"/>
        </w:rPr>
        <w:t>M</w:t>
      </w:r>
      <w:r w:rsidR="00240DC5" w:rsidRPr="00336324">
        <w:rPr>
          <w:rFonts w:ascii="Arial Nova" w:hAnsi="Arial Nova"/>
        </w:rPr>
        <w:t>odulation</w:t>
      </w:r>
      <w:r w:rsidRPr="00336324">
        <w:rPr>
          <w:rFonts w:ascii="Arial Nova" w:hAnsi="Arial Nova"/>
        </w:rPr>
        <w:t xml:space="preserve"> output) </w:t>
      </w:r>
    </w:p>
    <w:p w14:paraId="76BB9E42" w14:textId="77777777" w:rsidR="00457A2F" w:rsidRPr="00336324" w:rsidRDefault="00457A2F">
      <w:pPr>
        <w:rPr>
          <w:rFonts w:ascii="Arial Nova" w:hAnsi="Arial Nova"/>
        </w:rPr>
      </w:pPr>
      <w:r w:rsidRPr="00336324">
        <w:rPr>
          <w:rFonts w:ascii="Arial Nova" w:hAnsi="Arial Nova"/>
        </w:rPr>
        <w:t xml:space="preserve">Analog Input Pins 6 </w:t>
      </w:r>
    </w:p>
    <w:p w14:paraId="5A142F3E" w14:textId="77777777" w:rsidR="00457A2F" w:rsidRPr="00336324" w:rsidRDefault="00457A2F" w:rsidP="00457A2F">
      <w:pPr>
        <w:rPr>
          <w:rFonts w:ascii="Arial Nova" w:hAnsi="Arial Nova"/>
        </w:rPr>
      </w:pPr>
      <w:r w:rsidRPr="00336324">
        <w:rPr>
          <w:rFonts w:ascii="Arial Nova" w:hAnsi="Arial Nova"/>
        </w:rPr>
        <w:t>2 electric current outputs from the 5V and 3.3V pin:</w:t>
      </w:r>
    </w:p>
    <w:p w14:paraId="53654FCA" w14:textId="77777777" w:rsidR="00457A2F" w:rsidRPr="00336324" w:rsidRDefault="00457A2F" w:rsidP="00457A2F">
      <w:pPr>
        <w:numPr>
          <w:ilvl w:val="0"/>
          <w:numId w:val="1"/>
        </w:numPr>
        <w:rPr>
          <w:rFonts w:ascii="Arial Nova" w:hAnsi="Arial Nova"/>
        </w:rPr>
      </w:pPr>
      <w:r w:rsidRPr="00336324">
        <w:rPr>
          <w:rFonts w:ascii="Arial Nova" w:hAnsi="Arial Nova"/>
        </w:rPr>
        <w:t>5V Electric current: 500MA</w:t>
      </w:r>
    </w:p>
    <w:p w14:paraId="70B2D24B" w14:textId="77777777" w:rsidR="00457A2F" w:rsidRPr="00336324" w:rsidRDefault="00457A2F" w:rsidP="00457A2F">
      <w:pPr>
        <w:numPr>
          <w:ilvl w:val="0"/>
          <w:numId w:val="1"/>
        </w:numPr>
        <w:rPr>
          <w:rFonts w:ascii="Arial Nova" w:hAnsi="Arial Nova"/>
        </w:rPr>
      </w:pPr>
      <w:r w:rsidRPr="00336324">
        <w:rPr>
          <w:rFonts w:ascii="Arial Nova" w:hAnsi="Arial Nova"/>
        </w:rPr>
        <w:t>3.3V Electric current: 50MA</w:t>
      </w:r>
    </w:p>
    <w:p w14:paraId="388017E1" w14:textId="3943684B" w:rsidR="00457A2F" w:rsidRPr="00336324" w:rsidRDefault="00457A2F">
      <w:pPr>
        <w:rPr>
          <w:rFonts w:ascii="Arial Nova" w:hAnsi="Arial Nova"/>
        </w:rPr>
      </w:pPr>
      <w:r w:rsidRPr="00336324">
        <w:rPr>
          <w:rFonts w:ascii="Arial Nova" w:hAnsi="Arial Nova"/>
        </w:rPr>
        <w:t xml:space="preserve">Flash Memory 32 KB of which 0.5 KB used by bootloader </w:t>
      </w:r>
    </w:p>
    <w:p w14:paraId="7C430E5F" w14:textId="01E017D7" w:rsidR="00457A2F" w:rsidRPr="00336324" w:rsidRDefault="00457A2F">
      <w:pPr>
        <w:rPr>
          <w:rFonts w:ascii="Arial Nova" w:hAnsi="Arial Nova"/>
        </w:rPr>
      </w:pPr>
      <w:r w:rsidRPr="00336324">
        <w:rPr>
          <w:rFonts w:ascii="Arial Nova" w:hAnsi="Arial Nova"/>
        </w:rPr>
        <w:t xml:space="preserve">SRAM 2 KB </w:t>
      </w:r>
    </w:p>
    <w:p w14:paraId="03BD1F20" w14:textId="0CFF4D41" w:rsidR="00457A2F" w:rsidRPr="00336324" w:rsidRDefault="00457A2F">
      <w:pPr>
        <w:rPr>
          <w:rFonts w:ascii="Arial Nova" w:hAnsi="Arial Nova"/>
        </w:rPr>
      </w:pPr>
      <w:r w:rsidRPr="00336324">
        <w:rPr>
          <w:rFonts w:ascii="Arial Nova" w:hAnsi="Arial Nova"/>
        </w:rPr>
        <w:t xml:space="preserve">EEPROM 1 KB </w:t>
      </w:r>
    </w:p>
    <w:p w14:paraId="0E5D5A3F" w14:textId="55FDD7C3" w:rsidR="00B6041D" w:rsidRPr="00336324" w:rsidRDefault="00457A2F">
      <w:pPr>
        <w:rPr>
          <w:rFonts w:ascii="Arial Nova" w:hAnsi="Arial Nova"/>
        </w:rPr>
      </w:pPr>
      <w:r w:rsidRPr="00336324">
        <w:rPr>
          <w:rFonts w:ascii="Arial Nova" w:hAnsi="Arial Nova"/>
        </w:rPr>
        <w:t>Clock Speed 16 MHz</w:t>
      </w:r>
    </w:p>
    <w:p w14:paraId="0BF0ABB9" w14:textId="789AAADE" w:rsidR="005D4745" w:rsidRPr="00336324" w:rsidRDefault="005D4745" w:rsidP="005D4745">
      <w:pPr>
        <w:rPr>
          <w:rFonts w:ascii="Arial Nova" w:hAnsi="Arial Nova" w:cs="Iskoola Pota"/>
        </w:rPr>
      </w:pPr>
      <w:r w:rsidRPr="00336324">
        <w:rPr>
          <w:rFonts w:ascii="Arial Nova" w:hAnsi="Arial Nova" w:cs="Iskoola Pota"/>
        </w:rPr>
        <w:t>Working Temperature:  -40°C to 85°C</w:t>
      </w:r>
    </w:p>
    <w:p w14:paraId="6099FF0E" w14:textId="71A603E4" w:rsidR="0042024D" w:rsidRPr="00336324" w:rsidRDefault="0042024D" w:rsidP="005D4745">
      <w:pPr>
        <w:rPr>
          <w:rFonts w:ascii="Arial Nova" w:hAnsi="Arial Nova" w:cs="Iskoola Pota"/>
        </w:rPr>
      </w:pPr>
      <w:r w:rsidRPr="00336324">
        <w:rPr>
          <w:rFonts w:ascii="Arial Nova" w:hAnsi="Arial Nova" w:cs="Iskoola Pota"/>
        </w:rPr>
        <w:t>Net weight: 25g</w:t>
      </w:r>
    </w:p>
    <w:p w14:paraId="2FBAA42A" w14:textId="0F71EBEE" w:rsidR="00412C84" w:rsidRPr="00336324" w:rsidRDefault="00412C84">
      <w:pPr>
        <w:rPr>
          <w:rFonts w:ascii="Arial Nova" w:hAnsi="Arial Nova"/>
        </w:rPr>
      </w:pPr>
      <w:r w:rsidRPr="00336324">
        <w:rPr>
          <w:rFonts w:ascii="Arial Nova" w:hAnsi="Arial Nova"/>
        </w:rPr>
        <w:t>Dimensions:</w:t>
      </w:r>
    </w:p>
    <w:p w14:paraId="2074CE19" w14:textId="616BFD4C" w:rsidR="00412C84" w:rsidRPr="00336324" w:rsidRDefault="00412C84" w:rsidP="00412C84">
      <w:pPr>
        <w:pStyle w:val="ListParagraph"/>
        <w:numPr>
          <w:ilvl w:val="0"/>
          <w:numId w:val="1"/>
        </w:numPr>
        <w:rPr>
          <w:rFonts w:ascii="Arial Nova" w:hAnsi="Arial Nova"/>
        </w:rPr>
      </w:pPr>
      <w:r w:rsidRPr="00336324">
        <w:rPr>
          <w:rFonts w:ascii="Arial Nova" w:hAnsi="Arial Nova"/>
        </w:rPr>
        <w:t>Length:</w:t>
      </w:r>
    </w:p>
    <w:p w14:paraId="029888EF" w14:textId="5414A7CF" w:rsidR="00412C84" w:rsidRPr="00336324" w:rsidRDefault="00412C84" w:rsidP="00412C84">
      <w:pPr>
        <w:pStyle w:val="ListParagraph"/>
        <w:numPr>
          <w:ilvl w:val="0"/>
          <w:numId w:val="1"/>
        </w:numPr>
        <w:rPr>
          <w:rFonts w:ascii="Arial Nova" w:hAnsi="Arial Nova"/>
        </w:rPr>
      </w:pPr>
      <w:r w:rsidRPr="00336324">
        <w:rPr>
          <w:rFonts w:ascii="Arial Nova" w:hAnsi="Arial Nova"/>
        </w:rPr>
        <w:t>Width:</w:t>
      </w:r>
    </w:p>
    <w:p w14:paraId="178E02C8" w14:textId="4FF98013" w:rsidR="00412C84" w:rsidRPr="00336324" w:rsidRDefault="00412C84" w:rsidP="00412C84">
      <w:pPr>
        <w:pStyle w:val="ListParagraph"/>
        <w:numPr>
          <w:ilvl w:val="0"/>
          <w:numId w:val="1"/>
        </w:numPr>
        <w:rPr>
          <w:rFonts w:ascii="Arial Nova" w:hAnsi="Arial Nova"/>
        </w:rPr>
      </w:pPr>
      <w:r w:rsidRPr="00336324">
        <w:rPr>
          <w:rFonts w:ascii="Arial Nova" w:hAnsi="Arial Nova"/>
        </w:rPr>
        <w:t xml:space="preserve">Height: </w:t>
      </w:r>
    </w:p>
    <w:p w14:paraId="2CBB02E3" w14:textId="1296D57B" w:rsidR="00457A2F" w:rsidRPr="00336324" w:rsidRDefault="00457A2F">
      <w:pPr>
        <w:rPr>
          <w:rFonts w:ascii="Arial Nova" w:hAnsi="Arial Nova"/>
        </w:rPr>
      </w:pPr>
      <w:r w:rsidRPr="00336324">
        <w:rPr>
          <w:rFonts w:ascii="Arial Nova" w:hAnsi="Arial Nova"/>
        </w:rPr>
        <w:t xml:space="preserve">The serial interface chip is different to the official Arduino Uno R3 board. The </w:t>
      </w:r>
      <w:proofErr w:type="spellStart"/>
      <w:r w:rsidRPr="00336324">
        <w:rPr>
          <w:rFonts w:ascii="Arial Nova" w:hAnsi="Arial Nova"/>
        </w:rPr>
        <w:t>Elegoo</w:t>
      </w:r>
      <w:proofErr w:type="spellEnd"/>
      <w:r w:rsidRPr="00336324">
        <w:rPr>
          <w:rFonts w:ascii="Arial Nova" w:hAnsi="Arial Nova"/>
        </w:rPr>
        <w:t xml:space="preserve"> board uses an ATMega16U2 instead of the ATMega8U2 chip. Faster transfer rates and more memory. </w:t>
      </w:r>
    </w:p>
    <w:p w14:paraId="3F8884A9" w14:textId="143E2BA2" w:rsidR="00240DC5" w:rsidRPr="00336324" w:rsidRDefault="00240DC5">
      <w:pPr>
        <w:rPr>
          <w:rFonts w:ascii="Arial Nova" w:hAnsi="Arial Nova"/>
        </w:rPr>
      </w:pPr>
      <w:r w:rsidRPr="00336324">
        <w:rPr>
          <w:rFonts w:ascii="Arial Nova" w:hAnsi="Arial Nova"/>
        </w:rPr>
        <w:t xml:space="preserve">Programmable using the official Arduino IDE, connect to a computer using a standard USB cable. </w:t>
      </w:r>
    </w:p>
    <w:p w14:paraId="7CA5782D" w14:textId="5284F6B9" w:rsidR="00BD27B7" w:rsidRPr="00336324" w:rsidRDefault="008C3D97">
      <w:pPr>
        <w:rPr>
          <w:rFonts w:ascii="Arial Nova" w:hAnsi="Arial Nova" w:cs="Iskoola Pota"/>
          <w:b/>
        </w:rPr>
      </w:pPr>
      <w:hyperlink r:id="rId12" w:history="1">
        <w:r w:rsidR="005D4745" w:rsidRPr="00336324">
          <w:rPr>
            <w:rStyle w:val="Hyperlink"/>
            <w:rFonts w:ascii="Arial Nova" w:hAnsi="Arial Nova" w:cs="Iskoola Pota"/>
            <w:b/>
          </w:rPr>
          <w:t>https://components101.com/sites/default/files/component_datasheet/Arduino%20Uno%20Datasheet.pdf</w:t>
        </w:r>
      </w:hyperlink>
    </w:p>
    <w:p w14:paraId="706F60AC" w14:textId="77777777" w:rsidR="00BD27B7" w:rsidRPr="00336324" w:rsidRDefault="00BD27B7">
      <w:pPr>
        <w:rPr>
          <w:rFonts w:ascii="Arial Nova" w:hAnsi="Arial Nova" w:cs="Iskoola Pota"/>
          <w:b/>
        </w:rPr>
      </w:pPr>
    </w:p>
    <w:p w14:paraId="7366048D" w14:textId="5F69102E" w:rsidR="00BF37F0" w:rsidRPr="00336324" w:rsidRDefault="00BF37F0">
      <w:pPr>
        <w:rPr>
          <w:rFonts w:ascii="Arial Nova" w:hAnsi="Arial Nova" w:cs="Iskoola Pota"/>
          <w:b/>
        </w:rPr>
      </w:pPr>
    </w:p>
    <w:p w14:paraId="4307CCB0" w14:textId="77777777" w:rsidR="00FD0C45" w:rsidRPr="00336324" w:rsidRDefault="00FD0C45">
      <w:pPr>
        <w:rPr>
          <w:rFonts w:ascii="Arial Nova" w:hAnsi="Arial Nova" w:cs="Iskoola Pota"/>
          <w:b/>
        </w:rPr>
      </w:pPr>
    </w:p>
    <w:p w14:paraId="0630EEFA" w14:textId="146387DD" w:rsidR="00366AA7" w:rsidRPr="00336324" w:rsidRDefault="008403A4" w:rsidP="00366AA7">
      <w:pPr>
        <w:pStyle w:val="ListParagraph"/>
        <w:numPr>
          <w:ilvl w:val="0"/>
          <w:numId w:val="1"/>
        </w:numPr>
        <w:rPr>
          <w:rFonts w:ascii="Arial Nova" w:hAnsi="Arial Nova" w:cs="Iskoola Pota"/>
          <w:b/>
        </w:rPr>
      </w:pPr>
      <w:r w:rsidRPr="00336324">
        <w:rPr>
          <w:rFonts w:ascii="Arial Nova" w:hAnsi="Arial Nova" w:cs="Iskoola Pota"/>
          <w:b/>
        </w:rPr>
        <w:t>Ultrasonic Distance Sensor (HC</w:t>
      </w:r>
      <w:r w:rsidR="00985F62" w:rsidRPr="00336324">
        <w:rPr>
          <w:rFonts w:ascii="Arial Nova" w:hAnsi="Arial Nova" w:cs="Iskoola Pota"/>
          <w:b/>
        </w:rPr>
        <w:t>-SR04)</w:t>
      </w:r>
    </w:p>
    <w:p w14:paraId="495FF2A4" w14:textId="62A3F890" w:rsidR="00985F62" w:rsidRPr="00336324" w:rsidRDefault="008C3D97" w:rsidP="00985F62">
      <w:pPr>
        <w:rPr>
          <w:rFonts w:ascii="Arial Nova" w:hAnsi="Arial Nova"/>
        </w:rPr>
      </w:pPr>
      <w:hyperlink r:id="rId13" w:history="1">
        <w:r w:rsidR="00985F62" w:rsidRPr="00336324">
          <w:rPr>
            <w:rStyle w:val="Hyperlink"/>
            <w:rFonts w:ascii="Arial Nova" w:hAnsi="Arial Nova"/>
          </w:rPr>
          <w:t>https://www.piborg.org/sensors-1136/hc-sr04</w:t>
        </w:r>
      </w:hyperlink>
    </w:p>
    <w:p w14:paraId="4783A552" w14:textId="1B05A3CC" w:rsidR="00240DC5" w:rsidRPr="00336324" w:rsidRDefault="00240DC5" w:rsidP="00985F62">
      <w:pPr>
        <w:rPr>
          <w:rFonts w:ascii="Arial Nova" w:hAnsi="Arial Nova"/>
        </w:rPr>
      </w:pPr>
      <w:r w:rsidRPr="00336324">
        <w:rPr>
          <w:rFonts w:ascii="Arial Nova" w:hAnsi="Arial Nova"/>
        </w:rPr>
        <w:t>[labelled diagram]</w:t>
      </w:r>
    </w:p>
    <w:p w14:paraId="4D5D61B7" w14:textId="022F0567" w:rsidR="00985F62" w:rsidRPr="00336324" w:rsidRDefault="00985F62" w:rsidP="00985F62">
      <w:pPr>
        <w:rPr>
          <w:rFonts w:ascii="Arial Nova" w:hAnsi="Arial Nova" w:cs="Iskoola Pota"/>
        </w:rPr>
      </w:pPr>
      <w:r w:rsidRPr="00336324">
        <w:rPr>
          <w:rFonts w:ascii="Arial Nova" w:hAnsi="Arial Nova"/>
        </w:rPr>
        <w:t>Average cost: £3</w:t>
      </w:r>
    </w:p>
    <w:p w14:paraId="134D053D" w14:textId="77777777" w:rsidR="00985F62" w:rsidRPr="00336324" w:rsidRDefault="00985F62" w:rsidP="00985F62">
      <w:pPr>
        <w:rPr>
          <w:rFonts w:ascii="Arial Nova" w:hAnsi="Arial Nova" w:cs="Iskoola Pota"/>
        </w:rPr>
      </w:pPr>
      <w:r w:rsidRPr="00336324">
        <w:rPr>
          <w:rFonts w:ascii="Arial Nova" w:hAnsi="Arial Nova" w:cs="Iskoola Pota"/>
        </w:rPr>
        <w:t>Input Voltage: 5V</w:t>
      </w:r>
    </w:p>
    <w:p w14:paraId="0CCEAD23" w14:textId="77777777" w:rsidR="00985F62" w:rsidRPr="00336324" w:rsidRDefault="00985F62" w:rsidP="00985F62">
      <w:pPr>
        <w:rPr>
          <w:rFonts w:ascii="Arial Nova" w:hAnsi="Arial Nova" w:cs="Iskoola Pota"/>
        </w:rPr>
      </w:pPr>
      <w:r w:rsidRPr="00336324">
        <w:rPr>
          <w:rFonts w:ascii="Arial Nova" w:hAnsi="Arial Nova" w:cs="Iskoola Pota"/>
        </w:rPr>
        <w:t>Current Draw: 20mA (Max)</w:t>
      </w:r>
    </w:p>
    <w:p w14:paraId="6FD4BF20" w14:textId="77777777" w:rsidR="00985F62" w:rsidRPr="00336324" w:rsidRDefault="00985F62" w:rsidP="00985F62">
      <w:pPr>
        <w:rPr>
          <w:rFonts w:ascii="Arial Nova" w:hAnsi="Arial Nova" w:cs="Iskoola Pota"/>
        </w:rPr>
      </w:pPr>
      <w:r w:rsidRPr="00336324">
        <w:rPr>
          <w:rFonts w:ascii="Arial Nova" w:hAnsi="Arial Nova" w:cs="Iskoola Pota"/>
        </w:rPr>
        <w:t>Digital Output: 5V</w:t>
      </w:r>
    </w:p>
    <w:p w14:paraId="4FB51D4B" w14:textId="77777777" w:rsidR="00985F62" w:rsidRPr="00336324" w:rsidRDefault="00985F62" w:rsidP="00985F62">
      <w:pPr>
        <w:rPr>
          <w:rFonts w:ascii="Arial Nova" w:hAnsi="Arial Nova" w:cs="Iskoola Pota"/>
        </w:rPr>
      </w:pPr>
      <w:r w:rsidRPr="00336324">
        <w:rPr>
          <w:rFonts w:ascii="Arial Nova" w:hAnsi="Arial Nova" w:cs="Iskoola Pota"/>
        </w:rPr>
        <w:t>Digital Output: 0V (Low)</w:t>
      </w:r>
    </w:p>
    <w:p w14:paraId="7231AB06" w14:textId="77777777" w:rsidR="00985F62" w:rsidRPr="00336324" w:rsidRDefault="00985F62" w:rsidP="00985F62">
      <w:pPr>
        <w:rPr>
          <w:rFonts w:ascii="Arial Nova" w:hAnsi="Arial Nova" w:cs="Iskoola Pota"/>
        </w:rPr>
      </w:pPr>
      <w:r w:rsidRPr="00336324">
        <w:rPr>
          <w:rFonts w:ascii="Arial Nova" w:hAnsi="Arial Nova" w:cs="Iskoola Pota"/>
        </w:rPr>
        <w:t>Working Temperature:  -15°C to 70°C</w:t>
      </w:r>
    </w:p>
    <w:p w14:paraId="767AEAC8" w14:textId="77777777" w:rsidR="00985F62" w:rsidRPr="00336324" w:rsidRDefault="00985F62" w:rsidP="00985F62">
      <w:pPr>
        <w:rPr>
          <w:rFonts w:ascii="Arial Nova" w:hAnsi="Arial Nova" w:cs="Iskoola Pota"/>
        </w:rPr>
      </w:pPr>
      <w:r w:rsidRPr="00336324">
        <w:rPr>
          <w:rFonts w:ascii="Arial Nova" w:hAnsi="Arial Nova" w:cs="Iskoola Pota"/>
        </w:rPr>
        <w:t>Sensing Angle: 30° Cone</w:t>
      </w:r>
    </w:p>
    <w:p w14:paraId="648DE02F" w14:textId="77777777" w:rsidR="00985F62" w:rsidRPr="00336324" w:rsidRDefault="00985F62" w:rsidP="00985F62">
      <w:pPr>
        <w:rPr>
          <w:rFonts w:ascii="Arial Nova" w:hAnsi="Arial Nova" w:cs="Iskoola Pota"/>
        </w:rPr>
      </w:pPr>
      <w:r w:rsidRPr="00336324">
        <w:rPr>
          <w:rFonts w:ascii="Arial Nova" w:hAnsi="Arial Nova" w:cs="Iskoola Pota"/>
        </w:rPr>
        <w:t>Angle of Effect: 15° Cone</w:t>
      </w:r>
    </w:p>
    <w:p w14:paraId="31DE49B6" w14:textId="77777777" w:rsidR="00985F62" w:rsidRPr="00336324" w:rsidRDefault="00985F62" w:rsidP="00985F62">
      <w:pPr>
        <w:rPr>
          <w:rFonts w:ascii="Arial Nova" w:hAnsi="Arial Nova" w:cs="Iskoola Pota"/>
        </w:rPr>
      </w:pPr>
      <w:r w:rsidRPr="00336324">
        <w:rPr>
          <w:rFonts w:ascii="Arial Nova" w:hAnsi="Arial Nova" w:cs="Iskoola Pota"/>
        </w:rPr>
        <w:t>Ultrasonic Frequency: 40kHz</w:t>
      </w:r>
    </w:p>
    <w:p w14:paraId="37BE8E67" w14:textId="52F42356" w:rsidR="00985F62" w:rsidRPr="00336324" w:rsidRDefault="00985F62" w:rsidP="00985F62">
      <w:pPr>
        <w:rPr>
          <w:rFonts w:ascii="Arial Nova" w:hAnsi="Arial Nova" w:cs="Iskoola Pota"/>
        </w:rPr>
      </w:pPr>
      <w:r w:rsidRPr="00336324">
        <w:rPr>
          <w:rFonts w:ascii="Arial Nova" w:hAnsi="Arial Nova" w:cs="Iskoola Pota"/>
        </w:rPr>
        <w:t>Range: 2cm - 400</w:t>
      </w:r>
      <w:r w:rsidR="00240DC5" w:rsidRPr="00336324">
        <w:rPr>
          <w:rFonts w:ascii="Arial Nova" w:hAnsi="Arial Nova" w:cs="Iskoola Pota"/>
        </w:rPr>
        <w:t>cm accurate</w:t>
      </w:r>
      <w:r w:rsidR="00412C84" w:rsidRPr="00336324">
        <w:rPr>
          <w:rFonts w:ascii="Arial Nova" w:hAnsi="Arial Nova" w:cs="Iskoola Pota"/>
        </w:rPr>
        <w:t xml:space="preserve"> to the nearest 0.3cm </w:t>
      </w:r>
    </w:p>
    <w:p w14:paraId="7AFC71CB" w14:textId="7606A952" w:rsidR="0042024D" w:rsidRPr="00336324" w:rsidRDefault="0042024D" w:rsidP="00985F62">
      <w:pPr>
        <w:rPr>
          <w:rFonts w:ascii="Arial Nova" w:hAnsi="Arial Nova" w:cs="Iskoola Pota"/>
        </w:rPr>
      </w:pPr>
      <w:r w:rsidRPr="00336324">
        <w:rPr>
          <w:rFonts w:ascii="Arial Nova" w:hAnsi="Arial Nova" w:cs="Iskoola Pota"/>
        </w:rPr>
        <w:t xml:space="preserve">Net weight: 20g  </w:t>
      </w:r>
    </w:p>
    <w:p w14:paraId="2469E39B" w14:textId="6F694A6B" w:rsidR="00985F62" w:rsidRPr="00336324" w:rsidRDefault="00985F62" w:rsidP="00985F62">
      <w:pPr>
        <w:rPr>
          <w:rFonts w:ascii="Arial Nova" w:hAnsi="Arial Nova" w:cs="Iskoola Pota"/>
        </w:rPr>
      </w:pPr>
      <w:r w:rsidRPr="00336324">
        <w:rPr>
          <w:rFonts w:ascii="Arial Nova" w:hAnsi="Arial Nova" w:cs="Iskoola Pota"/>
        </w:rPr>
        <w:t>Dimensions</w:t>
      </w:r>
      <w:r w:rsidR="00412C84" w:rsidRPr="00336324">
        <w:rPr>
          <w:rFonts w:ascii="Arial Nova" w:hAnsi="Arial Nova" w:cs="Iskoola Pota"/>
        </w:rPr>
        <w:t>:</w:t>
      </w:r>
    </w:p>
    <w:p w14:paraId="0D4D7127" w14:textId="49BE98FD" w:rsidR="00985F62" w:rsidRPr="00336324" w:rsidRDefault="00985F62" w:rsidP="00412C84">
      <w:pPr>
        <w:pStyle w:val="ListParagraph"/>
        <w:numPr>
          <w:ilvl w:val="0"/>
          <w:numId w:val="1"/>
        </w:numPr>
        <w:rPr>
          <w:rFonts w:ascii="Arial Nova" w:hAnsi="Arial Nova" w:cs="Iskoola Pota"/>
        </w:rPr>
      </w:pPr>
      <w:r w:rsidRPr="00336324">
        <w:rPr>
          <w:rFonts w:ascii="Arial Nova" w:hAnsi="Arial Nova" w:cs="Iskoola Pota"/>
        </w:rPr>
        <w:t>Length: 43mm</w:t>
      </w:r>
    </w:p>
    <w:p w14:paraId="6EFA8F5A" w14:textId="4781165B" w:rsidR="00985F62" w:rsidRPr="00336324" w:rsidRDefault="00985F62" w:rsidP="00412C84">
      <w:pPr>
        <w:pStyle w:val="ListParagraph"/>
        <w:numPr>
          <w:ilvl w:val="0"/>
          <w:numId w:val="1"/>
        </w:numPr>
        <w:rPr>
          <w:rFonts w:ascii="Arial Nova" w:hAnsi="Arial Nova" w:cs="Iskoola Pota"/>
        </w:rPr>
      </w:pPr>
      <w:r w:rsidRPr="00336324">
        <w:rPr>
          <w:rFonts w:ascii="Arial Nova" w:hAnsi="Arial Nova" w:cs="Iskoola Pota"/>
        </w:rPr>
        <w:t>Width: 20mm</w:t>
      </w:r>
    </w:p>
    <w:p w14:paraId="1D5A53A7" w14:textId="1D444B37" w:rsidR="00985F62" w:rsidRPr="00336324" w:rsidRDefault="00985F62" w:rsidP="00412C84">
      <w:pPr>
        <w:pStyle w:val="ListParagraph"/>
        <w:numPr>
          <w:ilvl w:val="0"/>
          <w:numId w:val="1"/>
        </w:numPr>
        <w:rPr>
          <w:rFonts w:ascii="Arial Nova" w:hAnsi="Arial Nova" w:cs="Iskoola Pota"/>
        </w:rPr>
      </w:pPr>
      <w:r w:rsidRPr="00336324">
        <w:rPr>
          <w:rFonts w:ascii="Arial Nova" w:hAnsi="Arial Nova" w:cs="Iskoola Pota"/>
        </w:rPr>
        <w:t>Height (with transmitters): 15mm</w:t>
      </w:r>
    </w:p>
    <w:p w14:paraId="60063733" w14:textId="33FE5948" w:rsidR="00FD0C45" w:rsidRPr="00336324" w:rsidRDefault="00FD0C45" w:rsidP="00FD0C45">
      <w:pPr>
        <w:rPr>
          <w:rFonts w:ascii="Arial Nova" w:hAnsi="Arial Nova" w:cs="Iskoola Pota"/>
        </w:rPr>
      </w:pPr>
      <w:r w:rsidRPr="00336324">
        <w:rPr>
          <w:rFonts w:ascii="Arial Nova" w:hAnsi="Arial Nova" w:cs="Iskoola Pota"/>
        </w:rPr>
        <w:t xml:space="preserve">Will require 4 pins on the Arduino. </w:t>
      </w:r>
    </w:p>
    <w:p w14:paraId="3CAF6981" w14:textId="7736523E" w:rsidR="00985F62" w:rsidRPr="00336324" w:rsidRDefault="00985F62" w:rsidP="00985F62">
      <w:pPr>
        <w:rPr>
          <w:rFonts w:ascii="Arial Nova" w:hAnsi="Arial Nova" w:cs="Iskoola Pota"/>
          <w:b/>
        </w:rPr>
      </w:pPr>
    </w:p>
    <w:p w14:paraId="79FE1A31" w14:textId="243FCBCE" w:rsidR="00526EF3" w:rsidRPr="00336324" w:rsidRDefault="00526EF3" w:rsidP="00985F62">
      <w:pPr>
        <w:rPr>
          <w:rFonts w:ascii="Arial Nova" w:hAnsi="Arial Nova" w:cs="Iskoola Pota"/>
          <w:b/>
        </w:rPr>
      </w:pPr>
    </w:p>
    <w:p w14:paraId="3E7A5702" w14:textId="7668B1E7" w:rsidR="00526EF3" w:rsidRPr="00336324" w:rsidRDefault="00526EF3" w:rsidP="00985F62">
      <w:pPr>
        <w:rPr>
          <w:rFonts w:ascii="Arial Nova" w:hAnsi="Arial Nova" w:cs="Iskoola Pota"/>
          <w:b/>
        </w:rPr>
      </w:pPr>
    </w:p>
    <w:p w14:paraId="297DE461" w14:textId="5DAF21A5" w:rsidR="00526EF3" w:rsidRPr="00336324" w:rsidRDefault="00526EF3" w:rsidP="00985F62">
      <w:pPr>
        <w:rPr>
          <w:rFonts w:ascii="Arial Nova" w:hAnsi="Arial Nova" w:cs="Iskoola Pota"/>
          <w:b/>
        </w:rPr>
      </w:pPr>
    </w:p>
    <w:p w14:paraId="22AAB0ED" w14:textId="095242DA" w:rsidR="00526EF3" w:rsidRPr="00336324" w:rsidRDefault="00526EF3" w:rsidP="00985F62">
      <w:pPr>
        <w:rPr>
          <w:rFonts w:ascii="Arial Nova" w:hAnsi="Arial Nova" w:cs="Iskoola Pota"/>
          <w:b/>
        </w:rPr>
      </w:pPr>
    </w:p>
    <w:p w14:paraId="33DB5500" w14:textId="0058B67F" w:rsidR="00526EF3" w:rsidRPr="00336324" w:rsidRDefault="00526EF3" w:rsidP="00985F62">
      <w:pPr>
        <w:rPr>
          <w:rFonts w:ascii="Arial Nova" w:hAnsi="Arial Nova" w:cs="Iskoola Pota"/>
          <w:b/>
        </w:rPr>
      </w:pPr>
    </w:p>
    <w:p w14:paraId="665DE347" w14:textId="3AE4FD07" w:rsidR="00526EF3" w:rsidRPr="00336324" w:rsidRDefault="00526EF3" w:rsidP="00985F62">
      <w:pPr>
        <w:rPr>
          <w:rFonts w:ascii="Arial Nova" w:hAnsi="Arial Nova" w:cs="Iskoola Pota"/>
          <w:b/>
        </w:rPr>
      </w:pPr>
    </w:p>
    <w:p w14:paraId="6A677D86" w14:textId="77777777" w:rsidR="00526EF3" w:rsidRPr="00336324" w:rsidRDefault="00526EF3" w:rsidP="00985F62">
      <w:pPr>
        <w:rPr>
          <w:rFonts w:ascii="Arial Nova" w:hAnsi="Arial Nova" w:cs="Iskoola Pota"/>
          <w:b/>
        </w:rPr>
      </w:pPr>
    </w:p>
    <w:p w14:paraId="6D23F664" w14:textId="54C5E97E" w:rsidR="00551A89" w:rsidRPr="00336324" w:rsidRDefault="00886D88" w:rsidP="00886D88">
      <w:pPr>
        <w:pStyle w:val="ListParagraph"/>
        <w:numPr>
          <w:ilvl w:val="0"/>
          <w:numId w:val="1"/>
        </w:numPr>
        <w:rPr>
          <w:rFonts w:ascii="Arial Nova" w:hAnsi="Arial Nova" w:cs="Iskoola Pota"/>
          <w:b/>
        </w:rPr>
      </w:pPr>
      <w:r w:rsidRPr="00336324">
        <w:rPr>
          <w:rFonts w:ascii="Arial Nova" w:hAnsi="Arial Nova" w:cs="Iskoola Pota"/>
          <w:b/>
        </w:rPr>
        <w:lastRenderedPageBreak/>
        <w:t>Flat vibrating Vibration Motor</w:t>
      </w:r>
    </w:p>
    <w:p w14:paraId="2495559A" w14:textId="479B6AA7" w:rsidR="00985F62" w:rsidRPr="00336324" w:rsidRDefault="008C3D97" w:rsidP="00985F62">
      <w:pPr>
        <w:rPr>
          <w:rFonts w:ascii="Arial Nova" w:hAnsi="Arial Nova"/>
        </w:rPr>
      </w:pPr>
      <w:hyperlink r:id="rId14" w:history="1">
        <w:r w:rsidR="00551A89" w:rsidRPr="00336324">
          <w:rPr>
            <w:rStyle w:val="Hyperlink"/>
            <w:rFonts w:ascii="Arial Nova" w:hAnsi="Arial Nova"/>
          </w:rPr>
          <w:t>https://www.amazon.co.uk/gp/product/B079121QJ7/ref=ppx_yo_dt_b_asin_title_o07_s00?ie=UTF8&amp;psc=1</w:t>
        </w:r>
      </w:hyperlink>
    </w:p>
    <w:p w14:paraId="30576761" w14:textId="521DEC05" w:rsidR="00886D88" w:rsidRPr="00336324" w:rsidRDefault="00886D88" w:rsidP="00985F62">
      <w:pPr>
        <w:rPr>
          <w:rFonts w:ascii="Arial Nova" w:hAnsi="Arial Nova" w:cs="Iskoola Pota"/>
          <w:b/>
        </w:rPr>
      </w:pPr>
      <w:r w:rsidRPr="00336324">
        <w:rPr>
          <w:rFonts w:ascii="Arial Nova" w:hAnsi="Arial Nova"/>
        </w:rPr>
        <w:t xml:space="preserve">Average cost: £6-7 for 5 pieces </w:t>
      </w:r>
    </w:p>
    <w:p w14:paraId="2D7B6851" w14:textId="716AEE93" w:rsidR="00985F62" w:rsidRPr="00336324" w:rsidRDefault="00886D88" w:rsidP="00985F62">
      <w:pPr>
        <w:rPr>
          <w:rFonts w:ascii="Arial Nova" w:hAnsi="Arial Nova" w:cs="Iskoola Pota"/>
        </w:rPr>
      </w:pPr>
      <w:r w:rsidRPr="00336324">
        <w:rPr>
          <w:rFonts w:ascii="Arial Nova" w:hAnsi="Arial Nova" w:cs="Iskoola Pota"/>
        </w:rPr>
        <w:t>Material: Iron</w:t>
      </w:r>
    </w:p>
    <w:p w14:paraId="11ECD8CF" w14:textId="25E317FD" w:rsidR="00985F62" w:rsidRPr="00336324" w:rsidRDefault="00886D88" w:rsidP="00985F62">
      <w:pPr>
        <w:rPr>
          <w:rFonts w:ascii="Arial Nova" w:hAnsi="Arial Nova" w:cs="Iskoola Pota"/>
        </w:rPr>
      </w:pPr>
      <w:r w:rsidRPr="00336324">
        <w:rPr>
          <w:rFonts w:ascii="Arial Nova" w:hAnsi="Arial Nova" w:cs="Iskoola Pota"/>
        </w:rPr>
        <w:t>Working Voltage: 2.5</w:t>
      </w:r>
      <w:r w:rsidR="004077E2" w:rsidRPr="00336324">
        <w:rPr>
          <w:rFonts w:ascii="Arial Nova" w:hAnsi="Arial Nova" w:cs="Iskoola Pota"/>
        </w:rPr>
        <w:t xml:space="preserve"> </w:t>
      </w:r>
      <w:r w:rsidRPr="00336324">
        <w:rPr>
          <w:rFonts w:ascii="Arial Nova" w:hAnsi="Arial Nova" w:cs="Iskoola Pota"/>
        </w:rPr>
        <w:t>-</w:t>
      </w:r>
      <w:r w:rsidR="004077E2" w:rsidRPr="00336324">
        <w:rPr>
          <w:rFonts w:ascii="Arial Nova" w:hAnsi="Arial Nova" w:cs="Iskoola Pota"/>
        </w:rPr>
        <w:t xml:space="preserve"> </w:t>
      </w:r>
      <w:r w:rsidRPr="00336324">
        <w:rPr>
          <w:rFonts w:ascii="Arial Nova" w:hAnsi="Arial Nova" w:cs="Iskoola Pota"/>
        </w:rPr>
        <w:t>4.0V</w:t>
      </w:r>
    </w:p>
    <w:p w14:paraId="141C01AE" w14:textId="09F9DCFF" w:rsidR="0042024D" w:rsidRPr="00336324" w:rsidRDefault="0042024D" w:rsidP="00985F62">
      <w:pPr>
        <w:rPr>
          <w:rFonts w:ascii="Arial Nova" w:hAnsi="Arial Nova" w:cs="Arial"/>
          <w:color w:val="333333"/>
          <w:shd w:val="clear" w:color="auto" w:fill="FFFFFF"/>
        </w:rPr>
      </w:pPr>
      <w:r w:rsidRPr="00336324">
        <w:rPr>
          <w:rFonts w:ascii="Arial Nova" w:hAnsi="Arial Nova" w:cs="Arial"/>
          <w:color w:val="333333"/>
          <w:shd w:val="clear" w:color="auto" w:fill="FFFFFF"/>
        </w:rPr>
        <w:t>Output Speed: 12000RPM</w:t>
      </w:r>
    </w:p>
    <w:p w14:paraId="519FD19E" w14:textId="25EE4BB4" w:rsidR="0042024D" w:rsidRPr="00336324" w:rsidRDefault="0042024D" w:rsidP="00985F62">
      <w:pPr>
        <w:rPr>
          <w:rFonts w:ascii="Arial Nova" w:hAnsi="Arial Nova" w:cs="Arial"/>
          <w:color w:val="333333"/>
          <w:shd w:val="clear" w:color="auto" w:fill="FFFFFF"/>
        </w:rPr>
      </w:pPr>
      <w:r w:rsidRPr="00336324">
        <w:rPr>
          <w:rFonts w:ascii="Arial Nova" w:hAnsi="Arial Nova" w:cs="Arial"/>
          <w:color w:val="333333"/>
          <w:shd w:val="clear" w:color="auto" w:fill="FFFFFF"/>
        </w:rPr>
        <w:t>Net Weight: 10g</w:t>
      </w:r>
    </w:p>
    <w:p w14:paraId="0000499D" w14:textId="23216388" w:rsidR="0042024D" w:rsidRPr="00336324" w:rsidRDefault="0042024D" w:rsidP="00985F62">
      <w:pPr>
        <w:rPr>
          <w:rFonts w:ascii="Arial Nova" w:hAnsi="Arial Nova" w:cs="Arial"/>
          <w:color w:val="333333"/>
          <w:shd w:val="clear" w:color="auto" w:fill="FFFFFF"/>
        </w:rPr>
      </w:pPr>
      <w:r w:rsidRPr="00336324">
        <w:rPr>
          <w:rFonts w:ascii="Arial Nova" w:hAnsi="Arial Nova" w:cs="Arial"/>
          <w:color w:val="333333"/>
          <w:shd w:val="clear" w:color="auto" w:fill="FFFFFF"/>
        </w:rPr>
        <w:t>Dimensions: 10mm x 2.7mm</w:t>
      </w:r>
    </w:p>
    <w:p w14:paraId="10A60D6A" w14:textId="5AF4853C" w:rsidR="00985F62" w:rsidRPr="00336324" w:rsidRDefault="005859C2" w:rsidP="00985F62">
      <w:pPr>
        <w:rPr>
          <w:rFonts w:ascii="Arial Nova" w:hAnsi="Arial Nova" w:cs="Iskoola Pota"/>
        </w:rPr>
      </w:pPr>
      <w:r w:rsidRPr="00336324">
        <w:rPr>
          <w:rFonts w:ascii="Arial Nova" w:hAnsi="Arial Nova" w:cs="Iskoola Pota"/>
        </w:rPr>
        <w:t>Maximum start voltage is at an average 2.3v</w:t>
      </w:r>
      <w:r w:rsidR="000635CE" w:rsidRPr="00336324">
        <w:rPr>
          <w:rFonts w:ascii="Arial Nova" w:hAnsi="Arial Nova" w:cs="Iskoola Pota"/>
        </w:rPr>
        <w:t xml:space="preserve">, this is important </w:t>
      </w:r>
      <w:r w:rsidR="00B01321" w:rsidRPr="00336324">
        <w:rPr>
          <w:rFonts w:ascii="Arial Nova" w:hAnsi="Arial Nova" w:cs="Iskoola Pota"/>
        </w:rPr>
        <w:t xml:space="preserve">because </w:t>
      </w:r>
      <w:r w:rsidR="000635CE" w:rsidRPr="00336324">
        <w:rPr>
          <w:rFonts w:ascii="Arial Nova" w:hAnsi="Arial Nova" w:cs="Iskoola Pota"/>
        </w:rPr>
        <w:t xml:space="preserve">without a voltage higher than 2.3v the vibration motor will not start. This is because of the unbalanced weight in the motor, a high voltage is needed to move it. </w:t>
      </w:r>
      <w:r w:rsidR="00007B37" w:rsidRPr="00336324">
        <w:rPr>
          <w:rFonts w:ascii="Arial Nova" w:hAnsi="Arial Nova" w:cs="Iskoola Pota"/>
        </w:rPr>
        <w:t xml:space="preserve">Proxicane needs to be able to deliver power fast, </w:t>
      </w:r>
      <w:proofErr w:type="gramStart"/>
      <w:r w:rsidR="00007B37" w:rsidRPr="00336324">
        <w:rPr>
          <w:rFonts w:ascii="Arial Nova" w:hAnsi="Arial Nova" w:cs="Iskoola Pota"/>
        </w:rPr>
        <w:t>in order for</w:t>
      </w:r>
      <w:proofErr w:type="gramEnd"/>
      <w:r w:rsidR="00007B37" w:rsidRPr="00336324">
        <w:rPr>
          <w:rFonts w:ascii="Arial Nova" w:hAnsi="Arial Nova" w:cs="Iskoola Pota"/>
        </w:rPr>
        <w:t xml:space="preserve"> the haptic feedback to be mission critical. </w:t>
      </w:r>
    </w:p>
    <w:p w14:paraId="222A295E" w14:textId="05B2C4F2" w:rsidR="00886D88" w:rsidRPr="00336324" w:rsidRDefault="008C3D97" w:rsidP="00985F62">
      <w:pPr>
        <w:rPr>
          <w:rFonts w:ascii="Arial Nova" w:hAnsi="Arial Nova" w:cs="Iskoola Pota"/>
          <w:b/>
        </w:rPr>
      </w:pPr>
      <w:hyperlink r:id="rId15" w:history="1">
        <w:r w:rsidR="00007B37" w:rsidRPr="00336324">
          <w:rPr>
            <w:rStyle w:val="Hyperlink"/>
            <w:rFonts w:ascii="Arial Nova" w:hAnsi="Arial Nova"/>
          </w:rPr>
          <w:t>https://www.precisionmicrodrives.com/vibration-motors/coin-vibration-motors/</w:t>
        </w:r>
      </w:hyperlink>
    </w:p>
    <w:p w14:paraId="7F3CAEFB" w14:textId="3B225A76" w:rsidR="00526EF3" w:rsidRPr="00336324" w:rsidRDefault="00526EF3" w:rsidP="00985F62">
      <w:pPr>
        <w:rPr>
          <w:rFonts w:ascii="Arial Nova" w:hAnsi="Arial Nova" w:cs="Iskoola Pota"/>
          <w:b/>
        </w:rPr>
      </w:pPr>
    </w:p>
    <w:p w14:paraId="2FF5268D" w14:textId="4FD97A34" w:rsidR="00336324" w:rsidRPr="00336324" w:rsidRDefault="00336324" w:rsidP="00336324">
      <w:pPr>
        <w:pStyle w:val="ListParagraph"/>
        <w:numPr>
          <w:ilvl w:val="0"/>
          <w:numId w:val="1"/>
        </w:numPr>
        <w:rPr>
          <w:rFonts w:ascii="Arial Nova" w:hAnsi="Arial Nova" w:cs="Iskoola Pota"/>
          <w:b/>
        </w:rPr>
      </w:pPr>
      <w:r w:rsidRPr="00336324">
        <w:rPr>
          <w:rFonts w:ascii="Arial Nova" w:hAnsi="Arial Nova" w:cs="Iskoola Pota"/>
          <w:b/>
        </w:rPr>
        <w:t>Jumper wires</w:t>
      </w:r>
    </w:p>
    <w:p w14:paraId="6532045D" w14:textId="6FB63BB0" w:rsidR="00336324" w:rsidRPr="00336324" w:rsidRDefault="008C3D97" w:rsidP="00336324">
      <w:pPr>
        <w:rPr>
          <w:rFonts w:ascii="Arial Nova" w:hAnsi="Arial Nova" w:cs="Iskoola Pota"/>
          <w:b/>
        </w:rPr>
      </w:pPr>
      <w:hyperlink r:id="rId16" w:history="1">
        <w:r w:rsidR="00336324" w:rsidRPr="00336324">
          <w:rPr>
            <w:rStyle w:val="Hyperlink"/>
            <w:rFonts w:ascii="Arial Nova" w:hAnsi="Arial Nova"/>
          </w:rPr>
          <w:t>https://www.amazon.co.uk/Elegoo-120pcs-Multicolored-Breadboard-arduino-colorful/dp/B01EV70C78/ref=sr_1_3?keywords=jumper+wires&amp;qid=1556015743&amp;s=gateway&amp;sr=8-3</w:t>
        </w:r>
      </w:hyperlink>
    </w:p>
    <w:p w14:paraId="04CD6FF4" w14:textId="3D1CC45A" w:rsidR="00526EF3" w:rsidRPr="00336324" w:rsidRDefault="00336324" w:rsidP="00985F62">
      <w:pPr>
        <w:rPr>
          <w:rFonts w:ascii="Arial Nova" w:hAnsi="Arial Nova" w:cs="Iskoola Pota"/>
        </w:rPr>
      </w:pPr>
      <w:r w:rsidRPr="00336324">
        <w:rPr>
          <w:rFonts w:ascii="Arial Nova" w:hAnsi="Arial Nova" w:cs="Iskoola Pota"/>
        </w:rPr>
        <w:t>Average cost: £6 for 120pcs</w:t>
      </w:r>
    </w:p>
    <w:p w14:paraId="13A57C73" w14:textId="7A1AB4D0" w:rsidR="00336324" w:rsidRDefault="00336324" w:rsidP="00985F62">
      <w:pPr>
        <w:rPr>
          <w:rFonts w:ascii="Arial Nova" w:hAnsi="Arial Nova" w:cs="Iskoola Pota"/>
        </w:rPr>
      </w:pPr>
      <w:r w:rsidRPr="00336324">
        <w:rPr>
          <w:rFonts w:ascii="Arial Nova" w:hAnsi="Arial Nova" w:cs="Iskoola Pota"/>
        </w:rPr>
        <w:t>Only 8 jumper wires are needed to build the Proxicane</w:t>
      </w:r>
    </w:p>
    <w:p w14:paraId="6D978246" w14:textId="47DD8935" w:rsidR="00336324" w:rsidRPr="00336324" w:rsidRDefault="00336324" w:rsidP="00985F62">
      <w:pPr>
        <w:rPr>
          <w:rFonts w:ascii="Arial Nova" w:hAnsi="Arial Nova" w:cs="Iskoola Pota"/>
        </w:rPr>
      </w:pPr>
      <w:r>
        <w:rPr>
          <w:rFonts w:ascii="Arial Nova" w:hAnsi="Arial Nova" w:cs="Iskoola Pota"/>
        </w:rPr>
        <w:t>Jumper wires are used to rapidly build and prototype. User who want a more permanent solution can use any wire and solder the connections between components.</w:t>
      </w:r>
    </w:p>
    <w:p w14:paraId="24C8FDBA" w14:textId="4DBA8DCE" w:rsidR="00336324" w:rsidRPr="00336324" w:rsidRDefault="00336324" w:rsidP="00985F62">
      <w:pPr>
        <w:rPr>
          <w:rFonts w:ascii="Arial Nova" w:hAnsi="Arial Nova" w:cs="Iskoola Pota"/>
        </w:rPr>
      </w:pPr>
    </w:p>
    <w:p w14:paraId="08DEEB62" w14:textId="273361D4" w:rsidR="00336324" w:rsidRPr="00336324" w:rsidRDefault="00336324" w:rsidP="00336324">
      <w:pPr>
        <w:pStyle w:val="ListParagraph"/>
        <w:numPr>
          <w:ilvl w:val="0"/>
          <w:numId w:val="1"/>
        </w:numPr>
        <w:rPr>
          <w:rFonts w:ascii="Arial Nova" w:hAnsi="Arial Nova" w:cs="Iskoola Pota"/>
        </w:rPr>
      </w:pPr>
      <w:r w:rsidRPr="00336324">
        <w:rPr>
          <w:rFonts w:ascii="Arial Nova" w:hAnsi="Arial Nova" w:cs="Iskoola Pota"/>
          <w:b/>
        </w:rPr>
        <w:t>9v battery holder box with on/off switch</w:t>
      </w:r>
    </w:p>
    <w:p w14:paraId="793CBFAE" w14:textId="6213D517" w:rsidR="00336324" w:rsidRPr="00336324" w:rsidRDefault="008C3D97" w:rsidP="00336324">
      <w:pPr>
        <w:rPr>
          <w:rFonts w:ascii="Arial Nova" w:hAnsi="Arial Nova"/>
        </w:rPr>
      </w:pPr>
      <w:hyperlink r:id="rId17" w:history="1">
        <w:r w:rsidR="00336324" w:rsidRPr="00336324">
          <w:rPr>
            <w:rStyle w:val="Hyperlink"/>
            <w:rFonts w:ascii="Arial Nova" w:hAnsi="Arial Nova"/>
          </w:rPr>
          <w:t>https://www.amazon.co.uk/Elegoo-120pcs-Multicolored-Breadboard-arduino-colorful/dp/B01EV70C78/ref=sr_1_3?keywords=jumper+wires&amp;qid=1556015743&amp;s=gateway&amp;sr=8-3</w:t>
        </w:r>
      </w:hyperlink>
    </w:p>
    <w:p w14:paraId="2DE2B224" w14:textId="2548D310" w:rsidR="00336324" w:rsidRDefault="00336324" w:rsidP="00336324">
      <w:pPr>
        <w:rPr>
          <w:rFonts w:ascii="Arial Nova" w:hAnsi="Arial Nova" w:cs="Iskoola Pota"/>
        </w:rPr>
      </w:pPr>
      <w:r>
        <w:rPr>
          <w:rFonts w:ascii="Arial Nova" w:hAnsi="Arial Nova" w:cs="Iskoola Pota"/>
        </w:rPr>
        <w:t>Average cost: £3 each</w:t>
      </w:r>
    </w:p>
    <w:p w14:paraId="75D5D963" w14:textId="798C0727" w:rsidR="00336324" w:rsidRDefault="00336324" w:rsidP="00336324">
      <w:pPr>
        <w:rPr>
          <w:rFonts w:ascii="Arial" w:hAnsi="Arial" w:cs="Arial"/>
          <w:color w:val="333333"/>
          <w:shd w:val="clear" w:color="auto" w:fill="FFFFFF"/>
        </w:rPr>
      </w:pPr>
      <w:r>
        <w:rPr>
          <w:rFonts w:ascii="Arial Nova" w:hAnsi="Arial Nova" w:cs="Iskoola Pota"/>
        </w:rPr>
        <w:t xml:space="preserve">Dimensions: </w:t>
      </w:r>
      <w:r>
        <w:rPr>
          <w:rFonts w:ascii="Arial" w:hAnsi="Arial" w:cs="Arial"/>
          <w:color w:val="333333"/>
          <w:shd w:val="clear" w:color="auto" w:fill="FFFFFF"/>
        </w:rPr>
        <w:t>6.8 x 3.3 x 2.1cm</w:t>
      </w:r>
    </w:p>
    <w:p w14:paraId="0BFB6805" w14:textId="394E813E" w:rsidR="00254E09" w:rsidRDefault="00254E09" w:rsidP="00336324">
      <w:pPr>
        <w:rPr>
          <w:rFonts w:ascii="Arial" w:hAnsi="Arial" w:cs="Arial"/>
          <w:color w:val="333333"/>
          <w:shd w:val="clear" w:color="auto" w:fill="FFFFFF"/>
        </w:rPr>
      </w:pPr>
      <w:r>
        <w:rPr>
          <w:rFonts w:ascii="Arial" w:hAnsi="Arial" w:cs="Arial"/>
          <w:color w:val="333333"/>
          <w:shd w:val="clear" w:color="auto" w:fill="FFFFFF"/>
        </w:rPr>
        <w:t xml:space="preserve">Net weight: 10g </w:t>
      </w:r>
    </w:p>
    <w:p w14:paraId="36749FFE" w14:textId="13C106AF" w:rsidR="00336324" w:rsidRDefault="00336324" w:rsidP="00336324">
      <w:pPr>
        <w:rPr>
          <w:rFonts w:ascii="Arial" w:hAnsi="Arial" w:cs="Arial"/>
          <w:color w:val="333333"/>
          <w:shd w:val="clear" w:color="auto" w:fill="FFFFFF"/>
        </w:rPr>
      </w:pPr>
    </w:p>
    <w:p w14:paraId="6F2A3546" w14:textId="414AA621" w:rsidR="00254E09" w:rsidRDefault="00254E09" w:rsidP="00336324">
      <w:pPr>
        <w:rPr>
          <w:rFonts w:ascii="Arial" w:hAnsi="Arial" w:cs="Arial"/>
          <w:color w:val="333333"/>
          <w:shd w:val="clear" w:color="auto" w:fill="FFFFFF"/>
        </w:rPr>
      </w:pPr>
    </w:p>
    <w:p w14:paraId="67D428D0" w14:textId="77777777" w:rsidR="00254E09" w:rsidRDefault="00254E09" w:rsidP="00336324">
      <w:pPr>
        <w:rPr>
          <w:rFonts w:ascii="Arial" w:hAnsi="Arial" w:cs="Arial"/>
          <w:color w:val="333333"/>
          <w:shd w:val="clear" w:color="auto" w:fill="FFFFFF"/>
        </w:rPr>
      </w:pPr>
    </w:p>
    <w:p w14:paraId="076B2145" w14:textId="5EDA054B" w:rsidR="00336324" w:rsidRDefault="00336324" w:rsidP="00336324">
      <w:pPr>
        <w:pStyle w:val="ListParagraph"/>
        <w:numPr>
          <w:ilvl w:val="0"/>
          <w:numId w:val="1"/>
        </w:numPr>
        <w:rPr>
          <w:rFonts w:ascii="Arial Nova" w:hAnsi="Arial Nova" w:cs="Iskoola Pota"/>
          <w:b/>
        </w:rPr>
      </w:pPr>
      <w:r w:rsidRPr="00336324">
        <w:rPr>
          <w:rFonts w:ascii="Arial Nova" w:hAnsi="Arial Nova" w:cs="Iskoola Pota"/>
          <w:b/>
        </w:rPr>
        <w:lastRenderedPageBreak/>
        <w:t>9v battery</w:t>
      </w:r>
    </w:p>
    <w:p w14:paraId="6D09F293" w14:textId="2D9C44C7" w:rsidR="00254E09" w:rsidRPr="00254E09" w:rsidRDefault="00254E09" w:rsidP="00254E09">
      <w:pPr>
        <w:rPr>
          <w:rFonts w:ascii="Arial Nova" w:hAnsi="Arial Nova" w:cs="Iskoola Pota"/>
        </w:rPr>
      </w:pPr>
      <w:r w:rsidRPr="00254E09">
        <w:rPr>
          <w:rFonts w:ascii="Arial Nova" w:hAnsi="Arial Nova" w:cs="Iskoola Pota"/>
        </w:rPr>
        <w:t>Can be found in almost any supermarket/ electrical store</w:t>
      </w:r>
    </w:p>
    <w:p w14:paraId="09AEC274" w14:textId="75F4336C" w:rsidR="00336324" w:rsidRPr="00336324" w:rsidRDefault="00336324" w:rsidP="00336324">
      <w:pPr>
        <w:rPr>
          <w:rFonts w:ascii="Arial Nova" w:hAnsi="Arial Nova" w:cs="Iskoola Pota"/>
        </w:rPr>
      </w:pPr>
      <w:r>
        <w:rPr>
          <w:rFonts w:ascii="Arial Nova" w:hAnsi="Arial Nova" w:cs="Iskoola Pota"/>
        </w:rPr>
        <w:t xml:space="preserve">The battery must be Alkaline, preferably a </w:t>
      </w:r>
      <w:r w:rsidR="00C72CCD">
        <w:rPr>
          <w:rFonts w:ascii="Arial Nova" w:hAnsi="Arial Nova" w:cs="Iskoola Pota"/>
        </w:rPr>
        <w:t>long-life</w:t>
      </w:r>
      <w:r>
        <w:rPr>
          <w:rFonts w:ascii="Arial Nova" w:hAnsi="Arial Nova" w:cs="Iskoola Pota"/>
        </w:rPr>
        <w:t xml:space="preserve"> battery due to </w:t>
      </w:r>
      <w:r w:rsidR="003C4C40">
        <w:rPr>
          <w:rFonts w:ascii="Arial Nova" w:hAnsi="Arial Nova" w:cs="Iskoola Pota"/>
        </w:rPr>
        <w:t xml:space="preserve">mission critical nature of Proxicane and long durations (4+ hours) that </w:t>
      </w:r>
      <w:r w:rsidR="00254E09">
        <w:rPr>
          <w:rFonts w:ascii="Arial Nova" w:hAnsi="Arial Nova" w:cs="Iskoola Pota"/>
        </w:rPr>
        <w:t xml:space="preserve">it </w:t>
      </w:r>
      <w:r w:rsidR="003C4C40">
        <w:rPr>
          <w:rFonts w:ascii="Arial Nova" w:hAnsi="Arial Nova" w:cs="Iskoola Pota"/>
        </w:rPr>
        <w:t>needs to be on.</w:t>
      </w:r>
    </w:p>
    <w:p w14:paraId="64063D0A" w14:textId="77777777" w:rsidR="007E1E4D" w:rsidRDefault="007E1E4D" w:rsidP="00336324">
      <w:pPr>
        <w:rPr>
          <w:rFonts w:ascii="Arial Nova" w:hAnsi="Arial Nova" w:cs="Iskoola Pota"/>
        </w:rPr>
      </w:pPr>
    </w:p>
    <w:p w14:paraId="46A659A9" w14:textId="6D6EA8A3" w:rsidR="00336324" w:rsidRDefault="00064042" w:rsidP="00985F62">
      <w:pPr>
        <w:rPr>
          <w:rFonts w:ascii="Arial Nova" w:hAnsi="Arial Nova" w:cs="Iskoola Pota"/>
        </w:rPr>
      </w:pPr>
      <w:r>
        <w:rPr>
          <w:rFonts w:ascii="Arial Nova" w:hAnsi="Arial Nova" w:cs="Iskoola Pota"/>
        </w:rPr>
        <w:t xml:space="preserve">These are the core essential parts required for Proxicane to work. The user is free to choose the ideal case for Proxicane. I opted for the cheapest and lightest solution which was to use duct tape. Duct tape provides high strength and waterproof ability. Velcro straps and stickers </w:t>
      </w:r>
      <w:r w:rsidR="00CE7510">
        <w:rPr>
          <w:rFonts w:ascii="Arial Nova" w:hAnsi="Arial Nova" w:cs="Iskoola Pota"/>
        </w:rPr>
        <w:t>were</w:t>
      </w:r>
      <w:r>
        <w:rPr>
          <w:rFonts w:ascii="Arial Nova" w:hAnsi="Arial Nova" w:cs="Iskoola Pota"/>
        </w:rPr>
        <w:t xml:space="preserve"> used so that Proxicane can be mounted to the lower leg </w:t>
      </w:r>
      <w:r w:rsidR="007B7309">
        <w:rPr>
          <w:rFonts w:ascii="Arial Nova" w:hAnsi="Arial Nova" w:cs="Iskoola Pota"/>
        </w:rPr>
        <w:t xml:space="preserve">or </w:t>
      </w:r>
      <w:r>
        <w:rPr>
          <w:rFonts w:ascii="Arial Nova" w:hAnsi="Arial Nova" w:cs="Iskoola Pota"/>
        </w:rPr>
        <w:t xml:space="preserve">any equipment. </w:t>
      </w:r>
    </w:p>
    <w:p w14:paraId="49485CC4" w14:textId="781BA63D" w:rsidR="007B7309" w:rsidRPr="00EB01E2" w:rsidRDefault="007B7309" w:rsidP="00985F62">
      <w:pPr>
        <w:rPr>
          <w:rFonts w:ascii="Arial Nova" w:hAnsi="Arial Nova" w:cs="Iskoola Pota"/>
          <w:b/>
        </w:rPr>
      </w:pPr>
    </w:p>
    <w:p w14:paraId="57C56699" w14:textId="75E4302A" w:rsidR="007B7309" w:rsidRPr="00EB01E2" w:rsidRDefault="007B7309" w:rsidP="00985F62">
      <w:pPr>
        <w:rPr>
          <w:rFonts w:ascii="Arial Nova" w:hAnsi="Arial Nova" w:cs="Iskoola Pota"/>
          <w:b/>
        </w:rPr>
      </w:pPr>
      <w:r w:rsidRPr="00EB01E2">
        <w:rPr>
          <w:rFonts w:ascii="Arial Nova" w:hAnsi="Arial Nova" w:cs="Iskoola Pota"/>
          <w:b/>
        </w:rPr>
        <w:t>Total average cost of a single Proxicane unit</w:t>
      </w:r>
      <w:r w:rsidR="00EB01E2" w:rsidRPr="00EB01E2">
        <w:rPr>
          <w:rFonts w:ascii="Arial Nova" w:hAnsi="Arial Nova" w:cs="Iskoola Pota"/>
          <w:b/>
        </w:rPr>
        <w:t xml:space="preserve"> (without buying in bulk orders)</w:t>
      </w:r>
      <w:r w:rsidRPr="00EB01E2">
        <w:rPr>
          <w:rFonts w:ascii="Arial Nova" w:hAnsi="Arial Nova" w:cs="Iskoola Pota"/>
          <w:b/>
        </w:rPr>
        <w:t>: £18.50</w:t>
      </w:r>
    </w:p>
    <w:p w14:paraId="0F22B67E" w14:textId="77777777" w:rsidR="00526EF3" w:rsidRPr="00336324" w:rsidRDefault="00526EF3" w:rsidP="00985F62">
      <w:pPr>
        <w:rPr>
          <w:rFonts w:ascii="Arial Nova" w:hAnsi="Arial Nova" w:cs="Iskoola Pota"/>
          <w:b/>
        </w:rPr>
      </w:pPr>
    </w:p>
    <w:p w14:paraId="3753D04A" w14:textId="3D51D0FC" w:rsidR="00BF37F0" w:rsidRPr="00336324" w:rsidRDefault="001A6CFD" w:rsidP="00BF37F0">
      <w:pPr>
        <w:rPr>
          <w:rFonts w:ascii="Arial Nova" w:hAnsi="Arial Nova" w:cs="Iskoola Pota"/>
          <w:b/>
        </w:rPr>
      </w:pPr>
      <w:r>
        <w:rPr>
          <w:rFonts w:ascii="Arial Nova" w:hAnsi="Arial Nova" w:cs="Iskoola Pota"/>
          <w:b/>
        </w:rPr>
        <w:t xml:space="preserve">Features and Limitations </w:t>
      </w:r>
      <w:r w:rsidR="00BD13E3">
        <w:rPr>
          <w:rFonts w:ascii="Arial Nova" w:hAnsi="Arial Nova" w:cs="Iskoola Pota"/>
          <w:b/>
        </w:rPr>
        <w:t xml:space="preserve">of Proxicane </w:t>
      </w:r>
    </w:p>
    <w:p w14:paraId="750CB03C" w14:textId="07A4FE06" w:rsidR="00526EF3" w:rsidRPr="00336324" w:rsidRDefault="001102F7">
      <w:pPr>
        <w:rPr>
          <w:rFonts w:ascii="Arial Nova" w:hAnsi="Arial Nova" w:cs="Iskoola Pota"/>
        </w:rPr>
      </w:pPr>
      <w:r w:rsidRPr="00336324">
        <w:rPr>
          <w:rFonts w:ascii="Arial Nova" w:hAnsi="Arial Nova" w:cs="Iskoola Pota"/>
        </w:rPr>
        <w:t>[</w:t>
      </w:r>
      <w:r w:rsidR="006D18E1" w:rsidRPr="00336324">
        <w:rPr>
          <w:rFonts w:ascii="Arial Nova" w:hAnsi="Arial Nova" w:cs="Iskoola Pota"/>
        </w:rPr>
        <w:t xml:space="preserve">features: </w:t>
      </w:r>
      <w:r w:rsidRPr="00336324">
        <w:rPr>
          <w:rFonts w:ascii="Arial Nova" w:hAnsi="Arial Nova" w:cs="Iskoola Pota"/>
        </w:rPr>
        <w:t xml:space="preserve">can be attached to anything, </w:t>
      </w:r>
      <w:r w:rsidR="00FC6DDF" w:rsidRPr="00336324">
        <w:rPr>
          <w:rFonts w:ascii="Arial Nova" w:hAnsi="Arial Nova" w:cs="Iskoola Pota"/>
        </w:rPr>
        <w:t>Velcro</w:t>
      </w:r>
      <w:r w:rsidRPr="00336324">
        <w:rPr>
          <w:rFonts w:ascii="Arial Nova" w:hAnsi="Arial Nova" w:cs="Iskoola Pota"/>
        </w:rPr>
        <w:t xml:space="preserve"> straps and Velcro fastenings as long as the vibration motor is in contact with </w:t>
      </w:r>
      <w:proofErr w:type="gramStart"/>
      <w:r w:rsidRPr="00336324">
        <w:rPr>
          <w:rFonts w:ascii="Arial Nova" w:hAnsi="Arial Nova" w:cs="Iskoola Pota"/>
        </w:rPr>
        <w:t>users</w:t>
      </w:r>
      <w:proofErr w:type="gramEnd"/>
      <w:r w:rsidRPr="00336324">
        <w:rPr>
          <w:rFonts w:ascii="Arial Nova" w:hAnsi="Arial Nova" w:cs="Iskoola Pota"/>
        </w:rPr>
        <w:t xml:space="preserve"> body]</w:t>
      </w:r>
    </w:p>
    <w:p w14:paraId="6CDFB568" w14:textId="08FCC23E" w:rsidR="006C3789" w:rsidRPr="00143442" w:rsidRDefault="00143442" w:rsidP="00143442">
      <w:pPr>
        <w:rPr>
          <w:rFonts w:ascii="Arial Nova" w:hAnsi="Arial Nova" w:cs="Iskoola Pota"/>
          <w:b/>
        </w:rPr>
      </w:pPr>
      <w:r w:rsidRPr="00143442">
        <w:rPr>
          <w:rFonts w:ascii="Arial Nova" w:hAnsi="Arial Nova" w:cs="Iskoola Pota"/>
          <w:b/>
        </w:rPr>
        <w:t xml:space="preserve">Features: </w:t>
      </w:r>
    </w:p>
    <w:p w14:paraId="63B46AA9" w14:textId="4C992771" w:rsidR="00143442" w:rsidRDefault="00B64580" w:rsidP="00B64580">
      <w:pPr>
        <w:pStyle w:val="ListParagraph"/>
        <w:numPr>
          <w:ilvl w:val="0"/>
          <w:numId w:val="1"/>
        </w:numPr>
        <w:rPr>
          <w:rFonts w:ascii="Arial Nova" w:hAnsi="Arial Nova" w:cs="Iskoola Pota"/>
        </w:rPr>
      </w:pPr>
      <w:r>
        <w:rPr>
          <w:rFonts w:ascii="Arial Nova" w:hAnsi="Arial Nova" w:cs="Iskoola Pota"/>
        </w:rPr>
        <w:t xml:space="preserve">Fully open source design and source code. </w:t>
      </w:r>
      <w:r w:rsidR="00C72CCD">
        <w:rPr>
          <w:rFonts w:ascii="Arial Nova" w:hAnsi="Arial Nova" w:cs="Iskoola Pota"/>
        </w:rPr>
        <w:t>Any user can contribute</w:t>
      </w:r>
      <w:r w:rsidR="007C136A">
        <w:rPr>
          <w:rFonts w:ascii="Arial Nova" w:hAnsi="Arial Nova" w:cs="Iskoola Pota"/>
        </w:rPr>
        <w:t xml:space="preserve"> suggested</w:t>
      </w:r>
      <w:r w:rsidR="00C72CCD">
        <w:rPr>
          <w:rFonts w:ascii="Arial Nova" w:hAnsi="Arial Nova" w:cs="Iskoola Pota"/>
        </w:rPr>
        <w:t xml:space="preserve"> improvement</w:t>
      </w:r>
      <w:r w:rsidR="007C136A">
        <w:rPr>
          <w:rFonts w:ascii="Arial Nova" w:hAnsi="Arial Nova" w:cs="Iskoola Pota"/>
        </w:rPr>
        <w:t>s</w:t>
      </w:r>
      <w:r w:rsidR="00C72CCD">
        <w:rPr>
          <w:rFonts w:ascii="Arial Nova" w:hAnsi="Arial Nova" w:cs="Iskoola Pota"/>
        </w:rPr>
        <w:t xml:space="preserve"> or bug fixes</w:t>
      </w:r>
      <w:r w:rsidR="007C136A">
        <w:rPr>
          <w:rFonts w:ascii="Arial Nova" w:hAnsi="Arial Nova" w:cs="Iskoola Pota"/>
        </w:rPr>
        <w:t>,</w:t>
      </w:r>
      <w:r w:rsidR="00C72CCD">
        <w:rPr>
          <w:rFonts w:ascii="Arial Nova" w:hAnsi="Arial Nova" w:cs="Iskoola Pota"/>
        </w:rPr>
        <w:t xml:space="preserve"> after this project is complete, the repository of Proxicane will be made </w:t>
      </w:r>
      <w:r w:rsidR="007C136A">
        <w:rPr>
          <w:rFonts w:ascii="Arial Nova" w:hAnsi="Arial Nova" w:cs="Iskoola Pota"/>
        </w:rPr>
        <w:t xml:space="preserve">publicly </w:t>
      </w:r>
      <w:r w:rsidR="00C72CCD">
        <w:rPr>
          <w:rFonts w:ascii="Arial Nova" w:hAnsi="Arial Nova" w:cs="Iskoola Pota"/>
        </w:rPr>
        <w:t>available.</w:t>
      </w:r>
      <w:r w:rsidR="007C136A">
        <w:rPr>
          <w:rFonts w:ascii="Arial Nova" w:hAnsi="Arial Nova" w:cs="Iskoola Pota"/>
        </w:rPr>
        <w:t xml:space="preserve"> </w:t>
      </w:r>
      <w:hyperlink r:id="rId18" w:history="1">
        <w:r w:rsidR="007C136A">
          <w:rPr>
            <w:rStyle w:val="Hyperlink"/>
          </w:rPr>
          <w:t>https://github.com/Hussein-Ben/Proxicane</w:t>
        </w:r>
      </w:hyperlink>
    </w:p>
    <w:p w14:paraId="15A4B1FD" w14:textId="1AC0A62F" w:rsidR="00C72CCD" w:rsidRDefault="0019301C" w:rsidP="00B64580">
      <w:pPr>
        <w:pStyle w:val="ListParagraph"/>
        <w:numPr>
          <w:ilvl w:val="0"/>
          <w:numId w:val="1"/>
        </w:numPr>
        <w:rPr>
          <w:rFonts w:ascii="Arial Nova" w:hAnsi="Arial Nova" w:cs="Iskoola Pota"/>
        </w:rPr>
      </w:pPr>
      <w:r>
        <w:rPr>
          <w:rFonts w:ascii="Arial Nova" w:hAnsi="Arial Nova" w:cs="Iskoola Pota"/>
        </w:rPr>
        <w:t xml:space="preserve">A different approach to echolocation for the blind/partially-sighted users: </w:t>
      </w:r>
      <w:r w:rsidR="007C136A">
        <w:rPr>
          <w:rFonts w:ascii="Arial Nova" w:hAnsi="Arial Nova" w:cs="Iskoola Pota"/>
        </w:rPr>
        <w:t>a focus on the device being attached to the lower legs rather than hands or arms</w:t>
      </w:r>
    </w:p>
    <w:p w14:paraId="6BB4207B" w14:textId="597A8661" w:rsidR="007C136A" w:rsidRDefault="000172A1" w:rsidP="00B64580">
      <w:pPr>
        <w:pStyle w:val="ListParagraph"/>
        <w:numPr>
          <w:ilvl w:val="0"/>
          <w:numId w:val="1"/>
        </w:numPr>
        <w:rPr>
          <w:rFonts w:ascii="Arial Nova" w:hAnsi="Arial Nova" w:cs="Iskoola Pota"/>
        </w:rPr>
      </w:pPr>
      <w:r>
        <w:rPr>
          <w:rFonts w:ascii="Arial Nova" w:hAnsi="Arial Nova" w:cs="Iskoola Pota"/>
        </w:rPr>
        <w:t xml:space="preserve">Focusing on the lower legs, the user is free to use their hand and arms to further enhance navigation or for other activities. </w:t>
      </w:r>
    </w:p>
    <w:p w14:paraId="4C821559" w14:textId="3434F9AB" w:rsidR="00001D65" w:rsidRDefault="00001D65" w:rsidP="00B64580">
      <w:pPr>
        <w:pStyle w:val="ListParagraph"/>
        <w:numPr>
          <w:ilvl w:val="0"/>
          <w:numId w:val="1"/>
        </w:numPr>
        <w:rPr>
          <w:rFonts w:ascii="Arial Nova" w:hAnsi="Arial Nova" w:cs="Iskoola Pota"/>
        </w:rPr>
      </w:pPr>
      <w:r>
        <w:rPr>
          <w:rFonts w:ascii="Arial Nova" w:hAnsi="Arial Nova" w:cs="Iskoola Pota"/>
        </w:rPr>
        <w:t xml:space="preserve">Allows blind/partially sighted to travel in a built environment more naturally, to react to obstacles passively i.e. without having to use a cane to hit </w:t>
      </w:r>
      <w:proofErr w:type="spellStart"/>
      <w:proofErr w:type="gramStart"/>
      <w:r>
        <w:rPr>
          <w:rFonts w:ascii="Arial Nova" w:hAnsi="Arial Nova" w:cs="Iskoola Pota"/>
        </w:rPr>
        <w:t>a</w:t>
      </w:r>
      <w:proofErr w:type="spellEnd"/>
      <w:proofErr w:type="gramEnd"/>
      <w:r>
        <w:rPr>
          <w:rFonts w:ascii="Arial Nova" w:hAnsi="Arial Nova" w:cs="Iskoola Pota"/>
        </w:rPr>
        <w:t xml:space="preserve"> obstacle. </w:t>
      </w:r>
    </w:p>
    <w:p w14:paraId="603F521E" w14:textId="50062C7B" w:rsidR="000172A1" w:rsidRDefault="000172A1" w:rsidP="00B64580">
      <w:pPr>
        <w:pStyle w:val="ListParagraph"/>
        <w:numPr>
          <w:ilvl w:val="0"/>
          <w:numId w:val="1"/>
        </w:numPr>
        <w:rPr>
          <w:rFonts w:ascii="Arial Nova" w:hAnsi="Arial Nova" w:cs="Iskoola Pota"/>
        </w:rPr>
      </w:pPr>
      <w:r>
        <w:rPr>
          <w:rFonts w:ascii="Arial Nova" w:hAnsi="Arial Nova" w:cs="Iskoola Pota"/>
        </w:rPr>
        <w:t xml:space="preserve">An emphasis on discretion, a more discreet device draws less attention to the user, possibly increasing their confidence in navigation </w:t>
      </w:r>
    </w:p>
    <w:p w14:paraId="17E55ADB" w14:textId="5031754B" w:rsidR="000172A1" w:rsidRDefault="000172A1" w:rsidP="00B64580">
      <w:pPr>
        <w:pStyle w:val="ListParagraph"/>
        <w:numPr>
          <w:ilvl w:val="0"/>
          <w:numId w:val="1"/>
        </w:numPr>
        <w:rPr>
          <w:rFonts w:ascii="Arial Nova" w:hAnsi="Arial Nova" w:cs="Iskoola Pota"/>
        </w:rPr>
      </w:pPr>
      <w:r>
        <w:rPr>
          <w:rFonts w:ascii="Arial Nova" w:hAnsi="Arial Nova" w:cs="Iskoola Pota"/>
        </w:rPr>
        <w:t>Only requires a 9v battery, future work on Proxicane</w:t>
      </w:r>
      <w:r w:rsidR="00F3584A">
        <w:rPr>
          <w:rFonts w:ascii="Arial Nova" w:hAnsi="Arial Nova" w:cs="Iskoola Pota"/>
        </w:rPr>
        <w:t xml:space="preserve"> will reduce the power consumption </w:t>
      </w:r>
    </w:p>
    <w:p w14:paraId="146D9ADC" w14:textId="673D77EF" w:rsidR="00D74BA0" w:rsidRDefault="00D74BA0" w:rsidP="00B64580">
      <w:pPr>
        <w:pStyle w:val="ListParagraph"/>
        <w:numPr>
          <w:ilvl w:val="0"/>
          <w:numId w:val="1"/>
        </w:numPr>
        <w:rPr>
          <w:rFonts w:ascii="Arial Nova" w:hAnsi="Arial Nova" w:cs="Iskoola Pota"/>
        </w:rPr>
      </w:pPr>
      <w:r>
        <w:rPr>
          <w:rFonts w:ascii="Arial Nova" w:hAnsi="Arial Nova" w:cs="Iskoola Pota"/>
        </w:rPr>
        <w:t>All components are low-cost and easy to obtain</w:t>
      </w:r>
      <w:r w:rsidR="007D2841">
        <w:rPr>
          <w:rFonts w:ascii="Arial Nova" w:hAnsi="Arial Nova" w:cs="Iskoola Pota"/>
        </w:rPr>
        <w:t xml:space="preserve"> or even salvaged (vibration motors can easily be found in disused smartphones etc..).</w:t>
      </w:r>
      <w:r>
        <w:rPr>
          <w:rFonts w:ascii="Arial Nova" w:hAnsi="Arial Nova" w:cs="Iskoola Pota"/>
        </w:rPr>
        <w:t xml:space="preserve"> There are better sensors such as laser range </w:t>
      </w:r>
      <w:r w:rsidR="007D2841">
        <w:rPr>
          <w:rFonts w:ascii="Arial Nova" w:hAnsi="Arial Nova" w:cs="Iskoola Pota"/>
        </w:rPr>
        <w:t>finders,</w:t>
      </w:r>
      <w:r>
        <w:rPr>
          <w:rFonts w:ascii="Arial Nova" w:hAnsi="Arial Nova" w:cs="Iskoola Pota"/>
        </w:rPr>
        <w:t xml:space="preserve"> but this was avoided as it was expensive, (above £40 for a single sensor)</w:t>
      </w:r>
    </w:p>
    <w:p w14:paraId="46DC8354" w14:textId="56330EA8" w:rsidR="007D2841" w:rsidRDefault="007D2841" w:rsidP="00B64580">
      <w:pPr>
        <w:pStyle w:val="ListParagraph"/>
        <w:numPr>
          <w:ilvl w:val="0"/>
          <w:numId w:val="1"/>
        </w:numPr>
        <w:rPr>
          <w:rFonts w:ascii="Arial Nova" w:hAnsi="Arial Nova" w:cs="Iskoola Pota"/>
        </w:rPr>
      </w:pPr>
      <w:r>
        <w:rPr>
          <w:rFonts w:ascii="Arial Nova" w:hAnsi="Arial Nova" w:cs="Iskoola Pota"/>
        </w:rPr>
        <w:t xml:space="preserve">Low cost allows rapid changes to made to the design without fear of financial burden. </w:t>
      </w:r>
    </w:p>
    <w:p w14:paraId="353C78A1" w14:textId="7FEF67CE" w:rsidR="00404C38" w:rsidRDefault="00404C38" w:rsidP="00B64580">
      <w:pPr>
        <w:pStyle w:val="ListParagraph"/>
        <w:numPr>
          <w:ilvl w:val="0"/>
          <w:numId w:val="1"/>
        </w:numPr>
        <w:rPr>
          <w:rFonts w:ascii="Arial Nova" w:hAnsi="Arial Nova" w:cs="Iskoola Pota"/>
        </w:rPr>
      </w:pPr>
      <w:r>
        <w:rPr>
          <w:rFonts w:ascii="Arial Nova" w:hAnsi="Arial Nova" w:cs="Iskoola Pota"/>
        </w:rPr>
        <w:t xml:space="preserve">Simple to operate, user only </w:t>
      </w:r>
      <w:proofErr w:type="gramStart"/>
      <w:r>
        <w:rPr>
          <w:rFonts w:ascii="Arial Nova" w:hAnsi="Arial Nova" w:cs="Iskoola Pota"/>
        </w:rPr>
        <w:t>has to</w:t>
      </w:r>
      <w:proofErr w:type="gramEnd"/>
      <w:r>
        <w:rPr>
          <w:rFonts w:ascii="Arial Nova" w:hAnsi="Arial Nova" w:cs="Iskoola Pota"/>
        </w:rPr>
        <w:t xml:space="preserve"> turn on device via a switch and attach the device to lower leg, they ca</w:t>
      </w:r>
      <w:r w:rsidR="00451319">
        <w:rPr>
          <w:rFonts w:ascii="Arial Nova" w:hAnsi="Arial Nova" w:cs="Iskoola Pota"/>
        </w:rPr>
        <w:t xml:space="preserve">n start navigating immediately </w:t>
      </w:r>
    </w:p>
    <w:p w14:paraId="1E6E3A75" w14:textId="7F1065E4" w:rsidR="00451319" w:rsidRDefault="00451319" w:rsidP="00B64580">
      <w:pPr>
        <w:pStyle w:val="ListParagraph"/>
        <w:numPr>
          <w:ilvl w:val="0"/>
          <w:numId w:val="1"/>
        </w:numPr>
        <w:rPr>
          <w:rFonts w:ascii="Arial Nova" w:hAnsi="Arial Nova" w:cs="Iskoola Pota"/>
        </w:rPr>
      </w:pPr>
      <w:r>
        <w:rPr>
          <w:rFonts w:ascii="Arial Nova" w:hAnsi="Arial Nova" w:cs="Iskoola Pota"/>
        </w:rPr>
        <w:t>Changin</w:t>
      </w:r>
      <w:r w:rsidR="001B465C">
        <w:rPr>
          <w:rFonts w:ascii="Arial Nova" w:hAnsi="Arial Nova" w:cs="Iskoola Pota"/>
        </w:rPr>
        <w:t xml:space="preserve">g the object distance detection can be done by editing the source code, the Arduino only needs to be plugged in </w:t>
      </w:r>
    </w:p>
    <w:p w14:paraId="3321C999" w14:textId="31D56F73" w:rsidR="001474FE" w:rsidRDefault="004C0110" w:rsidP="00B64580">
      <w:pPr>
        <w:pStyle w:val="ListParagraph"/>
        <w:numPr>
          <w:ilvl w:val="0"/>
          <w:numId w:val="1"/>
        </w:numPr>
        <w:rPr>
          <w:rFonts w:ascii="Arial Nova" w:hAnsi="Arial Nova" w:cs="Iskoola Pota"/>
        </w:rPr>
      </w:pPr>
      <w:r>
        <w:rPr>
          <w:rFonts w:ascii="Arial Nova" w:hAnsi="Arial Nova" w:cs="Iskoola Pota"/>
        </w:rPr>
        <w:t>Accessible source code, o</w:t>
      </w:r>
      <w:r w:rsidR="001474FE">
        <w:rPr>
          <w:rFonts w:ascii="Arial Nova" w:hAnsi="Arial Nova" w:cs="Iskoola Pota"/>
        </w:rPr>
        <w:t>nly 60 lines of source code</w:t>
      </w:r>
      <w:r>
        <w:rPr>
          <w:rFonts w:ascii="Arial Nova" w:hAnsi="Arial Nova" w:cs="Iskoola Pota"/>
        </w:rPr>
        <w:t xml:space="preserve"> which</w:t>
      </w:r>
      <w:r w:rsidR="001474FE">
        <w:rPr>
          <w:rFonts w:ascii="Arial Nova" w:hAnsi="Arial Nova" w:cs="Iskoola Pota"/>
        </w:rPr>
        <w:t xml:space="preserve"> is well commented</w:t>
      </w:r>
      <w:r w:rsidR="009A74CD">
        <w:rPr>
          <w:rFonts w:ascii="Arial Nova" w:hAnsi="Arial Nova" w:cs="Iskoola Pota"/>
        </w:rPr>
        <w:t xml:space="preserve">. </w:t>
      </w:r>
      <w:r>
        <w:rPr>
          <w:rFonts w:ascii="Arial Nova" w:hAnsi="Arial Nova" w:cs="Iskoola Pota"/>
        </w:rPr>
        <w:t>With little coding knowledge anyone understand the entire source code of Proxicane</w:t>
      </w:r>
    </w:p>
    <w:p w14:paraId="447F3555" w14:textId="7F92336C" w:rsidR="00AD3197" w:rsidRDefault="005F3E1C" w:rsidP="00266C85">
      <w:pPr>
        <w:pStyle w:val="ListParagraph"/>
        <w:numPr>
          <w:ilvl w:val="0"/>
          <w:numId w:val="1"/>
        </w:numPr>
        <w:rPr>
          <w:rFonts w:ascii="Arial Nova" w:hAnsi="Arial Nova" w:cs="Iskoola Pota"/>
        </w:rPr>
      </w:pPr>
      <w:r>
        <w:rPr>
          <w:rFonts w:ascii="Arial Nova" w:hAnsi="Arial Nova" w:cs="Iskoola Pota"/>
        </w:rPr>
        <w:lastRenderedPageBreak/>
        <w:t xml:space="preserve">Haptic feedback, more discrete than a </w:t>
      </w:r>
      <w:r w:rsidR="00AD3197">
        <w:rPr>
          <w:rFonts w:ascii="Arial Nova" w:hAnsi="Arial Nova" w:cs="Iskoola Pota"/>
        </w:rPr>
        <w:t>cane (</w:t>
      </w:r>
      <w:r>
        <w:rPr>
          <w:rFonts w:ascii="Arial Nova" w:hAnsi="Arial Nova" w:cs="Iskoola Pota"/>
        </w:rPr>
        <w:t xml:space="preserve">which </w:t>
      </w:r>
      <w:r w:rsidR="00935FCE">
        <w:rPr>
          <w:rFonts w:ascii="Arial Nova" w:hAnsi="Arial Nova" w:cs="Iskoola Pota"/>
        </w:rPr>
        <w:t>must</w:t>
      </w:r>
      <w:r>
        <w:rPr>
          <w:rFonts w:ascii="Arial Nova" w:hAnsi="Arial Nova" w:cs="Iskoola Pota"/>
        </w:rPr>
        <w:t xml:space="preserve"> by design be loud</w:t>
      </w:r>
      <w:r w:rsidR="00EA39D2">
        <w:rPr>
          <w:rFonts w:ascii="Arial Nova" w:hAnsi="Arial Nova" w:cs="Iskoola Pota"/>
        </w:rPr>
        <w:t>, as the user hits/sweeps across surfaces</w:t>
      </w:r>
      <w:r>
        <w:rPr>
          <w:rFonts w:ascii="Arial Nova" w:hAnsi="Arial Nova" w:cs="Iskoola Pota"/>
        </w:rPr>
        <w:t>)</w:t>
      </w:r>
      <w:r w:rsidR="00AD3197">
        <w:rPr>
          <w:rFonts w:ascii="Arial Nova" w:hAnsi="Arial Nova" w:cs="Iskoola Pota"/>
        </w:rPr>
        <w:t xml:space="preserve">, if the user has deafness or reduced hearing haptic feedback would not impair the navigation abilities unlike using </w:t>
      </w:r>
      <w:r w:rsidR="00EA39D2">
        <w:rPr>
          <w:rFonts w:ascii="Arial Nova" w:hAnsi="Arial Nova" w:cs="Iskoola Pota"/>
        </w:rPr>
        <w:t xml:space="preserve">a </w:t>
      </w:r>
      <w:r w:rsidR="00AD3197">
        <w:rPr>
          <w:rFonts w:ascii="Arial Nova" w:hAnsi="Arial Nova" w:cs="Iskoola Pota"/>
        </w:rPr>
        <w:t>cane</w:t>
      </w:r>
    </w:p>
    <w:p w14:paraId="26CBBFBB" w14:textId="4779723C" w:rsidR="00BE7CEA" w:rsidRDefault="00BE7CEA" w:rsidP="00266C85">
      <w:pPr>
        <w:pStyle w:val="ListParagraph"/>
        <w:numPr>
          <w:ilvl w:val="0"/>
          <w:numId w:val="1"/>
        </w:numPr>
        <w:rPr>
          <w:rFonts w:ascii="Arial Nova" w:hAnsi="Arial Nova" w:cs="Iskoola Pota"/>
        </w:rPr>
      </w:pPr>
      <w:r>
        <w:rPr>
          <w:rFonts w:ascii="Arial Nova" w:hAnsi="Arial Nova" w:cs="Iskoola Pota"/>
        </w:rPr>
        <w:t xml:space="preserve">Ultrasound is not affected by lighting, can work in any lighting condition, unlike a laser range finder or any other sensor that relies on light. </w:t>
      </w:r>
    </w:p>
    <w:p w14:paraId="19203AE5" w14:textId="6DE60C70" w:rsidR="00716C34" w:rsidRPr="00266C85" w:rsidRDefault="00716C34" w:rsidP="00266C85">
      <w:pPr>
        <w:pStyle w:val="ListParagraph"/>
        <w:numPr>
          <w:ilvl w:val="0"/>
          <w:numId w:val="1"/>
        </w:numPr>
        <w:rPr>
          <w:rFonts w:ascii="Arial Nova" w:hAnsi="Arial Nova" w:cs="Iskoola Pota"/>
        </w:rPr>
      </w:pPr>
      <w:r>
        <w:rPr>
          <w:rFonts w:ascii="Arial Nova" w:hAnsi="Arial Nova" w:cs="Iskoola Pota"/>
        </w:rPr>
        <w:t>Haptic feedback provided by the vibration motor is the same feedback used in modern smartphones, Users would most likely familiar with the vibration provided by the motors.</w:t>
      </w:r>
    </w:p>
    <w:p w14:paraId="1268A658" w14:textId="030EE5C6" w:rsidR="00001D65" w:rsidRDefault="00001D65" w:rsidP="00B64580">
      <w:pPr>
        <w:pStyle w:val="ListParagraph"/>
        <w:numPr>
          <w:ilvl w:val="0"/>
          <w:numId w:val="1"/>
        </w:numPr>
        <w:rPr>
          <w:rFonts w:ascii="Arial Nova" w:hAnsi="Arial Nova" w:cs="Iskoola Pota"/>
        </w:rPr>
      </w:pPr>
      <w:r>
        <w:rPr>
          <w:rFonts w:ascii="Arial Nova" w:hAnsi="Arial Nova" w:cs="Iskoola Pota"/>
        </w:rPr>
        <w:t>Low cost, cheaper than a cane. Standard canes on average cost £ 20-24. Even without further optimisations and without buying parts in bulk</w:t>
      </w:r>
      <w:r w:rsidR="00567724">
        <w:rPr>
          <w:rFonts w:ascii="Arial Nova" w:hAnsi="Arial Nova" w:cs="Iskoola Pota"/>
        </w:rPr>
        <w:t>,</w:t>
      </w:r>
      <w:r>
        <w:rPr>
          <w:rFonts w:ascii="Arial Nova" w:hAnsi="Arial Nova" w:cs="Iskoola Pota"/>
        </w:rPr>
        <w:t xml:space="preserve"> Proxicane on average costs £18.50</w:t>
      </w:r>
    </w:p>
    <w:p w14:paraId="5C8AED1A" w14:textId="6AA47072" w:rsidR="00001D65" w:rsidRDefault="00001D65" w:rsidP="00001D65">
      <w:pPr>
        <w:pStyle w:val="ListParagraph"/>
        <w:rPr>
          <w:rFonts w:ascii="Arial Nova" w:hAnsi="Arial Nova" w:cs="Iskoola Pota"/>
        </w:rPr>
      </w:pPr>
      <w:r>
        <w:rPr>
          <w:rFonts w:ascii="Arial Nova" w:hAnsi="Arial Nova" w:cs="Iskoola Pota"/>
        </w:rPr>
        <w:t>Examples of current cane prices:</w:t>
      </w:r>
    </w:p>
    <w:p w14:paraId="138A2604" w14:textId="3E526AFA" w:rsidR="00F3584A" w:rsidRPr="00001D65" w:rsidRDefault="00001D65" w:rsidP="00001D65">
      <w:pPr>
        <w:pStyle w:val="ListParagraph"/>
        <w:rPr>
          <w:rFonts w:ascii="Arial Nova" w:hAnsi="Arial Nova" w:cs="Iskoola Pota"/>
        </w:rPr>
      </w:pPr>
      <w:hyperlink r:id="rId19" w:history="1">
        <w:r w:rsidRPr="00F05780">
          <w:rPr>
            <w:rStyle w:val="Hyperlink"/>
          </w:rPr>
          <w:t>https://shop.rnib.org.uk/mobility/canes/100cm-folding-guide-cane-pencil-tip.html</w:t>
        </w:r>
      </w:hyperlink>
      <w:r>
        <w:t xml:space="preserve"> </w:t>
      </w:r>
    </w:p>
    <w:p w14:paraId="1172AD51" w14:textId="77777777" w:rsidR="00001D65" w:rsidRPr="00001D65" w:rsidRDefault="00001D65" w:rsidP="00001D65">
      <w:pPr>
        <w:pStyle w:val="ListParagraph"/>
        <w:rPr>
          <w:rFonts w:ascii="Arial Nova" w:hAnsi="Arial Nova" w:cs="Iskoola Pota"/>
        </w:rPr>
      </w:pPr>
    </w:p>
    <w:p w14:paraId="332EA0BA" w14:textId="50043521" w:rsidR="00001D65" w:rsidRDefault="00001D65" w:rsidP="00001D65">
      <w:pPr>
        <w:pStyle w:val="ListParagraph"/>
        <w:rPr>
          <w:rFonts w:ascii="Arial Nova" w:hAnsi="Arial Nova" w:cs="Iskoola Pota"/>
        </w:rPr>
      </w:pPr>
      <w:hyperlink r:id="rId20" w:history="1">
        <w:r>
          <w:rPr>
            <w:rStyle w:val="Hyperlink"/>
          </w:rPr>
          <w:t>https://www.amazon.co.uk/White-Aluminum-Mobility-Folding-Sections/dp/B019LOFY5G/ref=sr_1_2?keywords=cane+for+blind&amp;qid=1556033970&amp;s=gateway&amp;sr=8-2</w:t>
        </w:r>
      </w:hyperlink>
    </w:p>
    <w:p w14:paraId="30F51978" w14:textId="1B6CC0B2" w:rsidR="0089461F" w:rsidRDefault="0089461F">
      <w:pPr>
        <w:rPr>
          <w:rFonts w:ascii="Arial Nova" w:hAnsi="Arial Nova" w:cs="Iskoola Pota"/>
          <w:b/>
        </w:rPr>
      </w:pPr>
    </w:p>
    <w:p w14:paraId="36292456" w14:textId="73D80BA5" w:rsidR="00143442" w:rsidRDefault="00143442">
      <w:pPr>
        <w:rPr>
          <w:rFonts w:ascii="Arial Nova" w:hAnsi="Arial Nova" w:cs="Iskoola Pota"/>
          <w:b/>
        </w:rPr>
      </w:pPr>
      <w:r>
        <w:rPr>
          <w:rFonts w:ascii="Arial Nova" w:hAnsi="Arial Nova" w:cs="Iskoola Pota"/>
          <w:b/>
        </w:rPr>
        <w:t>Limitations:</w:t>
      </w:r>
    </w:p>
    <w:p w14:paraId="12A53AAC" w14:textId="0703AAC0" w:rsidR="00BD13E3" w:rsidRPr="00D74BA0" w:rsidRDefault="006C413E" w:rsidP="00E87892">
      <w:pPr>
        <w:pStyle w:val="ListParagraph"/>
        <w:numPr>
          <w:ilvl w:val="0"/>
          <w:numId w:val="1"/>
        </w:numPr>
        <w:rPr>
          <w:rFonts w:ascii="Arial Nova" w:hAnsi="Arial Nova" w:cs="Iskoola Pota"/>
          <w:b/>
        </w:rPr>
      </w:pPr>
      <w:r>
        <w:rPr>
          <w:rFonts w:ascii="Arial Nova" w:hAnsi="Arial Nova" w:cs="Iskoola Pota"/>
        </w:rPr>
        <w:t xml:space="preserve">Different surface materials reflect ultrasound waves differently, this affects the accuracy of readings. </w:t>
      </w:r>
      <w:r w:rsidR="00C063E3">
        <w:rPr>
          <w:rFonts w:ascii="Arial Nova" w:hAnsi="Arial Nova" w:cs="Iskoola Pota"/>
        </w:rPr>
        <w:t xml:space="preserve">For example, </w:t>
      </w:r>
      <w:r w:rsidR="008E1BAA">
        <w:rPr>
          <w:rFonts w:ascii="Arial Nova" w:hAnsi="Arial Nova" w:cs="Iskoola Pota"/>
        </w:rPr>
        <w:t xml:space="preserve">fabric materials will absorb some of the ultrasound waves </w:t>
      </w:r>
      <w:r w:rsidR="002C1089">
        <w:rPr>
          <w:rFonts w:ascii="Arial Nova" w:hAnsi="Arial Nova" w:cs="Iskoola Pota"/>
        </w:rPr>
        <w:t>reducing accuracy of object detection (distance to detect an object will be lower). Hard flat surface normally reflects best.</w:t>
      </w:r>
    </w:p>
    <w:p w14:paraId="32BA3BD4" w14:textId="6EEE6031" w:rsidR="00D74BA0" w:rsidRPr="002C1089" w:rsidRDefault="00D74BA0" w:rsidP="00E87892">
      <w:pPr>
        <w:pStyle w:val="ListParagraph"/>
        <w:numPr>
          <w:ilvl w:val="0"/>
          <w:numId w:val="1"/>
        </w:numPr>
        <w:rPr>
          <w:rFonts w:ascii="Arial Nova" w:hAnsi="Arial Nova" w:cs="Iskoola Pota"/>
          <w:b/>
        </w:rPr>
      </w:pPr>
      <w:r>
        <w:rPr>
          <w:rFonts w:ascii="Arial Nova" w:hAnsi="Arial Nova" w:cs="Iskoola Pota"/>
        </w:rPr>
        <w:t xml:space="preserve">Due to obstacles having different </w:t>
      </w:r>
      <w:r w:rsidR="00DA66CA">
        <w:rPr>
          <w:rFonts w:ascii="Arial Nova" w:hAnsi="Arial Nova" w:cs="Iskoola Pota"/>
        </w:rPr>
        <w:t xml:space="preserve">materials, the detection distance for different obstacles will not be uniform. For example, a sofa will be detected more slower than a closed wooden door, because the sofas material will absorb ultrasound waves more. </w:t>
      </w:r>
    </w:p>
    <w:p w14:paraId="00BFA152" w14:textId="749ECD4B" w:rsidR="002C1089" w:rsidRPr="00BB3663" w:rsidRDefault="00BB3663" w:rsidP="00E87892">
      <w:pPr>
        <w:pStyle w:val="ListParagraph"/>
        <w:numPr>
          <w:ilvl w:val="0"/>
          <w:numId w:val="1"/>
        </w:numPr>
        <w:rPr>
          <w:rFonts w:ascii="Arial Nova" w:hAnsi="Arial Nova" w:cs="Iskoola Pota"/>
          <w:b/>
        </w:rPr>
      </w:pPr>
      <w:r>
        <w:rPr>
          <w:rFonts w:ascii="Arial Nova" w:hAnsi="Arial Nova" w:cs="Iskoola Pota"/>
        </w:rPr>
        <w:t xml:space="preserve">Where the haptic feedback end is attached to the leg, each Proxicane unit has its own haptic feedback end or output. When two Proxicane units are attached to </w:t>
      </w:r>
      <w:r w:rsidR="00F96230">
        <w:rPr>
          <w:rFonts w:ascii="Arial Nova" w:hAnsi="Arial Nova" w:cs="Iskoola Pota"/>
        </w:rPr>
        <w:t>a user’s</w:t>
      </w:r>
      <w:r>
        <w:rPr>
          <w:rFonts w:ascii="Arial Nova" w:hAnsi="Arial Nova" w:cs="Iskoola Pota"/>
        </w:rPr>
        <w:t xml:space="preserve"> leg, the haptic feedback ends need to be at least 15cm away from each other, this is to ensure</w:t>
      </w:r>
      <w:r w:rsidR="00B95E95">
        <w:rPr>
          <w:rFonts w:ascii="Arial Nova" w:hAnsi="Arial Nova" w:cs="Iskoola Pota"/>
        </w:rPr>
        <w:t xml:space="preserve"> that</w:t>
      </w:r>
      <w:r>
        <w:rPr>
          <w:rFonts w:ascii="Arial Nova" w:hAnsi="Arial Nova" w:cs="Iskoola Pota"/>
        </w:rPr>
        <w:t xml:space="preserve"> the user </w:t>
      </w:r>
      <w:r w:rsidR="00B95E95">
        <w:rPr>
          <w:rFonts w:ascii="Arial Nova" w:hAnsi="Arial Nova" w:cs="Iskoola Pota"/>
        </w:rPr>
        <w:t>is</w:t>
      </w:r>
      <w:r>
        <w:rPr>
          <w:rFonts w:ascii="Arial Nova" w:hAnsi="Arial Nova" w:cs="Iskoola Pota"/>
        </w:rPr>
        <w:t xml:space="preserve"> clear which unit detected </w:t>
      </w:r>
      <w:proofErr w:type="spellStart"/>
      <w:proofErr w:type="gramStart"/>
      <w:r>
        <w:rPr>
          <w:rFonts w:ascii="Arial Nova" w:hAnsi="Arial Nova" w:cs="Iskoola Pota"/>
        </w:rPr>
        <w:t>a</w:t>
      </w:r>
      <w:proofErr w:type="spellEnd"/>
      <w:proofErr w:type="gramEnd"/>
      <w:r>
        <w:rPr>
          <w:rFonts w:ascii="Arial Nova" w:hAnsi="Arial Nova" w:cs="Iskoola Pota"/>
        </w:rPr>
        <w:t xml:space="preserve"> obstacle.</w:t>
      </w:r>
    </w:p>
    <w:p w14:paraId="2A568391" w14:textId="602FC007" w:rsidR="00BB3663" w:rsidRPr="00BB3663" w:rsidRDefault="00BB3663" w:rsidP="00E87892">
      <w:pPr>
        <w:pStyle w:val="ListParagraph"/>
        <w:numPr>
          <w:ilvl w:val="0"/>
          <w:numId w:val="1"/>
        </w:numPr>
        <w:rPr>
          <w:rFonts w:ascii="Arial Nova" w:hAnsi="Arial Nova" w:cs="Iskoola Pota"/>
          <w:b/>
        </w:rPr>
      </w:pPr>
      <w:r>
        <w:rPr>
          <w:rFonts w:ascii="Arial Nova" w:hAnsi="Arial Nova" w:cs="Iskoola Pota"/>
        </w:rPr>
        <w:t>The problem with multiple haptic feedback outputs on the body is that a user could mistake or misinterpret the wrong reading</w:t>
      </w:r>
    </w:p>
    <w:p w14:paraId="5674D18A" w14:textId="57BA15F0" w:rsidR="00BB3663" w:rsidRPr="00BB3663" w:rsidRDefault="00BB3663" w:rsidP="00E87892">
      <w:pPr>
        <w:pStyle w:val="ListParagraph"/>
        <w:numPr>
          <w:ilvl w:val="0"/>
          <w:numId w:val="1"/>
        </w:numPr>
        <w:rPr>
          <w:rFonts w:ascii="Arial Nova" w:hAnsi="Arial Nova" w:cs="Iskoola Pota"/>
          <w:b/>
        </w:rPr>
      </w:pPr>
      <w:r>
        <w:rPr>
          <w:rFonts w:ascii="Arial Nova" w:hAnsi="Arial Nova" w:cs="Iskoola Pota"/>
        </w:rPr>
        <w:t xml:space="preserve">Certain user may be sensitive to </w:t>
      </w:r>
      <w:r w:rsidR="00F96230">
        <w:rPr>
          <w:rFonts w:ascii="Arial Nova" w:hAnsi="Arial Nova" w:cs="Iskoola Pota"/>
        </w:rPr>
        <w:t>h</w:t>
      </w:r>
      <w:r>
        <w:rPr>
          <w:rFonts w:ascii="Arial Nova" w:hAnsi="Arial Nova" w:cs="Iskoola Pota"/>
        </w:rPr>
        <w:t>aptic feedback</w:t>
      </w:r>
    </w:p>
    <w:p w14:paraId="6C335274" w14:textId="0642B564" w:rsidR="00BB3663" w:rsidRPr="00F96230" w:rsidRDefault="00BB3663" w:rsidP="00E87892">
      <w:pPr>
        <w:pStyle w:val="ListParagraph"/>
        <w:numPr>
          <w:ilvl w:val="0"/>
          <w:numId w:val="1"/>
        </w:numPr>
        <w:rPr>
          <w:rFonts w:ascii="Arial Nova" w:hAnsi="Arial Nova" w:cs="Iskoola Pota"/>
          <w:b/>
        </w:rPr>
      </w:pPr>
      <w:r>
        <w:rPr>
          <w:rFonts w:ascii="Arial Nova" w:hAnsi="Arial Nova" w:cs="Iskoola Pota"/>
        </w:rPr>
        <w:t xml:space="preserve">It is unclear </w:t>
      </w:r>
      <w:r w:rsidR="00F96230">
        <w:rPr>
          <w:rFonts w:ascii="Arial Nova" w:hAnsi="Arial Nova" w:cs="Iskoola Pota"/>
        </w:rPr>
        <w:t xml:space="preserve">what the effects of long-term haptic feedback is, does the user have reduced sensitivity to it? does it distress the user? [look for papers] </w:t>
      </w:r>
    </w:p>
    <w:p w14:paraId="09836267" w14:textId="7A5FB5F0" w:rsidR="00E87892" w:rsidRPr="00BE7CEA" w:rsidRDefault="00F96230" w:rsidP="00FE25A8">
      <w:pPr>
        <w:pStyle w:val="ListParagraph"/>
        <w:numPr>
          <w:ilvl w:val="0"/>
          <w:numId w:val="1"/>
        </w:numPr>
        <w:rPr>
          <w:rFonts w:ascii="Arial Nova" w:hAnsi="Arial Nova" w:cs="Iskoola Pota"/>
          <w:b/>
        </w:rPr>
      </w:pPr>
      <w:r>
        <w:rPr>
          <w:rFonts w:ascii="Arial Nova" w:hAnsi="Arial Nova" w:cs="Iskoola Pota"/>
        </w:rPr>
        <w:t xml:space="preserve">Proxicane is still a concept, it is not intended to be mission ready yet. </w:t>
      </w:r>
    </w:p>
    <w:p w14:paraId="44D3C3C7" w14:textId="463C9A7F" w:rsidR="00BE7CEA" w:rsidRPr="00B73AD9" w:rsidRDefault="00BE7CEA" w:rsidP="00FE25A8">
      <w:pPr>
        <w:pStyle w:val="ListParagraph"/>
        <w:numPr>
          <w:ilvl w:val="0"/>
          <w:numId w:val="1"/>
        </w:numPr>
        <w:rPr>
          <w:rFonts w:ascii="Arial Nova" w:hAnsi="Arial Nova" w:cs="Iskoola Pota"/>
          <w:b/>
        </w:rPr>
      </w:pPr>
      <w:r>
        <w:rPr>
          <w:rFonts w:ascii="Arial Nova" w:hAnsi="Arial Nova" w:cs="Iskoola Pota"/>
        </w:rPr>
        <w:t xml:space="preserve">Not suitable for accurate object </w:t>
      </w:r>
      <w:r w:rsidR="00594461">
        <w:rPr>
          <w:rFonts w:ascii="Arial Nova" w:hAnsi="Arial Nova" w:cs="Iskoola Pota"/>
        </w:rPr>
        <w:t>Collison</w:t>
      </w:r>
      <w:r>
        <w:rPr>
          <w:rFonts w:ascii="Arial Nova" w:hAnsi="Arial Nova" w:cs="Iskoola Pota"/>
        </w:rPr>
        <w:t xml:space="preserve"> detection, designed for day-to-day movement at a walking pace. Should not be used </w:t>
      </w:r>
      <w:r w:rsidR="00594461">
        <w:rPr>
          <w:rFonts w:ascii="Arial Nova" w:hAnsi="Arial Nova" w:cs="Iskoola Pota"/>
        </w:rPr>
        <w:t xml:space="preserve">when </w:t>
      </w:r>
      <w:r>
        <w:rPr>
          <w:rFonts w:ascii="Arial Nova" w:hAnsi="Arial Nova" w:cs="Iskoola Pota"/>
        </w:rPr>
        <w:t>cycling for example.</w:t>
      </w:r>
    </w:p>
    <w:p w14:paraId="1DFFC2BF" w14:textId="0D278540" w:rsidR="00B73AD9" w:rsidRPr="00B73AD9" w:rsidRDefault="00B73AD9" w:rsidP="00FE25A8">
      <w:pPr>
        <w:pStyle w:val="ListParagraph"/>
        <w:numPr>
          <w:ilvl w:val="0"/>
          <w:numId w:val="1"/>
        </w:numPr>
        <w:rPr>
          <w:rFonts w:ascii="Arial Nova" w:hAnsi="Arial Nova" w:cs="Iskoola Pota"/>
          <w:b/>
        </w:rPr>
      </w:pPr>
      <w:r>
        <w:rPr>
          <w:rFonts w:ascii="Arial Nova" w:hAnsi="Arial Nova" w:cs="Iskoola Pota"/>
        </w:rPr>
        <w:t xml:space="preserve">To keep costs low as possible, only cheap ultrasound sensors can be used, it is unclear how long these sensors can </w:t>
      </w:r>
      <w:r w:rsidR="00E361F0">
        <w:rPr>
          <w:rFonts w:ascii="Arial Nova" w:hAnsi="Arial Nova" w:cs="Iskoola Pota"/>
        </w:rPr>
        <w:t>endure in real-world situations. More testing is needed</w:t>
      </w:r>
      <w:r w:rsidR="008C3D97">
        <w:rPr>
          <w:rFonts w:ascii="Arial Nova" w:hAnsi="Arial Nova" w:cs="Iskoola Pota"/>
        </w:rPr>
        <w:t>.</w:t>
      </w:r>
      <w:bookmarkStart w:id="0" w:name="_GoBack"/>
      <w:bookmarkEnd w:id="0"/>
    </w:p>
    <w:p w14:paraId="712FC511" w14:textId="77777777" w:rsidR="00B73AD9" w:rsidRPr="00BE7CEA" w:rsidRDefault="00B73AD9" w:rsidP="00FE25A8">
      <w:pPr>
        <w:pStyle w:val="ListParagraph"/>
        <w:numPr>
          <w:ilvl w:val="0"/>
          <w:numId w:val="1"/>
        </w:numPr>
        <w:rPr>
          <w:rFonts w:ascii="Arial Nova" w:hAnsi="Arial Nova" w:cs="Iskoola Pota"/>
          <w:b/>
        </w:rPr>
      </w:pPr>
    </w:p>
    <w:p w14:paraId="64CCE31C" w14:textId="31F78410" w:rsidR="00BE7CEA" w:rsidRPr="00FE25A8" w:rsidRDefault="00BE7CEA" w:rsidP="00FE25A8">
      <w:pPr>
        <w:pStyle w:val="ListParagraph"/>
        <w:numPr>
          <w:ilvl w:val="0"/>
          <w:numId w:val="1"/>
        </w:numPr>
        <w:rPr>
          <w:rFonts w:ascii="Arial Nova" w:hAnsi="Arial Nova" w:cs="Iskoola Pota"/>
          <w:b/>
        </w:rPr>
      </w:pPr>
      <w:r>
        <w:rPr>
          <w:rFonts w:ascii="Arial Nova" w:hAnsi="Arial Nova" w:cs="Iskoola Pota"/>
        </w:rPr>
        <w:t xml:space="preserve">The current power consumption and battery life of Proxicane does not allow all day collision detection. </w:t>
      </w:r>
    </w:p>
    <w:p w14:paraId="3634D787" w14:textId="77777777" w:rsidR="00E87892" w:rsidRDefault="00E87892">
      <w:pPr>
        <w:rPr>
          <w:rFonts w:ascii="Arial Nova" w:hAnsi="Arial Nova" w:cs="Iskoola Pota"/>
          <w:b/>
        </w:rPr>
      </w:pPr>
    </w:p>
    <w:p w14:paraId="5E376A24" w14:textId="77777777" w:rsidR="00E361F0" w:rsidRDefault="00E361F0">
      <w:pPr>
        <w:rPr>
          <w:rFonts w:ascii="Arial Nova" w:hAnsi="Arial Nova" w:cs="Iskoola Pota"/>
          <w:b/>
        </w:rPr>
      </w:pPr>
    </w:p>
    <w:p w14:paraId="48BE7DAD" w14:textId="70CC070D" w:rsidR="00526EF3" w:rsidRPr="00336324" w:rsidRDefault="00526EF3">
      <w:pPr>
        <w:rPr>
          <w:rFonts w:ascii="Arial Nova" w:hAnsi="Arial Nova" w:cs="Iskoola Pota"/>
          <w:b/>
        </w:rPr>
      </w:pPr>
      <w:r w:rsidRPr="00336324">
        <w:rPr>
          <w:rFonts w:ascii="Arial Nova" w:hAnsi="Arial Nova" w:cs="Iskoola Pota"/>
          <w:b/>
        </w:rPr>
        <w:t>Proxicane source code analysed</w:t>
      </w:r>
    </w:p>
    <w:p w14:paraId="79FD87B4" w14:textId="02D1E157" w:rsidR="00145FA6" w:rsidRPr="00336324" w:rsidRDefault="00C50134">
      <w:pPr>
        <w:rPr>
          <w:rFonts w:ascii="Arial Nova" w:hAnsi="Arial Nova" w:cs="Iskoola Pota"/>
        </w:rPr>
      </w:pPr>
      <w:r w:rsidRPr="00336324">
        <w:rPr>
          <w:rFonts w:ascii="Arial Nova" w:hAnsi="Arial Nova" w:cs="Iskoola Pota"/>
        </w:rPr>
        <w:t>[explain line by line the whole source code</w:t>
      </w:r>
      <w:r w:rsidR="00F10A69" w:rsidRPr="00336324">
        <w:rPr>
          <w:rFonts w:ascii="Arial Nova" w:hAnsi="Arial Nova" w:cs="Iskoola Pota"/>
        </w:rPr>
        <w:t xml:space="preserve"> – explain the formal for working out the distance</w:t>
      </w:r>
      <w:r w:rsidRPr="00336324">
        <w:rPr>
          <w:rFonts w:ascii="Arial Nova" w:hAnsi="Arial Nova" w:cs="Iskoola Pota"/>
        </w:rPr>
        <w:t>]</w:t>
      </w:r>
    </w:p>
    <w:p w14:paraId="1B1A60AB" w14:textId="5DFB504B" w:rsidR="00145FA6" w:rsidRPr="00336324" w:rsidRDefault="00145FA6">
      <w:pPr>
        <w:rPr>
          <w:rFonts w:ascii="Arial Nova" w:hAnsi="Arial Nova" w:cs="Iskoola Pota"/>
        </w:rPr>
      </w:pPr>
    </w:p>
    <w:p w14:paraId="4DC41DEF" w14:textId="774B8C53" w:rsidR="00A22672" w:rsidRPr="00336324" w:rsidRDefault="008430D6">
      <w:pPr>
        <w:rPr>
          <w:rFonts w:ascii="Arial Nova" w:hAnsi="Arial Nova" w:cs="Iskoola Pota"/>
          <w:b/>
        </w:rPr>
      </w:pPr>
      <w:r w:rsidRPr="00336324">
        <w:rPr>
          <w:rFonts w:ascii="Arial Nova" w:hAnsi="Arial Nova" w:cs="Iskoola Pota"/>
          <w:b/>
        </w:rPr>
        <w:t>Testing</w:t>
      </w:r>
    </w:p>
    <w:p w14:paraId="12701EB7" w14:textId="7326B73F" w:rsidR="00C54746" w:rsidRDefault="00752E8F">
      <w:pPr>
        <w:rPr>
          <w:rFonts w:ascii="Arial Nova" w:hAnsi="Arial Nova" w:cs="Iskoola Pota"/>
        </w:rPr>
      </w:pPr>
      <w:r w:rsidRPr="00336324">
        <w:rPr>
          <w:rFonts w:ascii="Arial Nova" w:hAnsi="Arial Nova" w:cs="Iskoola Pota"/>
        </w:rPr>
        <w:t>[criteria of Proxicane]</w:t>
      </w:r>
    </w:p>
    <w:p w14:paraId="2F50D683" w14:textId="29D30A46" w:rsidR="00266C85" w:rsidRPr="00336324" w:rsidRDefault="00266C85">
      <w:pPr>
        <w:rPr>
          <w:rFonts w:ascii="Arial Nova" w:hAnsi="Arial Nova" w:cs="Iskoola Pota"/>
        </w:rPr>
      </w:pPr>
      <w:r>
        <w:rPr>
          <w:rFonts w:ascii="Arial Nova" w:hAnsi="Arial Nova" w:cs="Iskoola Pota"/>
        </w:rPr>
        <w:t>[how long does it last in the field currently]</w:t>
      </w:r>
    </w:p>
    <w:p w14:paraId="5FBBD644" w14:textId="56E8DAF5" w:rsidR="00752E8F" w:rsidRPr="00336324" w:rsidRDefault="00752E8F">
      <w:pPr>
        <w:rPr>
          <w:rFonts w:ascii="Arial Nova" w:hAnsi="Arial Nova" w:cs="Iskoola Pota"/>
        </w:rPr>
      </w:pPr>
      <w:r w:rsidRPr="00336324">
        <w:rPr>
          <w:rFonts w:ascii="Arial Nova" w:hAnsi="Arial Nova" w:cs="Iskoola Pota"/>
        </w:rPr>
        <w:t xml:space="preserve">[tests done against </w:t>
      </w:r>
      <w:r w:rsidR="00A944D9" w:rsidRPr="00336324">
        <w:rPr>
          <w:rFonts w:ascii="Arial Nova" w:hAnsi="Arial Nova" w:cs="Iskoola Pota"/>
        </w:rPr>
        <w:t>these criteria</w:t>
      </w:r>
      <w:r w:rsidRPr="00336324">
        <w:rPr>
          <w:rFonts w:ascii="Arial Nova" w:hAnsi="Arial Nova" w:cs="Iskoola Pota"/>
        </w:rPr>
        <w:t xml:space="preserve">] </w:t>
      </w:r>
    </w:p>
    <w:p w14:paraId="101C1336" w14:textId="77777777" w:rsidR="00C54746" w:rsidRPr="00336324" w:rsidRDefault="00C54746">
      <w:pPr>
        <w:rPr>
          <w:rFonts w:ascii="Arial Nova" w:hAnsi="Arial Nova" w:cs="Iskoola Pota"/>
        </w:rPr>
      </w:pPr>
    </w:p>
    <w:p w14:paraId="2FEF9861" w14:textId="4C219379" w:rsidR="00A22672" w:rsidRPr="00336324" w:rsidRDefault="00EE6EA0">
      <w:pPr>
        <w:rPr>
          <w:rFonts w:ascii="Arial Nova" w:hAnsi="Arial Nova" w:cs="Iskoola Pota"/>
          <w:b/>
        </w:rPr>
      </w:pPr>
      <w:r w:rsidRPr="00336324">
        <w:rPr>
          <w:rFonts w:ascii="Arial Nova" w:hAnsi="Arial Nova" w:cs="Iskoola Pota"/>
          <w:b/>
        </w:rPr>
        <w:t>Proxicane development process</w:t>
      </w:r>
    </w:p>
    <w:p w14:paraId="0D4434BA" w14:textId="36F4368C" w:rsidR="00145FA6" w:rsidRPr="00336324" w:rsidRDefault="006D14CB">
      <w:pPr>
        <w:rPr>
          <w:rFonts w:ascii="Arial Nova" w:hAnsi="Arial Nova" w:cs="Iskoola Pota"/>
        </w:rPr>
      </w:pPr>
      <w:r w:rsidRPr="00336324">
        <w:rPr>
          <w:rFonts w:ascii="Arial Nova" w:hAnsi="Arial Nova" w:cs="Iskoola Pota"/>
        </w:rPr>
        <w:t xml:space="preserve">[development process – attempts with web </w:t>
      </w:r>
      <w:proofErr w:type="spellStart"/>
      <w:r w:rsidRPr="00336324">
        <w:rPr>
          <w:rFonts w:ascii="Arial Nova" w:hAnsi="Arial Nova" w:cs="Iskoola Pota"/>
        </w:rPr>
        <w:t>api</w:t>
      </w:r>
      <w:proofErr w:type="spellEnd"/>
      <w:r w:rsidRPr="00336324">
        <w:rPr>
          <w:rFonts w:ascii="Arial Nova" w:hAnsi="Arial Nova" w:cs="Iskoola Pota"/>
        </w:rPr>
        <w:t xml:space="preserve"> and the infrared</w:t>
      </w:r>
      <w:r w:rsidR="00EE6EA0" w:rsidRPr="00336324">
        <w:rPr>
          <w:rFonts w:ascii="Arial Nova" w:hAnsi="Arial Nova" w:cs="Iskoola Pota"/>
        </w:rPr>
        <w:t xml:space="preserve"> sensor</w:t>
      </w:r>
      <w:r w:rsidRPr="00336324">
        <w:rPr>
          <w:rFonts w:ascii="Arial Nova" w:hAnsi="Arial Nova" w:cs="Iskoola Pota"/>
        </w:rPr>
        <w:t>]</w:t>
      </w:r>
    </w:p>
    <w:p w14:paraId="38F6C9D9" w14:textId="3F236F76" w:rsidR="00145FA6" w:rsidRPr="00336324" w:rsidRDefault="00145FA6">
      <w:pPr>
        <w:rPr>
          <w:rFonts w:ascii="Arial Nova" w:hAnsi="Arial Nova" w:cs="Iskoola Pota"/>
        </w:rPr>
      </w:pPr>
    </w:p>
    <w:p w14:paraId="4D77C7ED" w14:textId="51DD6D9A" w:rsidR="00EE6EA0" w:rsidRPr="00336324" w:rsidRDefault="00EE6EA0">
      <w:pPr>
        <w:rPr>
          <w:rFonts w:ascii="Arial Nova" w:hAnsi="Arial Nova" w:cs="Iskoola Pota"/>
        </w:rPr>
      </w:pPr>
    </w:p>
    <w:p w14:paraId="4228D40C" w14:textId="77777777" w:rsidR="00F10A69" w:rsidRPr="00336324" w:rsidRDefault="00F10A69">
      <w:pPr>
        <w:rPr>
          <w:rFonts w:ascii="Arial Nova" w:hAnsi="Arial Nova" w:cs="Iskoola Pota"/>
          <w:b/>
        </w:rPr>
      </w:pPr>
    </w:p>
    <w:p w14:paraId="5CC5CD68" w14:textId="77777777" w:rsidR="00F10A69" w:rsidRPr="00336324" w:rsidRDefault="00F10A69">
      <w:pPr>
        <w:rPr>
          <w:rFonts w:ascii="Arial Nova" w:hAnsi="Arial Nova" w:cs="Iskoola Pota"/>
          <w:b/>
        </w:rPr>
      </w:pPr>
    </w:p>
    <w:p w14:paraId="03150559" w14:textId="77777777" w:rsidR="00F10A69" w:rsidRPr="00336324" w:rsidRDefault="00F10A69">
      <w:pPr>
        <w:rPr>
          <w:rFonts w:ascii="Arial Nova" w:hAnsi="Arial Nova" w:cs="Iskoola Pota"/>
          <w:b/>
        </w:rPr>
      </w:pPr>
    </w:p>
    <w:p w14:paraId="7A5D1D90" w14:textId="2C773D0D" w:rsidR="00F10A69" w:rsidRPr="00336324" w:rsidRDefault="005D4745">
      <w:pPr>
        <w:rPr>
          <w:rFonts w:ascii="Arial Nova" w:hAnsi="Arial Nova" w:cs="Iskoola Pota"/>
          <w:b/>
        </w:rPr>
      </w:pPr>
      <w:r w:rsidRPr="00336324">
        <w:rPr>
          <w:rFonts w:ascii="Arial Nova" w:hAnsi="Arial Nova" w:cs="Iskoola Pota"/>
          <w:b/>
        </w:rPr>
        <w:t>Instructions for building Proxicane:</w:t>
      </w:r>
    </w:p>
    <w:p w14:paraId="756DD6C3" w14:textId="11D4FC24" w:rsidR="005D4745" w:rsidRPr="00336324" w:rsidRDefault="005D4745">
      <w:pPr>
        <w:rPr>
          <w:rFonts w:ascii="Arial Nova" w:hAnsi="Arial Nova" w:cs="Iskoola Pota"/>
          <w:b/>
        </w:rPr>
      </w:pPr>
    </w:p>
    <w:p w14:paraId="32D9A9F3" w14:textId="77777777" w:rsidR="005D4745" w:rsidRPr="00336324" w:rsidRDefault="005D4745">
      <w:pPr>
        <w:rPr>
          <w:rFonts w:ascii="Arial Nova" w:hAnsi="Arial Nova" w:cs="Iskoola Pota"/>
          <w:b/>
        </w:rPr>
      </w:pPr>
    </w:p>
    <w:p w14:paraId="0BE29180" w14:textId="77777777" w:rsidR="00F10A69" w:rsidRPr="00336324" w:rsidRDefault="00F10A69">
      <w:pPr>
        <w:rPr>
          <w:rFonts w:ascii="Arial Nova" w:hAnsi="Arial Nova" w:cs="Iskoola Pota"/>
          <w:b/>
        </w:rPr>
      </w:pPr>
    </w:p>
    <w:p w14:paraId="00F35E7F" w14:textId="77777777" w:rsidR="005D4745" w:rsidRPr="00336324" w:rsidRDefault="005D4745">
      <w:pPr>
        <w:rPr>
          <w:rFonts w:ascii="Arial Nova" w:hAnsi="Arial Nova" w:cs="Iskoola Pota"/>
          <w:b/>
        </w:rPr>
      </w:pPr>
    </w:p>
    <w:p w14:paraId="3B355B32" w14:textId="77777777" w:rsidR="005D4745" w:rsidRPr="00336324" w:rsidRDefault="005D4745">
      <w:pPr>
        <w:rPr>
          <w:rFonts w:ascii="Arial Nova" w:hAnsi="Arial Nova" w:cs="Iskoola Pota"/>
          <w:b/>
        </w:rPr>
      </w:pPr>
    </w:p>
    <w:p w14:paraId="3E1CC158" w14:textId="77777777" w:rsidR="005D4745" w:rsidRPr="00336324" w:rsidRDefault="005D4745">
      <w:pPr>
        <w:rPr>
          <w:rFonts w:ascii="Arial Nova" w:hAnsi="Arial Nova" w:cs="Iskoola Pota"/>
          <w:b/>
        </w:rPr>
      </w:pPr>
    </w:p>
    <w:p w14:paraId="5060955A" w14:textId="77777777" w:rsidR="005D4745" w:rsidRPr="00336324" w:rsidRDefault="005D4745">
      <w:pPr>
        <w:rPr>
          <w:rFonts w:ascii="Arial Nova" w:hAnsi="Arial Nova" w:cs="Iskoola Pota"/>
          <w:b/>
        </w:rPr>
      </w:pPr>
    </w:p>
    <w:p w14:paraId="1BFA7D40" w14:textId="77777777" w:rsidR="00F34C9D" w:rsidRDefault="00F34C9D">
      <w:pPr>
        <w:rPr>
          <w:rFonts w:ascii="Arial Nova" w:hAnsi="Arial Nova" w:cs="Iskoola Pota"/>
          <w:b/>
        </w:rPr>
      </w:pPr>
    </w:p>
    <w:p w14:paraId="69A01ED6" w14:textId="77777777" w:rsidR="00F34C9D" w:rsidRDefault="00F34C9D">
      <w:pPr>
        <w:rPr>
          <w:rFonts w:ascii="Arial Nova" w:hAnsi="Arial Nova" w:cs="Iskoola Pota"/>
          <w:b/>
        </w:rPr>
      </w:pPr>
    </w:p>
    <w:p w14:paraId="561B217E" w14:textId="77777777" w:rsidR="00F34C9D" w:rsidRDefault="00F34C9D">
      <w:pPr>
        <w:rPr>
          <w:rFonts w:ascii="Arial Nova" w:hAnsi="Arial Nova" w:cs="Iskoola Pota"/>
          <w:b/>
        </w:rPr>
      </w:pPr>
    </w:p>
    <w:p w14:paraId="71E20DB7" w14:textId="11F744E8" w:rsidR="005D4745" w:rsidRPr="00336324" w:rsidRDefault="005A6D78">
      <w:pPr>
        <w:rPr>
          <w:rFonts w:ascii="Arial Nova" w:hAnsi="Arial Nova" w:cs="Iskoola Pota"/>
          <w:b/>
        </w:rPr>
      </w:pPr>
      <w:r>
        <w:rPr>
          <w:rFonts w:ascii="Arial Nova" w:hAnsi="Arial Nova" w:cs="Iskoola Pota"/>
          <w:b/>
        </w:rPr>
        <w:t>Fu</w:t>
      </w:r>
      <w:r w:rsidR="007C136A">
        <w:rPr>
          <w:rFonts w:ascii="Arial Nova" w:hAnsi="Arial Nova" w:cs="Iskoola Pota"/>
          <w:b/>
        </w:rPr>
        <w:t>ture</w:t>
      </w:r>
      <w:r>
        <w:rPr>
          <w:rFonts w:ascii="Arial Nova" w:hAnsi="Arial Nova" w:cs="Iskoola Pota"/>
          <w:b/>
        </w:rPr>
        <w:t xml:space="preserve"> </w:t>
      </w:r>
      <w:r w:rsidR="00143442">
        <w:rPr>
          <w:rFonts w:ascii="Arial Nova" w:hAnsi="Arial Nova" w:cs="Iskoola Pota"/>
          <w:b/>
        </w:rPr>
        <w:t>Improvements needed for Proxicane</w:t>
      </w:r>
    </w:p>
    <w:p w14:paraId="7683E3E4" w14:textId="628366A8" w:rsidR="005D4745" w:rsidRDefault="000172A1">
      <w:pPr>
        <w:rPr>
          <w:rFonts w:ascii="Arial Nova" w:hAnsi="Arial Nova" w:cs="Iskoola Pota"/>
          <w:sz w:val="20"/>
        </w:rPr>
      </w:pPr>
      <w:r>
        <w:rPr>
          <w:rFonts w:ascii="Arial Nova" w:hAnsi="Arial Nova" w:cs="Iskoola Pota"/>
          <w:sz w:val="20"/>
        </w:rPr>
        <w:t>[reducing size]</w:t>
      </w:r>
    </w:p>
    <w:p w14:paraId="66061E29" w14:textId="1D2764CC" w:rsidR="000172A1" w:rsidRDefault="000172A1">
      <w:pPr>
        <w:rPr>
          <w:rFonts w:ascii="Arial Nova" w:hAnsi="Arial Nova" w:cs="Iskoola Pota"/>
          <w:sz w:val="20"/>
        </w:rPr>
      </w:pPr>
      <w:r>
        <w:rPr>
          <w:rFonts w:ascii="Arial Nova" w:hAnsi="Arial Nova" w:cs="Iskoola Pota"/>
          <w:sz w:val="20"/>
        </w:rPr>
        <w:t>[reducing power consumption]</w:t>
      </w:r>
    </w:p>
    <w:p w14:paraId="0B52958B" w14:textId="6B8C0B31" w:rsidR="000172A1" w:rsidRPr="000172A1" w:rsidRDefault="000172A1">
      <w:pPr>
        <w:rPr>
          <w:rFonts w:ascii="Arial Nova" w:hAnsi="Arial Nova" w:cs="Iskoola Pota"/>
          <w:sz w:val="20"/>
        </w:rPr>
      </w:pPr>
      <w:r>
        <w:rPr>
          <w:rFonts w:ascii="Arial Nova" w:hAnsi="Arial Nova" w:cs="Iskoola Pota"/>
          <w:sz w:val="20"/>
        </w:rPr>
        <w:t>[3d printed case or cut out cardboard for users]</w:t>
      </w:r>
    </w:p>
    <w:p w14:paraId="44F33BDD" w14:textId="6079292D" w:rsidR="005D4745" w:rsidRPr="00451319" w:rsidRDefault="000128E5">
      <w:pPr>
        <w:rPr>
          <w:rFonts w:ascii="Arial Nova" w:hAnsi="Arial Nova" w:cs="Iskoola Pota"/>
        </w:rPr>
      </w:pPr>
      <w:r>
        <w:rPr>
          <w:rFonts w:ascii="Arial Nova" w:hAnsi="Arial Nova" w:cs="Iskoola Pota"/>
        </w:rPr>
        <w:lastRenderedPageBreak/>
        <w:t>[making it easier for the user to change the object detection distance]</w:t>
      </w:r>
    </w:p>
    <w:p w14:paraId="483FA770" w14:textId="77777777" w:rsidR="007E2CBB" w:rsidRDefault="007E2CBB">
      <w:pPr>
        <w:rPr>
          <w:rFonts w:ascii="Arial Nova" w:hAnsi="Arial Nova" w:cs="Iskoola Pota"/>
          <w:b/>
        </w:rPr>
      </w:pPr>
    </w:p>
    <w:p w14:paraId="2D8096D8" w14:textId="77777777" w:rsidR="007E2CBB" w:rsidRDefault="007E2CBB">
      <w:pPr>
        <w:rPr>
          <w:rFonts w:ascii="Arial Nova" w:hAnsi="Arial Nova" w:cs="Iskoola Pota"/>
          <w:b/>
        </w:rPr>
      </w:pPr>
    </w:p>
    <w:p w14:paraId="41703E8E" w14:textId="77777777" w:rsidR="007E2CBB" w:rsidRDefault="007E2CBB">
      <w:pPr>
        <w:rPr>
          <w:rFonts w:ascii="Arial Nova" w:hAnsi="Arial Nova" w:cs="Iskoola Pota"/>
          <w:b/>
        </w:rPr>
      </w:pPr>
    </w:p>
    <w:p w14:paraId="08BFED3B" w14:textId="673304F1" w:rsidR="007E2CBB" w:rsidRDefault="007E2CBB">
      <w:pPr>
        <w:rPr>
          <w:rFonts w:ascii="Arial Nova" w:hAnsi="Arial Nova" w:cs="Iskoola Pota"/>
          <w:b/>
        </w:rPr>
      </w:pPr>
    </w:p>
    <w:p w14:paraId="2B51926E" w14:textId="77777777" w:rsidR="00C72CCD" w:rsidRDefault="00C72CCD">
      <w:pPr>
        <w:rPr>
          <w:rFonts w:ascii="Arial Nova" w:hAnsi="Arial Nova" w:cs="Iskoola Pota"/>
          <w:b/>
        </w:rPr>
      </w:pPr>
    </w:p>
    <w:p w14:paraId="36C2977F" w14:textId="0A1CAA5A" w:rsidR="00EE6EA0" w:rsidRPr="00336324" w:rsidRDefault="00EE6EA0">
      <w:pPr>
        <w:rPr>
          <w:rFonts w:ascii="Arial Nova" w:hAnsi="Arial Nova" w:cs="Iskoola Pota"/>
          <w:b/>
        </w:rPr>
      </w:pPr>
      <w:r w:rsidRPr="00336324">
        <w:rPr>
          <w:rFonts w:ascii="Arial Nova" w:hAnsi="Arial Nova" w:cs="Iskoola Pota"/>
          <w:b/>
        </w:rPr>
        <w:t>Before Proxicane – an attempt at an open source refreshable braille display</w:t>
      </w:r>
    </w:p>
    <w:p w14:paraId="19EEDD0B" w14:textId="0016A454" w:rsidR="00EE6EA0" w:rsidRPr="00336324" w:rsidRDefault="00EE6EA0">
      <w:pPr>
        <w:rPr>
          <w:rFonts w:ascii="Arial Nova" w:hAnsi="Arial Nova" w:cs="Iskoola Pota"/>
        </w:rPr>
      </w:pPr>
      <w:r w:rsidRPr="00336324">
        <w:rPr>
          <w:rFonts w:ascii="Arial Nova" w:hAnsi="Arial Nova" w:cs="Iskoola Pota"/>
        </w:rPr>
        <w:t>[explain current problems with braille displays – outdated tech from 80’s]</w:t>
      </w:r>
    </w:p>
    <w:p w14:paraId="6B32BFF2" w14:textId="6B5AC4B7" w:rsidR="00EE6EA0" w:rsidRPr="00336324" w:rsidRDefault="00EE6EA0">
      <w:pPr>
        <w:rPr>
          <w:rFonts w:ascii="Arial Nova" w:hAnsi="Arial Nova" w:cs="Iskoola Pota"/>
        </w:rPr>
      </w:pPr>
      <w:r w:rsidRPr="00336324">
        <w:rPr>
          <w:rFonts w:ascii="Arial Nova" w:hAnsi="Arial Nova" w:cs="Iskoola Pota"/>
        </w:rPr>
        <w:t>[explain your solution – divide and conquer rail approach]</w:t>
      </w:r>
    </w:p>
    <w:p w14:paraId="7FAAD200" w14:textId="15F87B0B" w:rsidR="00EE6EA0" w:rsidRPr="00336324" w:rsidRDefault="00EE6EA0">
      <w:pPr>
        <w:rPr>
          <w:rFonts w:ascii="Arial Nova" w:hAnsi="Arial Nova" w:cs="Iskoola Pota"/>
        </w:rPr>
      </w:pPr>
      <w:r w:rsidRPr="00336324">
        <w:rPr>
          <w:rFonts w:ascii="Arial Nova" w:hAnsi="Arial Nova" w:cs="Iskoola Pota"/>
        </w:rPr>
        <w:t>[extend introduction from PPR]</w:t>
      </w:r>
    </w:p>
    <w:p w14:paraId="78951907" w14:textId="2C87E09C" w:rsidR="00B34964" w:rsidRPr="00336324" w:rsidRDefault="00B34964">
      <w:pPr>
        <w:rPr>
          <w:rFonts w:ascii="Arial Nova" w:hAnsi="Arial Nova" w:cs="Iskoola Pota"/>
        </w:rPr>
      </w:pPr>
    </w:p>
    <w:p w14:paraId="73C07FD5" w14:textId="77777777" w:rsidR="00B34964" w:rsidRPr="00336324" w:rsidRDefault="00B34964">
      <w:pPr>
        <w:rPr>
          <w:rFonts w:ascii="Arial Nova" w:hAnsi="Arial Nova" w:cs="Iskoola Pota"/>
        </w:rPr>
      </w:pPr>
    </w:p>
    <w:p w14:paraId="28EC7162" w14:textId="476595AB" w:rsidR="00EE6EA0" w:rsidRPr="00336324" w:rsidRDefault="00B34964">
      <w:pPr>
        <w:rPr>
          <w:rFonts w:ascii="Arial Nova" w:hAnsi="Arial Nova" w:cs="Iskoola Pota"/>
          <w:b/>
        </w:rPr>
      </w:pPr>
      <w:r w:rsidRPr="00336324">
        <w:rPr>
          <w:rFonts w:ascii="Arial Nova" w:hAnsi="Arial Nova" w:cs="Iskoola Pota"/>
          <w:b/>
        </w:rPr>
        <w:t xml:space="preserve">Braille Reader </w:t>
      </w:r>
      <w:r w:rsidR="00F729D4" w:rsidRPr="00336324">
        <w:rPr>
          <w:rFonts w:ascii="Arial Nova" w:hAnsi="Arial Nova" w:cs="Iskoola Pota"/>
          <w:b/>
        </w:rPr>
        <w:t>Specifications</w:t>
      </w:r>
    </w:p>
    <w:p w14:paraId="03CE5C8C" w14:textId="32261968" w:rsidR="00EE6EA0" w:rsidRPr="00336324" w:rsidRDefault="00B34964">
      <w:pPr>
        <w:rPr>
          <w:rFonts w:ascii="Arial Nova" w:hAnsi="Arial Nova" w:cs="Iskoola Pota"/>
        </w:rPr>
      </w:pPr>
      <w:r w:rsidRPr="00336324">
        <w:rPr>
          <w:rFonts w:ascii="Arial Nova" w:hAnsi="Arial Nova" w:cs="Iskoola Pota"/>
        </w:rPr>
        <w:t xml:space="preserve">[extend what is in the PPR] </w:t>
      </w:r>
    </w:p>
    <w:p w14:paraId="6C29F2C9" w14:textId="7AA96C0A" w:rsidR="00B34964" w:rsidRPr="00336324" w:rsidRDefault="00B34964">
      <w:pPr>
        <w:rPr>
          <w:rFonts w:ascii="Arial Nova" w:hAnsi="Arial Nova" w:cs="Iskoola Pota"/>
        </w:rPr>
      </w:pPr>
    </w:p>
    <w:p w14:paraId="50A2C3DA" w14:textId="0D04CA30" w:rsidR="00B34964" w:rsidRPr="00336324" w:rsidRDefault="00B34964">
      <w:pPr>
        <w:rPr>
          <w:rFonts w:ascii="Arial Nova" w:hAnsi="Arial Nova" w:cs="Iskoola Pota"/>
          <w:b/>
        </w:rPr>
      </w:pPr>
      <w:r w:rsidRPr="00336324">
        <w:rPr>
          <w:rFonts w:ascii="Arial Nova" w:hAnsi="Arial Nova" w:cs="Iskoola Pota"/>
          <w:b/>
        </w:rPr>
        <w:t>Experiments</w:t>
      </w:r>
    </w:p>
    <w:p w14:paraId="53293F12" w14:textId="696E726E" w:rsidR="00B34964" w:rsidRPr="00336324" w:rsidRDefault="00B34964">
      <w:pPr>
        <w:rPr>
          <w:rFonts w:ascii="Arial Nova" w:hAnsi="Arial Nova" w:cs="Iskoola Pota"/>
        </w:rPr>
      </w:pPr>
      <w:r w:rsidRPr="00336324">
        <w:rPr>
          <w:rFonts w:ascii="Arial Nova" w:hAnsi="Arial Nova" w:cs="Iskoola Pota"/>
        </w:rPr>
        <w:t>[extend Progress to Date from PPR – include justifications]</w:t>
      </w:r>
    </w:p>
    <w:p w14:paraId="7472718B" w14:textId="4D28D4B4" w:rsidR="00054B03" w:rsidRPr="00336324" w:rsidRDefault="00054B03">
      <w:pPr>
        <w:rPr>
          <w:rFonts w:ascii="Arial Nova" w:hAnsi="Arial Nova" w:cs="Iskoola Pota"/>
        </w:rPr>
      </w:pPr>
      <w:r w:rsidRPr="00336324">
        <w:rPr>
          <w:rFonts w:ascii="Arial Nova" w:hAnsi="Arial Nova" w:cs="Iskoola Pota"/>
        </w:rPr>
        <w:t xml:space="preserve">[explain why I did something every time and why it was abandoned] </w:t>
      </w:r>
    </w:p>
    <w:p w14:paraId="58AB5C62" w14:textId="3274E910" w:rsidR="00760708" w:rsidRPr="00336324" w:rsidRDefault="00760708">
      <w:pPr>
        <w:rPr>
          <w:rFonts w:ascii="Arial Nova" w:hAnsi="Arial Nova" w:cs="Iskoola Pota"/>
        </w:rPr>
      </w:pPr>
    </w:p>
    <w:p w14:paraId="4A1DE553" w14:textId="0BBC4D8A" w:rsidR="00B34964" w:rsidRPr="00336324" w:rsidRDefault="00B34964">
      <w:pPr>
        <w:rPr>
          <w:rFonts w:ascii="Arial Nova" w:hAnsi="Arial Nova" w:cs="Iskoola Pota"/>
          <w:b/>
        </w:rPr>
      </w:pPr>
      <w:r w:rsidRPr="00336324">
        <w:rPr>
          <w:rFonts w:ascii="Arial Nova" w:hAnsi="Arial Nova" w:cs="Iskoola Pota"/>
          <w:b/>
        </w:rPr>
        <w:t>What if braille itself need</w:t>
      </w:r>
      <w:r w:rsidR="001816E6" w:rsidRPr="00336324">
        <w:rPr>
          <w:rFonts w:ascii="Arial Nova" w:hAnsi="Arial Nova" w:cs="Iskoola Pota"/>
          <w:b/>
        </w:rPr>
        <w:t>s</w:t>
      </w:r>
      <w:r w:rsidRPr="00336324">
        <w:rPr>
          <w:rFonts w:ascii="Arial Nova" w:hAnsi="Arial Nova" w:cs="Iskoola Pota"/>
          <w:b/>
        </w:rPr>
        <w:t xml:space="preserve"> to be </w:t>
      </w:r>
      <w:r w:rsidR="001816E6" w:rsidRPr="00336324">
        <w:rPr>
          <w:rFonts w:ascii="Arial Nova" w:hAnsi="Arial Nova" w:cs="Iskoola Pota"/>
          <w:b/>
        </w:rPr>
        <w:t>updated?</w:t>
      </w:r>
    </w:p>
    <w:p w14:paraId="46F63DAE" w14:textId="679D924D" w:rsidR="000B2426" w:rsidRPr="00336324" w:rsidRDefault="00760708">
      <w:pPr>
        <w:rPr>
          <w:rFonts w:ascii="Arial Nova" w:hAnsi="Arial Nova" w:cs="Iskoola Pota"/>
        </w:rPr>
      </w:pPr>
      <w:r w:rsidRPr="00336324">
        <w:rPr>
          <w:rFonts w:ascii="Arial Nova" w:hAnsi="Arial Nova" w:cs="Iskoola Pota"/>
        </w:rPr>
        <w:t>[</w:t>
      </w:r>
      <w:r w:rsidR="001816E6" w:rsidRPr="00336324">
        <w:rPr>
          <w:rFonts w:ascii="Arial Nova" w:hAnsi="Arial Nova" w:cs="Iskoola Pota"/>
        </w:rPr>
        <w:t>talks about the pros and cons of</w:t>
      </w:r>
      <w:r w:rsidRPr="00336324">
        <w:rPr>
          <w:rFonts w:ascii="Arial Nova" w:hAnsi="Arial Nova" w:cs="Iskoola Pota"/>
        </w:rPr>
        <w:t xml:space="preserve"> alternative system]</w:t>
      </w:r>
    </w:p>
    <w:p w14:paraId="174AFC24" w14:textId="2302827E" w:rsidR="001816E6" w:rsidRPr="00336324" w:rsidRDefault="001816E6">
      <w:pPr>
        <w:rPr>
          <w:rFonts w:ascii="Arial Nova" w:hAnsi="Arial Nova" w:cs="Iskoola Pota"/>
        </w:rPr>
      </w:pPr>
      <w:r w:rsidRPr="00336324">
        <w:rPr>
          <w:rFonts w:ascii="Arial Nova" w:hAnsi="Arial Nova" w:cs="Iskoola Pota"/>
        </w:rPr>
        <w:t>[mention how hard braille is]</w:t>
      </w:r>
    </w:p>
    <w:p w14:paraId="3254F28B" w14:textId="77777777" w:rsidR="001816E6" w:rsidRPr="00336324" w:rsidRDefault="001816E6">
      <w:pPr>
        <w:rPr>
          <w:rFonts w:ascii="Arial Nova" w:hAnsi="Arial Nova" w:cs="Iskoola Pota"/>
        </w:rPr>
      </w:pPr>
    </w:p>
    <w:p w14:paraId="6090D0C7" w14:textId="31DEE183" w:rsidR="000B2426" w:rsidRPr="00336324" w:rsidRDefault="001816E6">
      <w:pPr>
        <w:rPr>
          <w:rFonts w:ascii="Arial Nova" w:hAnsi="Arial Nova" w:cs="Iskoola Pota"/>
          <w:b/>
        </w:rPr>
      </w:pPr>
      <w:r w:rsidRPr="00336324">
        <w:rPr>
          <w:rFonts w:ascii="Arial Nova" w:hAnsi="Arial Nova" w:cs="Iskoola Pota"/>
          <w:b/>
        </w:rPr>
        <w:t>Conclusion</w:t>
      </w:r>
      <w:r w:rsidR="000B2426" w:rsidRPr="00336324">
        <w:rPr>
          <w:rFonts w:ascii="Arial Nova" w:hAnsi="Arial Nova" w:cs="Iskoola Pota"/>
          <w:b/>
        </w:rPr>
        <w:t xml:space="preserve"> </w:t>
      </w:r>
    </w:p>
    <w:p w14:paraId="4E7E2E50" w14:textId="109596EF" w:rsidR="007306B0" w:rsidRPr="00336324" w:rsidRDefault="007306B0">
      <w:pPr>
        <w:rPr>
          <w:rFonts w:ascii="Arial Nova" w:hAnsi="Arial Nova" w:cs="Iskoola Pota"/>
        </w:rPr>
      </w:pPr>
      <w:r w:rsidRPr="00336324">
        <w:rPr>
          <w:rFonts w:ascii="Arial Nova" w:hAnsi="Arial Nova" w:cs="Iskoola Pota"/>
        </w:rPr>
        <w:t xml:space="preserve">[further work: Arduino </w:t>
      </w:r>
      <w:proofErr w:type="spellStart"/>
      <w:r w:rsidRPr="00336324">
        <w:rPr>
          <w:rFonts w:ascii="Arial Nova" w:hAnsi="Arial Nova" w:cs="Iskoola Pota"/>
        </w:rPr>
        <w:t>uno</w:t>
      </w:r>
      <w:proofErr w:type="spellEnd"/>
      <w:r w:rsidRPr="00336324">
        <w:rPr>
          <w:rFonts w:ascii="Arial Nova" w:hAnsi="Arial Nova" w:cs="Iskoola Pota"/>
        </w:rPr>
        <w:t xml:space="preserve"> needs to be replaced with a smaller microcontroller]</w:t>
      </w:r>
    </w:p>
    <w:p w14:paraId="2B7FD841" w14:textId="711E607E" w:rsidR="007306B0" w:rsidRPr="00336324" w:rsidRDefault="007306B0">
      <w:pPr>
        <w:rPr>
          <w:rFonts w:ascii="Arial Nova" w:hAnsi="Arial Nova" w:cs="Iskoola Pota"/>
        </w:rPr>
      </w:pPr>
      <w:r w:rsidRPr="00336324">
        <w:rPr>
          <w:rFonts w:ascii="Arial Nova" w:hAnsi="Arial Nova" w:cs="Iskoola Pota"/>
        </w:rPr>
        <w:t xml:space="preserve">[further work: the power requirements need to be lower – </w:t>
      </w:r>
      <w:proofErr w:type="spellStart"/>
      <w:r w:rsidRPr="00336324">
        <w:rPr>
          <w:rFonts w:ascii="Arial Nova" w:hAnsi="Arial Nova" w:cs="Iskoola Pota"/>
        </w:rPr>
        <w:t>i.e</w:t>
      </w:r>
      <w:proofErr w:type="spellEnd"/>
      <w:r w:rsidRPr="00336324">
        <w:rPr>
          <w:rFonts w:ascii="Arial Nova" w:hAnsi="Arial Nova" w:cs="Iskoola Pota"/>
        </w:rPr>
        <w:t xml:space="preserve"> double AA or coin cell]</w:t>
      </w:r>
    </w:p>
    <w:p w14:paraId="1A7DDF06" w14:textId="77777777" w:rsidR="007306B0" w:rsidRPr="00336324" w:rsidRDefault="007306B0">
      <w:pPr>
        <w:rPr>
          <w:rFonts w:ascii="Arial Nova" w:hAnsi="Arial Nova" w:cs="Iskoola Pota"/>
        </w:rPr>
      </w:pPr>
    </w:p>
    <w:sectPr w:rsidR="007306B0" w:rsidRPr="00336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460C8"/>
    <w:multiLevelType w:val="multilevel"/>
    <w:tmpl w:val="32B49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771E9F"/>
    <w:multiLevelType w:val="hybridMultilevel"/>
    <w:tmpl w:val="ED661AB6"/>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C85A11"/>
    <w:multiLevelType w:val="hybridMultilevel"/>
    <w:tmpl w:val="230606BA"/>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DAyMzWxNLQwNDBX0lEKTi0uzszPAykwNKoFAGjPNv0tAAAA"/>
  </w:docVars>
  <w:rsids>
    <w:rsidRoot w:val="00625562"/>
    <w:rsid w:val="00001D65"/>
    <w:rsid w:val="00007B37"/>
    <w:rsid w:val="000128E5"/>
    <w:rsid w:val="000172A1"/>
    <w:rsid w:val="000516C1"/>
    <w:rsid w:val="00054B03"/>
    <w:rsid w:val="000635CE"/>
    <w:rsid w:val="00064042"/>
    <w:rsid w:val="0009225A"/>
    <w:rsid w:val="00095867"/>
    <w:rsid w:val="000B2426"/>
    <w:rsid w:val="000E2EE2"/>
    <w:rsid w:val="000F7CDF"/>
    <w:rsid w:val="001102F7"/>
    <w:rsid w:val="00123A51"/>
    <w:rsid w:val="00134FB4"/>
    <w:rsid w:val="00143442"/>
    <w:rsid w:val="00145FA6"/>
    <w:rsid w:val="001474FE"/>
    <w:rsid w:val="00151D64"/>
    <w:rsid w:val="001741DC"/>
    <w:rsid w:val="001816E6"/>
    <w:rsid w:val="00190B66"/>
    <w:rsid w:val="0019301C"/>
    <w:rsid w:val="001A6CFD"/>
    <w:rsid w:val="001B1BEF"/>
    <w:rsid w:val="001B465C"/>
    <w:rsid w:val="001D2D50"/>
    <w:rsid w:val="001D379A"/>
    <w:rsid w:val="00206B75"/>
    <w:rsid w:val="002131B3"/>
    <w:rsid w:val="00236630"/>
    <w:rsid w:val="00240DC5"/>
    <w:rsid w:val="00242A79"/>
    <w:rsid w:val="00245E97"/>
    <w:rsid w:val="00254E09"/>
    <w:rsid w:val="00256284"/>
    <w:rsid w:val="00266C85"/>
    <w:rsid w:val="002753BF"/>
    <w:rsid w:val="00275561"/>
    <w:rsid w:val="002C1089"/>
    <w:rsid w:val="002F268D"/>
    <w:rsid w:val="0030699F"/>
    <w:rsid w:val="00306ED9"/>
    <w:rsid w:val="00336324"/>
    <w:rsid w:val="00366AA7"/>
    <w:rsid w:val="0038334E"/>
    <w:rsid w:val="0039108B"/>
    <w:rsid w:val="003A6E21"/>
    <w:rsid w:val="003C4C40"/>
    <w:rsid w:val="003C5B93"/>
    <w:rsid w:val="003D46AF"/>
    <w:rsid w:val="003F0484"/>
    <w:rsid w:val="00400775"/>
    <w:rsid w:val="00404C38"/>
    <w:rsid w:val="004077E2"/>
    <w:rsid w:val="00412C84"/>
    <w:rsid w:val="0042024D"/>
    <w:rsid w:val="00451319"/>
    <w:rsid w:val="00457A2F"/>
    <w:rsid w:val="00462A89"/>
    <w:rsid w:val="004B34A0"/>
    <w:rsid w:val="004B7C79"/>
    <w:rsid w:val="004C0110"/>
    <w:rsid w:val="004E05CB"/>
    <w:rsid w:val="00526EF3"/>
    <w:rsid w:val="00542A35"/>
    <w:rsid w:val="00550526"/>
    <w:rsid w:val="005513C4"/>
    <w:rsid w:val="00551A89"/>
    <w:rsid w:val="00567724"/>
    <w:rsid w:val="005859C2"/>
    <w:rsid w:val="00594461"/>
    <w:rsid w:val="005A6D78"/>
    <w:rsid w:val="005D4745"/>
    <w:rsid w:val="005F29E1"/>
    <w:rsid w:val="005F3E1C"/>
    <w:rsid w:val="006006BD"/>
    <w:rsid w:val="00625562"/>
    <w:rsid w:val="006C3789"/>
    <w:rsid w:val="006C413E"/>
    <w:rsid w:val="006D14CB"/>
    <w:rsid w:val="006D18E1"/>
    <w:rsid w:val="00716C34"/>
    <w:rsid w:val="007235FF"/>
    <w:rsid w:val="007306B0"/>
    <w:rsid w:val="00751C24"/>
    <w:rsid w:val="00752E8F"/>
    <w:rsid w:val="00760708"/>
    <w:rsid w:val="00782709"/>
    <w:rsid w:val="00796F30"/>
    <w:rsid w:val="007A3955"/>
    <w:rsid w:val="007B7309"/>
    <w:rsid w:val="007C136A"/>
    <w:rsid w:val="007D2841"/>
    <w:rsid w:val="007E1E4D"/>
    <w:rsid w:val="007E26AF"/>
    <w:rsid w:val="007E2CBB"/>
    <w:rsid w:val="007F7D91"/>
    <w:rsid w:val="00801090"/>
    <w:rsid w:val="00815579"/>
    <w:rsid w:val="00837DA1"/>
    <w:rsid w:val="008403A4"/>
    <w:rsid w:val="0084106D"/>
    <w:rsid w:val="008430D6"/>
    <w:rsid w:val="00866A31"/>
    <w:rsid w:val="00886D88"/>
    <w:rsid w:val="0089461F"/>
    <w:rsid w:val="008968EA"/>
    <w:rsid w:val="008C3D97"/>
    <w:rsid w:val="008E1BAA"/>
    <w:rsid w:val="008E2B70"/>
    <w:rsid w:val="008F1016"/>
    <w:rsid w:val="00901CB4"/>
    <w:rsid w:val="00935FCE"/>
    <w:rsid w:val="00950CB6"/>
    <w:rsid w:val="009704C6"/>
    <w:rsid w:val="00983498"/>
    <w:rsid w:val="00985F62"/>
    <w:rsid w:val="00997CF5"/>
    <w:rsid w:val="009A74CD"/>
    <w:rsid w:val="009B717C"/>
    <w:rsid w:val="009E6FE0"/>
    <w:rsid w:val="009F5CB9"/>
    <w:rsid w:val="009F7947"/>
    <w:rsid w:val="00A22672"/>
    <w:rsid w:val="00A2473A"/>
    <w:rsid w:val="00A4011A"/>
    <w:rsid w:val="00A475DA"/>
    <w:rsid w:val="00A51F1A"/>
    <w:rsid w:val="00A86198"/>
    <w:rsid w:val="00A93557"/>
    <w:rsid w:val="00A944D9"/>
    <w:rsid w:val="00A95F70"/>
    <w:rsid w:val="00AD0839"/>
    <w:rsid w:val="00AD3197"/>
    <w:rsid w:val="00B01321"/>
    <w:rsid w:val="00B05E86"/>
    <w:rsid w:val="00B14EC8"/>
    <w:rsid w:val="00B20806"/>
    <w:rsid w:val="00B34964"/>
    <w:rsid w:val="00B414A9"/>
    <w:rsid w:val="00B541EC"/>
    <w:rsid w:val="00B6041D"/>
    <w:rsid w:val="00B64580"/>
    <w:rsid w:val="00B73AD9"/>
    <w:rsid w:val="00B90EA2"/>
    <w:rsid w:val="00B93041"/>
    <w:rsid w:val="00B95E95"/>
    <w:rsid w:val="00B96CF1"/>
    <w:rsid w:val="00BB3663"/>
    <w:rsid w:val="00BD0AF6"/>
    <w:rsid w:val="00BD13E3"/>
    <w:rsid w:val="00BD27B7"/>
    <w:rsid w:val="00BD30D5"/>
    <w:rsid w:val="00BE2D8B"/>
    <w:rsid w:val="00BE7CEA"/>
    <w:rsid w:val="00BF37F0"/>
    <w:rsid w:val="00C063E3"/>
    <w:rsid w:val="00C11CD9"/>
    <w:rsid w:val="00C3612B"/>
    <w:rsid w:val="00C50134"/>
    <w:rsid w:val="00C51548"/>
    <w:rsid w:val="00C54746"/>
    <w:rsid w:val="00C72CCD"/>
    <w:rsid w:val="00C73CD9"/>
    <w:rsid w:val="00C743ED"/>
    <w:rsid w:val="00C755C6"/>
    <w:rsid w:val="00C95F6C"/>
    <w:rsid w:val="00CB6A85"/>
    <w:rsid w:val="00CE7510"/>
    <w:rsid w:val="00CF6C67"/>
    <w:rsid w:val="00D105C0"/>
    <w:rsid w:val="00D252D6"/>
    <w:rsid w:val="00D548CC"/>
    <w:rsid w:val="00D54CBC"/>
    <w:rsid w:val="00D557D8"/>
    <w:rsid w:val="00D745D3"/>
    <w:rsid w:val="00D74BA0"/>
    <w:rsid w:val="00D95358"/>
    <w:rsid w:val="00DA66CA"/>
    <w:rsid w:val="00DB4711"/>
    <w:rsid w:val="00E1630C"/>
    <w:rsid w:val="00E16C15"/>
    <w:rsid w:val="00E361F0"/>
    <w:rsid w:val="00E6409E"/>
    <w:rsid w:val="00E71E46"/>
    <w:rsid w:val="00E87892"/>
    <w:rsid w:val="00EA39D2"/>
    <w:rsid w:val="00EB01E2"/>
    <w:rsid w:val="00EE6EA0"/>
    <w:rsid w:val="00EF7BE0"/>
    <w:rsid w:val="00F05B48"/>
    <w:rsid w:val="00F075AC"/>
    <w:rsid w:val="00F10A69"/>
    <w:rsid w:val="00F11C1C"/>
    <w:rsid w:val="00F144BA"/>
    <w:rsid w:val="00F34C9D"/>
    <w:rsid w:val="00F3584A"/>
    <w:rsid w:val="00F363F3"/>
    <w:rsid w:val="00F729D4"/>
    <w:rsid w:val="00F96230"/>
    <w:rsid w:val="00FA5D2A"/>
    <w:rsid w:val="00FC175C"/>
    <w:rsid w:val="00FC6DDF"/>
    <w:rsid w:val="00FD0C45"/>
    <w:rsid w:val="00FE25A8"/>
    <w:rsid w:val="00FE4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3DC69"/>
  <w14:defaultImageDpi w14:val="330"/>
  <w15:chartTrackingRefBased/>
  <w15:docId w15:val="{CD6F9AD6-56F0-4401-9A42-FA676F1F1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7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18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2B70"/>
    <w:rPr>
      <w:color w:val="0000FF"/>
      <w:u w:val="single"/>
    </w:rPr>
  </w:style>
  <w:style w:type="character" w:styleId="UnresolvedMention">
    <w:name w:val="Unresolved Mention"/>
    <w:basedOn w:val="DefaultParagraphFont"/>
    <w:uiPriority w:val="99"/>
    <w:semiHidden/>
    <w:unhideWhenUsed/>
    <w:rsid w:val="001741DC"/>
    <w:rPr>
      <w:color w:val="605E5C"/>
      <w:shd w:val="clear" w:color="auto" w:fill="E1DFDD"/>
    </w:rPr>
  </w:style>
  <w:style w:type="paragraph" w:styleId="BalloonText">
    <w:name w:val="Balloon Text"/>
    <w:basedOn w:val="Normal"/>
    <w:link w:val="BalloonTextChar"/>
    <w:uiPriority w:val="99"/>
    <w:semiHidden/>
    <w:unhideWhenUsed/>
    <w:rsid w:val="00950C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CB6"/>
    <w:rPr>
      <w:rFonts w:ascii="Segoe UI" w:hAnsi="Segoe UI" w:cs="Segoe UI"/>
      <w:sz w:val="18"/>
      <w:szCs w:val="18"/>
    </w:rPr>
  </w:style>
  <w:style w:type="character" w:styleId="FollowedHyperlink">
    <w:name w:val="FollowedHyperlink"/>
    <w:basedOn w:val="DefaultParagraphFont"/>
    <w:uiPriority w:val="99"/>
    <w:semiHidden/>
    <w:unhideWhenUsed/>
    <w:rsid w:val="00B05E86"/>
    <w:rPr>
      <w:color w:val="954F72" w:themeColor="followedHyperlink"/>
      <w:u w:val="single"/>
    </w:rPr>
  </w:style>
  <w:style w:type="character" w:customStyle="1" w:styleId="Heading3Char">
    <w:name w:val="Heading 3 Char"/>
    <w:basedOn w:val="DefaultParagraphFont"/>
    <w:link w:val="Heading3"/>
    <w:uiPriority w:val="9"/>
    <w:semiHidden/>
    <w:rsid w:val="006D18E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BD27B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604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311691">
      <w:bodyDiv w:val="1"/>
      <w:marLeft w:val="0"/>
      <w:marRight w:val="0"/>
      <w:marTop w:val="0"/>
      <w:marBottom w:val="0"/>
      <w:divBdr>
        <w:top w:val="none" w:sz="0" w:space="0" w:color="auto"/>
        <w:left w:val="none" w:sz="0" w:space="0" w:color="auto"/>
        <w:bottom w:val="none" w:sz="0" w:space="0" w:color="auto"/>
        <w:right w:val="none" w:sz="0" w:space="0" w:color="auto"/>
      </w:divBdr>
    </w:div>
    <w:div w:id="845169250">
      <w:bodyDiv w:val="1"/>
      <w:marLeft w:val="0"/>
      <w:marRight w:val="0"/>
      <w:marTop w:val="0"/>
      <w:marBottom w:val="0"/>
      <w:divBdr>
        <w:top w:val="none" w:sz="0" w:space="0" w:color="auto"/>
        <w:left w:val="none" w:sz="0" w:space="0" w:color="auto"/>
        <w:bottom w:val="none" w:sz="0" w:space="0" w:color="auto"/>
        <w:right w:val="none" w:sz="0" w:space="0" w:color="auto"/>
      </w:divBdr>
    </w:div>
    <w:div w:id="880480858">
      <w:bodyDiv w:val="1"/>
      <w:marLeft w:val="0"/>
      <w:marRight w:val="0"/>
      <w:marTop w:val="0"/>
      <w:marBottom w:val="0"/>
      <w:divBdr>
        <w:top w:val="none" w:sz="0" w:space="0" w:color="auto"/>
        <w:left w:val="none" w:sz="0" w:space="0" w:color="auto"/>
        <w:bottom w:val="none" w:sz="0" w:space="0" w:color="auto"/>
        <w:right w:val="none" w:sz="0" w:space="0" w:color="auto"/>
      </w:divBdr>
    </w:div>
    <w:div w:id="953681349">
      <w:bodyDiv w:val="1"/>
      <w:marLeft w:val="0"/>
      <w:marRight w:val="0"/>
      <w:marTop w:val="0"/>
      <w:marBottom w:val="0"/>
      <w:divBdr>
        <w:top w:val="none" w:sz="0" w:space="0" w:color="auto"/>
        <w:left w:val="none" w:sz="0" w:space="0" w:color="auto"/>
        <w:bottom w:val="none" w:sz="0" w:space="0" w:color="auto"/>
        <w:right w:val="none" w:sz="0" w:space="0" w:color="auto"/>
      </w:divBdr>
    </w:div>
    <w:div w:id="1295598895">
      <w:bodyDiv w:val="1"/>
      <w:marLeft w:val="0"/>
      <w:marRight w:val="0"/>
      <w:marTop w:val="0"/>
      <w:marBottom w:val="0"/>
      <w:divBdr>
        <w:top w:val="none" w:sz="0" w:space="0" w:color="auto"/>
        <w:left w:val="none" w:sz="0" w:space="0" w:color="auto"/>
        <w:bottom w:val="none" w:sz="0" w:space="0" w:color="auto"/>
        <w:right w:val="none" w:sz="0" w:space="0" w:color="auto"/>
      </w:divBdr>
    </w:div>
    <w:div w:id="1577781624">
      <w:bodyDiv w:val="1"/>
      <w:marLeft w:val="0"/>
      <w:marRight w:val="0"/>
      <w:marTop w:val="0"/>
      <w:marBottom w:val="0"/>
      <w:divBdr>
        <w:top w:val="none" w:sz="0" w:space="0" w:color="auto"/>
        <w:left w:val="none" w:sz="0" w:space="0" w:color="auto"/>
        <w:bottom w:val="none" w:sz="0" w:space="0" w:color="auto"/>
        <w:right w:val="none" w:sz="0" w:space="0" w:color="auto"/>
      </w:divBdr>
    </w:div>
    <w:div w:id="1853958962">
      <w:bodyDiv w:val="1"/>
      <w:marLeft w:val="0"/>
      <w:marRight w:val="0"/>
      <w:marTop w:val="0"/>
      <w:marBottom w:val="0"/>
      <w:divBdr>
        <w:top w:val="none" w:sz="0" w:space="0" w:color="auto"/>
        <w:left w:val="none" w:sz="0" w:space="0" w:color="auto"/>
        <w:bottom w:val="none" w:sz="0" w:space="0" w:color="auto"/>
        <w:right w:val="none" w:sz="0" w:space="0" w:color="auto"/>
      </w:divBdr>
    </w:div>
    <w:div w:id="214650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domnerdtutorials.com/complete-guide-for-ultrasonic-sensor-hc-sr04/" TargetMode="External"/><Relationship Id="rId13" Type="http://schemas.openxmlformats.org/officeDocument/2006/relationships/hyperlink" Target="https://www.piborg.org/sensors-1136/hc-sr04" TargetMode="External"/><Relationship Id="rId18" Type="http://schemas.openxmlformats.org/officeDocument/2006/relationships/hyperlink" Target="https://github.com/Hussein-Ben/Proxican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challenges.openideo.com/challenge/refugee-education/ideas/the-world-s-first-fab-lab-in-a-refugee-camp/comments" TargetMode="External"/><Relationship Id="rId12" Type="http://schemas.openxmlformats.org/officeDocument/2006/relationships/hyperlink" Target="https://components101.com/sites/default/files/component_datasheet/Arduino%20Uno%20Datasheet.pdf" TargetMode="External"/><Relationship Id="rId17" Type="http://schemas.openxmlformats.org/officeDocument/2006/relationships/hyperlink" Target="https://www.amazon.co.uk/Elegoo-120pcs-Multicolored-Breadboard-arduino-colorful/dp/B01EV70C78/ref=sr_1_3?keywords=jumper+wires&amp;qid=1556015743&amp;s=gateway&amp;sr=8-3" TargetMode="External"/><Relationship Id="rId2" Type="http://schemas.openxmlformats.org/officeDocument/2006/relationships/numbering" Target="numbering.xml"/><Relationship Id="rId16" Type="http://schemas.openxmlformats.org/officeDocument/2006/relationships/hyperlink" Target="https://www.amazon.co.uk/Elegoo-120pcs-Multicolored-Breadboard-arduino-colorful/dp/B01EV70C78/ref=sr_1_3?keywords=jumper+wires&amp;qid=1556015743&amp;s=gateway&amp;sr=8-3" TargetMode="External"/><Relationship Id="rId20" Type="http://schemas.openxmlformats.org/officeDocument/2006/relationships/hyperlink" Target="https://www.amazon.co.uk/White-Aluminum-Mobility-Folding-Sections/dp/B019LOFY5G/ref=sr_1_2?keywords=cane+for+blind&amp;qid=1556033970&amp;s=gateway&amp;sr=8-2" TargetMode="External"/><Relationship Id="rId1" Type="http://schemas.openxmlformats.org/officeDocument/2006/relationships/customXml" Target="../customXml/item1.xml"/><Relationship Id="rId6" Type="http://schemas.openxmlformats.org/officeDocument/2006/relationships/hyperlink" Target="https://www.rnib.org.uk/cane-explained" TargetMode="External"/><Relationship Id="rId11" Type="http://schemas.openxmlformats.org/officeDocument/2006/relationships/hyperlink" Target="https://www.elegoo.com/product/elegoo-uno-r3-board-atmega328p-atmega16u2-with-usb-cable/" TargetMode="External"/><Relationship Id="rId5" Type="http://schemas.openxmlformats.org/officeDocument/2006/relationships/webSettings" Target="webSettings.xml"/><Relationship Id="rId15" Type="http://schemas.openxmlformats.org/officeDocument/2006/relationships/hyperlink" Target="https://www.precisionmicrodrives.com/vibration-motors/coin-vibration-motors/" TargetMode="External"/><Relationship Id="rId10" Type="http://schemas.openxmlformats.org/officeDocument/2006/relationships/hyperlink" Target="https://www.precisionmicrodrives.com/vibration-motors/coin-vibration-motors/" TargetMode="External"/><Relationship Id="rId19" Type="http://schemas.openxmlformats.org/officeDocument/2006/relationships/hyperlink" Target="https://shop.rnib.org.uk/mobility/canes/100cm-folding-guide-cane-pencil-tip.html" TargetMode="External"/><Relationship Id="rId4" Type="http://schemas.openxmlformats.org/officeDocument/2006/relationships/settings" Target="settings.xml"/><Relationship Id="rId9" Type="http://schemas.openxmlformats.org/officeDocument/2006/relationships/hyperlink" Target="https://www.piborg.org/sensors-1136/hc-sr04" TargetMode="External"/><Relationship Id="rId14" Type="http://schemas.openxmlformats.org/officeDocument/2006/relationships/hyperlink" Target="https://www.amazon.co.uk/gp/product/B079121QJ7/ref=ppx_yo_dt_b_asin_title_o07_s00?ie=UTF8&amp;psc=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80CA0-EAE6-46DF-BC41-2735FB3B0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0</TotalTime>
  <Pages>1</Pages>
  <Words>2910</Words>
  <Characters>1659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Farkhani</dc:creator>
  <cp:keywords/>
  <dc:description/>
  <cp:lastModifiedBy>Hussein Farkhani</cp:lastModifiedBy>
  <cp:revision>124</cp:revision>
  <dcterms:created xsi:type="dcterms:W3CDTF">2019-04-16T17:11:00Z</dcterms:created>
  <dcterms:modified xsi:type="dcterms:W3CDTF">2019-04-23T21:50:00Z</dcterms:modified>
</cp:coreProperties>
</file>